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992BE6" w14:textId="7DA77E14" w:rsidR="00325B95" w:rsidRDefault="00C0623A" w:rsidP="00C0623A">
      <w:pPr>
        <w:tabs>
          <w:tab w:val="left" w:pos="2085"/>
        </w:tabs>
        <w:rPr>
          <w:rFonts w:cs="Arial"/>
          <w:sz w:val="44"/>
        </w:rPr>
      </w:pPr>
      <w:bookmarkStart w:id="0" w:name="_Hlk90540124"/>
      <w:r>
        <w:rPr>
          <w:rFonts w:cs="Arial"/>
          <w:sz w:val="44"/>
        </w:rPr>
        <w:tab/>
      </w:r>
    </w:p>
    <w:p w14:paraId="76ACB632" w14:textId="77777777" w:rsidR="005F2C62" w:rsidRDefault="005F2C62">
      <w:pPr>
        <w:rPr>
          <w:noProof/>
          <w:lang w:val="en-GB" w:eastAsia="en-GB"/>
        </w:rPr>
      </w:pPr>
      <w:bookmarkStart w:id="1" w:name="_Ref5804203"/>
      <w:bookmarkEnd w:id="1"/>
    </w:p>
    <w:p w14:paraId="7135EFCB" w14:textId="1864DF74" w:rsidR="00325B95" w:rsidRPr="004D60DE" w:rsidRDefault="005F2C62" w:rsidP="004D60DE">
      <w:pPr>
        <w:jc w:val="center"/>
        <w:rPr>
          <w:sz w:val="28"/>
          <w:szCs w:val="28"/>
        </w:rPr>
      </w:pPr>
      <w:bookmarkStart w:id="2" w:name="_Toc92898713"/>
      <w:bookmarkStart w:id="3" w:name="_Toc92899235"/>
      <w:bookmarkStart w:id="4" w:name="_Toc92959212"/>
      <w:bookmarkStart w:id="5" w:name="_Toc92959270"/>
      <w:bookmarkStart w:id="6" w:name="_Hlk90540096"/>
      <w:r w:rsidRPr="004D60DE">
        <w:rPr>
          <w:sz w:val="28"/>
          <w:szCs w:val="28"/>
        </w:rPr>
        <w:t xml:space="preserve">Técnico de Gestão e </w:t>
      </w:r>
      <w:r w:rsidR="00225610" w:rsidRPr="004D60DE">
        <w:rPr>
          <w:sz w:val="28"/>
          <w:szCs w:val="28"/>
        </w:rPr>
        <w:t>Programação</w:t>
      </w:r>
      <w:r w:rsidRPr="004D60DE">
        <w:rPr>
          <w:sz w:val="28"/>
          <w:szCs w:val="28"/>
        </w:rPr>
        <w:t xml:space="preserve"> de Sistemas Informáticos</w:t>
      </w:r>
      <w:bookmarkEnd w:id="2"/>
      <w:bookmarkEnd w:id="3"/>
      <w:bookmarkEnd w:id="4"/>
      <w:bookmarkEnd w:id="5"/>
    </w:p>
    <w:p w14:paraId="7BEA69C9" w14:textId="77777777" w:rsidR="003E4D24" w:rsidRPr="004D60DE" w:rsidRDefault="003E4D24" w:rsidP="004D60DE">
      <w:pPr>
        <w:jc w:val="center"/>
        <w:rPr>
          <w:sz w:val="28"/>
          <w:szCs w:val="28"/>
        </w:rPr>
      </w:pPr>
    </w:p>
    <w:p w14:paraId="74EC13B0" w14:textId="285BF457" w:rsidR="00325B95" w:rsidRPr="004D60DE" w:rsidRDefault="00225610" w:rsidP="004D60DE">
      <w:pPr>
        <w:jc w:val="center"/>
        <w:rPr>
          <w:sz w:val="28"/>
          <w:szCs w:val="28"/>
        </w:rPr>
      </w:pPr>
      <w:bookmarkStart w:id="7" w:name="_Toc92898714"/>
      <w:bookmarkStart w:id="8" w:name="_Toc92899236"/>
      <w:bookmarkStart w:id="9" w:name="_Toc92959213"/>
      <w:bookmarkStart w:id="10" w:name="_Toc92959271"/>
      <w:r w:rsidRPr="004D60DE">
        <w:rPr>
          <w:sz w:val="28"/>
          <w:szCs w:val="28"/>
        </w:rPr>
        <w:t>Prova de Aptidão profissional</w:t>
      </w:r>
      <w:bookmarkEnd w:id="7"/>
      <w:bookmarkEnd w:id="8"/>
      <w:bookmarkEnd w:id="9"/>
      <w:bookmarkEnd w:id="10"/>
    </w:p>
    <w:p w14:paraId="1FBC4D23" w14:textId="77777777" w:rsidR="00325B95" w:rsidRDefault="00325B95" w:rsidP="004D60DE"/>
    <w:p w14:paraId="15E7F77B" w14:textId="77777777" w:rsidR="00325B95" w:rsidRDefault="00325B95" w:rsidP="004D60DE"/>
    <w:p w14:paraId="7F0DF342" w14:textId="2B2374E6" w:rsidR="00325B95" w:rsidRDefault="00325B95" w:rsidP="004D60DE"/>
    <w:p w14:paraId="78E46873" w14:textId="77777777" w:rsidR="00F65B43" w:rsidRDefault="00F65B43" w:rsidP="004D60DE"/>
    <w:p w14:paraId="553A396A" w14:textId="77777777" w:rsidR="00325B95" w:rsidRDefault="00325B95" w:rsidP="004D60DE"/>
    <w:p w14:paraId="5582087B" w14:textId="77777777" w:rsidR="0040335B" w:rsidRPr="0070433C" w:rsidRDefault="0040335B" w:rsidP="004D60DE">
      <w:pPr>
        <w:jc w:val="center"/>
        <w:rPr>
          <w:rFonts w:cs="Arial"/>
          <w:b/>
          <w:sz w:val="28"/>
          <w:szCs w:val="28"/>
        </w:rPr>
      </w:pPr>
      <w:r w:rsidRPr="0070433C">
        <w:rPr>
          <w:rFonts w:cs="Arial"/>
          <w:b/>
          <w:sz w:val="28"/>
          <w:szCs w:val="28"/>
        </w:rPr>
        <w:t>Aplicação de gestão de uma loja de música / Magnum Opus</w:t>
      </w:r>
    </w:p>
    <w:p w14:paraId="308FA8E1" w14:textId="124E92B0" w:rsidR="00F65B43" w:rsidRDefault="00F65B43" w:rsidP="004D60DE"/>
    <w:p w14:paraId="1E22765C" w14:textId="5A856D85" w:rsidR="00F65B43" w:rsidRDefault="00F65B43" w:rsidP="004D60DE"/>
    <w:p w14:paraId="4BC77F0D" w14:textId="3F61F99A" w:rsidR="004D60DE" w:rsidRDefault="004D60DE" w:rsidP="004D60DE"/>
    <w:p w14:paraId="2CB167A8" w14:textId="77777777" w:rsidR="004D60DE" w:rsidRPr="00F65B43" w:rsidRDefault="004D60DE" w:rsidP="004D60DE"/>
    <w:p w14:paraId="6454E40C" w14:textId="405B82C8" w:rsidR="00F65B43" w:rsidRPr="004D60DE" w:rsidRDefault="00040165" w:rsidP="004D60DE">
      <w:pPr>
        <w:rPr>
          <w:b/>
          <w:bCs/>
          <w:sz w:val="28"/>
          <w:szCs w:val="28"/>
        </w:rPr>
      </w:pPr>
      <w:bookmarkStart w:id="11" w:name="_Toc92898715"/>
      <w:bookmarkStart w:id="12" w:name="_Toc92899237"/>
      <w:bookmarkStart w:id="13" w:name="_Toc92959214"/>
      <w:bookmarkStart w:id="14" w:name="_Toc92959272"/>
      <w:r w:rsidRPr="004D60DE">
        <w:rPr>
          <w:b/>
          <w:bCs/>
          <w:sz w:val="28"/>
          <w:szCs w:val="28"/>
        </w:rPr>
        <w:t>N. º</w:t>
      </w:r>
      <w:r w:rsidR="004D60DE">
        <w:rPr>
          <w:b/>
          <w:bCs/>
          <w:sz w:val="28"/>
          <w:szCs w:val="28"/>
        </w:rPr>
        <w:t xml:space="preserve"> </w:t>
      </w:r>
      <w:r w:rsidR="0040335B" w:rsidRPr="004D60DE">
        <w:rPr>
          <w:b/>
          <w:bCs/>
          <w:sz w:val="28"/>
          <w:szCs w:val="28"/>
        </w:rPr>
        <w:t>100519</w:t>
      </w:r>
      <w:r w:rsidR="00F65B43" w:rsidRPr="004D60DE">
        <w:rPr>
          <w:b/>
          <w:bCs/>
          <w:sz w:val="28"/>
          <w:szCs w:val="28"/>
        </w:rPr>
        <w:t xml:space="preserve"> </w:t>
      </w:r>
      <w:r w:rsidR="0040335B" w:rsidRPr="004D60DE">
        <w:rPr>
          <w:b/>
          <w:bCs/>
          <w:sz w:val="28"/>
          <w:szCs w:val="28"/>
        </w:rPr>
        <w:t>–</w:t>
      </w:r>
      <w:r w:rsidR="00F65B43" w:rsidRPr="004D60DE">
        <w:rPr>
          <w:b/>
          <w:bCs/>
          <w:sz w:val="28"/>
          <w:szCs w:val="28"/>
        </w:rPr>
        <w:t xml:space="preserve"> N</w:t>
      </w:r>
      <w:bookmarkEnd w:id="11"/>
      <w:bookmarkEnd w:id="12"/>
      <w:bookmarkEnd w:id="13"/>
      <w:bookmarkEnd w:id="14"/>
      <w:r w:rsidR="0040335B" w:rsidRPr="004D60DE">
        <w:rPr>
          <w:b/>
          <w:bCs/>
          <w:sz w:val="28"/>
          <w:szCs w:val="28"/>
        </w:rPr>
        <w:t>uno Miguel Pereira Moura</w:t>
      </w:r>
    </w:p>
    <w:p w14:paraId="045975FB" w14:textId="77777777" w:rsidR="004D60DE" w:rsidRPr="004D60DE" w:rsidRDefault="004D60DE" w:rsidP="004D60DE">
      <w:pPr>
        <w:rPr>
          <w:rFonts w:cs="Arial"/>
          <w:b/>
          <w:bCs/>
          <w:sz w:val="28"/>
          <w:szCs w:val="28"/>
        </w:rPr>
      </w:pPr>
    </w:p>
    <w:p w14:paraId="638A1893" w14:textId="691C1043" w:rsidR="00F65B43" w:rsidRPr="004D60DE" w:rsidRDefault="00F65B43" w:rsidP="004D60DE">
      <w:pPr>
        <w:rPr>
          <w:rFonts w:cs="Arial"/>
          <w:b/>
          <w:bCs/>
          <w:sz w:val="28"/>
          <w:szCs w:val="28"/>
        </w:rPr>
      </w:pPr>
      <w:bookmarkStart w:id="15" w:name="_Toc92898716"/>
      <w:bookmarkStart w:id="16" w:name="_Toc92899238"/>
      <w:bookmarkStart w:id="17" w:name="_Toc92959215"/>
      <w:bookmarkStart w:id="18" w:name="_Toc92959273"/>
      <w:r w:rsidRPr="004D60DE">
        <w:rPr>
          <w:rFonts w:cs="Arial"/>
          <w:b/>
          <w:bCs/>
          <w:sz w:val="28"/>
          <w:szCs w:val="28"/>
        </w:rPr>
        <w:t xml:space="preserve">Orientador: </w:t>
      </w:r>
      <w:bookmarkEnd w:id="15"/>
      <w:bookmarkEnd w:id="16"/>
      <w:bookmarkEnd w:id="17"/>
      <w:bookmarkEnd w:id="18"/>
      <w:r w:rsidR="0040335B" w:rsidRPr="004D60DE">
        <w:rPr>
          <w:rFonts w:cs="Arial"/>
          <w:b/>
          <w:bCs/>
          <w:sz w:val="28"/>
          <w:szCs w:val="28"/>
        </w:rPr>
        <w:t>Pedro Portocarrero</w:t>
      </w:r>
    </w:p>
    <w:p w14:paraId="56669EF7" w14:textId="76DEFE84" w:rsidR="004D60DE" w:rsidRDefault="00F65B43" w:rsidP="004D60DE">
      <w:pPr>
        <w:rPr>
          <w:rFonts w:cs="Arial"/>
          <w:b/>
          <w:bCs/>
          <w:sz w:val="28"/>
          <w:szCs w:val="28"/>
        </w:rPr>
      </w:pPr>
      <w:bookmarkStart w:id="19" w:name="_Toc92898717"/>
      <w:bookmarkStart w:id="20" w:name="_Toc92899239"/>
      <w:bookmarkStart w:id="21" w:name="_Toc92959216"/>
      <w:bookmarkStart w:id="22" w:name="_Toc92959274"/>
      <w:r w:rsidRPr="004D60DE">
        <w:rPr>
          <w:rFonts w:cs="Arial"/>
          <w:b/>
          <w:bCs/>
          <w:sz w:val="28"/>
          <w:szCs w:val="28"/>
        </w:rPr>
        <w:t>Área:</w:t>
      </w:r>
      <w:bookmarkEnd w:id="19"/>
      <w:bookmarkEnd w:id="20"/>
      <w:bookmarkEnd w:id="21"/>
      <w:bookmarkEnd w:id="22"/>
      <w:r w:rsidR="0040335B" w:rsidRPr="004D60DE">
        <w:rPr>
          <w:rFonts w:cs="Arial"/>
          <w:b/>
          <w:bCs/>
          <w:sz w:val="28"/>
          <w:szCs w:val="28"/>
        </w:rPr>
        <w:t xml:space="preserve"> Aplicação Local</w:t>
      </w:r>
    </w:p>
    <w:p w14:paraId="63D6FFEB" w14:textId="77777777" w:rsidR="004D60DE" w:rsidRDefault="004D60DE" w:rsidP="004D60DE">
      <w:pPr>
        <w:rPr>
          <w:rFonts w:cs="Arial"/>
          <w:b/>
          <w:bCs/>
          <w:sz w:val="28"/>
          <w:szCs w:val="28"/>
        </w:rPr>
      </w:pPr>
    </w:p>
    <w:p w14:paraId="5273CBB3" w14:textId="77777777" w:rsidR="004D60DE" w:rsidRPr="004D60DE" w:rsidRDefault="004D60DE" w:rsidP="004D60DE">
      <w:pPr>
        <w:rPr>
          <w:rFonts w:cs="Arial"/>
          <w:b/>
          <w:bCs/>
          <w:sz w:val="28"/>
          <w:szCs w:val="28"/>
        </w:rPr>
      </w:pPr>
    </w:p>
    <w:p w14:paraId="110EF6F1" w14:textId="29694ACB" w:rsidR="00325B95" w:rsidRPr="004D60DE" w:rsidRDefault="00F65B43" w:rsidP="004D60DE">
      <w:pPr>
        <w:rPr>
          <w:rFonts w:cs="Arial"/>
          <w:b/>
          <w:bCs/>
          <w:sz w:val="28"/>
          <w:szCs w:val="28"/>
        </w:rPr>
        <w:sectPr w:rsidR="00325B95" w:rsidRPr="004D60DE" w:rsidSect="008A776D">
          <w:headerReference w:type="even" r:id="rId11"/>
          <w:headerReference w:type="default" r:id="rId12"/>
          <w:footerReference w:type="even" r:id="rId13"/>
          <w:footerReference w:type="default" r:id="rId14"/>
          <w:headerReference w:type="first" r:id="rId15"/>
          <w:footerReference w:type="first" r:id="rId16"/>
          <w:pgSz w:w="11906" w:h="16838"/>
          <w:pgMar w:top="1769" w:right="1797" w:bottom="1769" w:left="1797" w:header="709" w:footer="709" w:gutter="0"/>
          <w:pgNumType w:start="1"/>
          <w:cols w:space="720"/>
          <w:docGrid w:linePitch="360"/>
        </w:sectPr>
      </w:pPr>
      <w:bookmarkStart w:id="23" w:name="_Toc92898718"/>
      <w:bookmarkStart w:id="24" w:name="_Toc92899240"/>
      <w:bookmarkStart w:id="25" w:name="_Toc92959217"/>
      <w:bookmarkStart w:id="26" w:name="_Toc92959275"/>
      <w:r w:rsidRPr="004D60DE">
        <w:rPr>
          <w:rFonts w:cs="Arial"/>
          <w:b/>
          <w:bCs/>
          <w:sz w:val="28"/>
          <w:szCs w:val="28"/>
        </w:rPr>
        <w:t>Fevereiro, 202</w:t>
      </w:r>
      <w:r w:rsidR="0013395E" w:rsidRPr="004D60DE">
        <w:rPr>
          <w:rFonts w:cs="Arial"/>
          <w:b/>
          <w:bCs/>
          <w:sz w:val="28"/>
          <w:szCs w:val="28"/>
        </w:rPr>
        <w:t>2</w:t>
      </w:r>
      <w:bookmarkEnd w:id="23"/>
      <w:bookmarkEnd w:id="24"/>
      <w:bookmarkEnd w:id="25"/>
      <w:bookmarkEnd w:id="26"/>
    </w:p>
    <w:bookmarkEnd w:id="6"/>
    <w:p w14:paraId="5237258E" w14:textId="77777777" w:rsidR="00325B95" w:rsidRDefault="00325B95" w:rsidP="0013395E">
      <w:pPr>
        <w:pStyle w:val="Ttulo3"/>
      </w:pPr>
      <w:r>
        <w:lastRenderedPageBreak/>
        <w:t>Agradecimentos</w:t>
      </w:r>
    </w:p>
    <w:p w14:paraId="28A8A742" w14:textId="77777777" w:rsidR="00325B95" w:rsidRDefault="00325B95"/>
    <w:p w14:paraId="69254D51" w14:textId="0FCE36F7" w:rsidR="00CE3F33" w:rsidRDefault="00325B95">
      <w:r>
        <w:t xml:space="preserve">Nesta secção </w:t>
      </w:r>
      <w:r w:rsidR="00804C0C">
        <w:t xml:space="preserve">(opcional) </w:t>
      </w:r>
      <w:r>
        <w:t xml:space="preserve">colocam-se notas de agradecimento às pessoas que contribuíram para a realização da tarefa. </w:t>
      </w:r>
    </w:p>
    <w:p w14:paraId="6133A1A1" w14:textId="77777777" w:rsidR="00CE3F33" w:rsidRDefault="00CE3F33">
      <w:pPr>
        <w:suppressAutoHyphens w:val="0"/>
        <w:spacing w:before="0" w:line="240" w:lineRule="auto"/>
        <w:jc w:val="left"/>
      </w:pPr>
    </w:p>
    <w:p w14:paraId="59544BD7" w14:textId="0BB2E6B1" w:rsidR="00921121" w:rsidRPr="00921121" w:rsidRDefault="00921121" w:rsidP="00921121">
      <w:pPr>
        <w:rPr>
          <w:color w:val="8EAADB" w:themeColor="accent1" w:themeTint="99"/>
        </w:rPr>
      </w:pPr>
      <w:r w:rsidRPr="00921121">
        <w:rPr>
          <w:color w:val="8EAADB" w:themeColor="accent1" w:themeTint="99"/>
        </w:rPr>
        <w:t>À comunidade d</w:t>
      </w:r>
      <w:r>
        <w:rPr>
          <w:color w:val="8EAADB" w:themeColor="accent1" w:themeTint="99"/>
        </w:rPr>
        <w:t>a EPI</w:t>
      </w:r>
      <w:r w:rsidRPr="00921121">
        <w:rPr>
          <w:color w:val="8EAADB" w:themeColor="accent1" w:themeTint="99"/>
        </w:rPr>
        <w:t>, professores e colegas de trabalho, que contribuíram para o sucesso desta etapa evolutiva. Em especial, aos sempre presentes</w:t>
      </w:r>
      <w:proofErr w:type="gramStart"/>
      <w:r w:rsidRPr="00921121">
        <w:rPr>
          <w:color w:val="8EAADB" w:themeColor="accent1" w:themeTint="99"/>
        </w:rPr>
        <w:t xml:space="preserve"> </w:t>
      </w:r>
      <w:r>
        <w:rPr>
          <w:color w:val="8EAADB" w:themeColor="accent1" w:themeTint="99"/>
        </w:rPr>
        <w:t>….</w:t>
      </w:r>
      <w:proofErr w:type="gramEnd"/>
      <w:r>
        <w:rPr>
          <w:color w:val="8EAADB" w:themeColor="accent1" w:themeTint="99"/>
        </w:rPr>
        <w:t>.</w:t>
      </w:r>
      <w:r w:rsidRPr="00921121">
        <w:rPr>
          <w:color w:val="8EAADB" w:themeColor="accent1" w:themeTint="99"/>
        </w:rPr>
        <w:t xml:space="preserve"> e ao</w:t>
      </w:r>
      <w:r>
        <w:rPr>
          <w:color w:val="8EAADB" w:themeColor="accent1" w:themeTint="99"/>
        </w:rPr>
        <w:t>s professores …</w:t>
      </w:r>
      <w:r w:rsidRPr="00921121">
        <w:rPr>
          <w:color w:val="8EAADB" w:themeColor="accent1" w:themeTint="99"/>
        </w:rPr>
        <w:t xml:space="preserve"> pela orientação e dedicação.</w:t>
      </w:r>
    </w:p>
    <w:p w14:paraId="04FECCB0" w14:textId="77777777" w:rsidR="00CE3F33" w:rsidRDefault="00CE3F33">
      <w:pPr>
        <w:suppressAutoHyphens w:val="0"/>
        <w:spacing w:before="0" w:line="240" w:lineRule="auto"/>
        <w:jc w:val="left"/>
      </w:pPr>
    </w:p>
    <w:p w14:paraId="037FB387" w14:textId="77777777" w:rsidR="00CE3F33" w:rsidRDefault="00CE3F33">
      <w:pPr>
        <w:suppressAutoHyphens w:val="0"/>
        <w:spacing w:before="0" w:line="240" w:lineRule="auto"/>
        <w:jc w:val="left"/>
      </w:pPr>
    </w:p>
    <w:p w14:paraId="6AE1977D" w14:textId="77777777" w:rsidR="00CE3F33" w:rsidRDefault="00CE3F33">
      <w:pPr>
        <w:suppressAutoHyphens w:val="0"/>
        <w:spacing w:before="0" w:line="240" w:lineRule="auto"/>
        <w:jc w:val="left"/>
      </w:pPr>
    </w:p>
    <w:p w14:paraId="4A306BFE" w14:textId="77777777" w:rsidR="00CE3F33" w:rsidRDefault="00CE3F33">
      <w:pPr>
        <w:suppressAutoHyphens w:val="0"/>
        <w:spacing w:before="0" w:line="240" w:lineRule="auto"/>
        <w:jc w:val="left"/>
      </w:pPr>
    </w:p>
    <w:p w14:paraId="5E18BD2C" w14:textId="77777777" w:rsidR="00CE3F33" w:rsidRDefault="00CE3F33">
      <w:pPr>
        <w:suppressAutoHyphens w:val="0"/>
        <w:spacing w:before="0" w:line="240" w:lineRule="auto"/>
        <w:jc w:val="left"/>
      </w:pPr>
    </w:p>
    <w:p w14:paraId="7F5BFB44" w14:textId="77777777" w:rsidR="00CE3F33" w:rsidRDefault="00CE3F33">
      <w:pPr>
        <w:suppressAutoHyphens w:val="0"/>
        <w:spacing w:before="0" w:line="240" w:lineRule="auto"/>
        <w:jc w:val="left"/>
      </w:pPr>
    </w:p>
    <w:p w14:paraId="0DA83709" w14:textId="77777777" w:rsidR="00CE3F33" w:rsidRDefault="00CE3F33">
      <w:pPr>
        <w:suppressAutoHyphens w:val="0"/>
        <w:spacing w:before="0" w:line="240" w:lineRule="auto"/>
        <w:jc w:val="left"/>
      </w:pPr>
    </w:p>
    <w:p w14:paraId="784115FA" w14:textId="77777777" w:rsidR="00CE3F33" w:rsidRDefault="00CE3F33">
      <w:pPr>
        <w:suppressAutoHyphens w:val="0"/>
        <w:spacing w:before="0" w:line="240" w:lineRule="auto"/>
        <w:jc w:val="left"/>
      </w:pPr>
    </w:p>
    <w:p w14:paraId="1C4E53DD" w14:textId="77777777" w:rsidR="00CE3F33" w:rsidRDefault="00CE3F33">
      <w:pPr>
        <w:suppressAutoHyphens w:val="0"/>
        <w:spacing w:before="0" w:line="240" w:lineRule="auto"/>
        <w:jc w:val="left"/>
      </w:pPr>
    </w:p>
    <w:p w14:paraId="43728D4D" w14:textId="77777777" w:rsidR="00CE3F33" w:rsidRDefault="00CE3F33">
      <w:pPr>
        <w:suppressAutoHyphens w:val="0"/>
        <w:spacing w:before="0" w:line="240" w:lineRule="auto"/>
        <w:jc w:val="left"/>
      </w:pPr>
    </w:p>
    <w:p w14:paraId="4DE5D0A9" w14:textId="77777777" w:rsidR="00CE3F33" w:rsidRDefault="00CE3F33">
      <w:pPr>
        <w:suppressAutoHyphens w:val="0"/>
        <w:spacing w:before="0" w:line="240" w:lineRule="auto"/>
        <w:jc w:val="left"/>
      </w:pPr>
    </w:p>
    <w:p w14:paraId="29F55231" w14:textId="77777777" w:rsidR="00CE3F33" w:rsidRDefault="00CE3F33">
      <w:pPr>
        <w:suppressAutoHyphens w:val="0"/>
        <w:spacing w:before="0" w:line="240" w:lineRule="auto"/>
        <w:jc w:val="left"/>
      </w:pPr>
    </w:p>
    <w:p w14:paraId="294289CB" w14:textId="77777777" w:rsidR="00CE3F33" w:rsidRDefault="00CE3F33">
      <w:pPr>
        <w:suppressAutoHyphens w:val="0"/>
        <w:spacing w:before="0" w:line="240" w:lineRule="auto"/>
        <w:jc w:val="left"/>
      </w:pPr>
    </w:p>
    <w:p w14:paraId="1E6291DC" w14:textId="77777777" w:rsidR="00CE3F33" w:rsidRDefault="00CE3F33">
      <w:pPr>
        <w:suppressAutoHyphens w:val="0"/>
        <w:spacing w:before="0" w:line="240" w:lineRule="auto"/>
        <w:jc w:val="left"/>
      </w:pPr>
    </w:p>
    <w:p w14:paraId="1534E850" w14:textId="77777777" w:rsidR="00CE3F33" w:rsidRDefault="00CE3F33">
      <w:pPr>
        <w:suppressAutoHyphens w:val="0"/>
        <w:spacing w:before="0" w:line="240" w:lineRule="auto"/>
        <w:jc w:val="left"/>
      </w:pPr>
    </w:p>
    <w:p w14:paraId="69A16819" w14:textId="77777777" w:rsidR="00CE3F33" w:rsidRDefault="00CE3F33">
      <w:pPr>
        <w:suppressAutoHyphens w:val="0"/>
        <w:spacing w:before="0" w:line="240" w:lineRule="auto"/>
        <w:jc w:val="left"/>
      </w:pPr>
    </w:p>
    <w:p w14:paraId="1B4C6CC0" w14:textId="77777777" w:rsidR="00CE3F33" w:rsidRDefault="00CE3F33">
      <w:pPr>
        <w:suppressAutoHyphens w:val="0"/>
        <w:spacing w:before="0" w:line="240" w:lineRule="auto"/>
        <w:jc w:val="left"/>
      </w:pPr>
    </w:p>
    <w:p w14:paraId="1104364C" w14:textId="77777777" w:rsidR="00CE3F33" w:rsidRDefault="00CE3F33">
      <w:pPr>
        <w:suppressAutoHyphens w:val="0"/>
        <w:spacing w:before="0" w:line="240" w:lineRule="auto"/>
        <w:jc w:val="left"/>
      </w:pPr>
    </w:p>
    <w:p w14:paraId="4758AAD2" w14:textId="77777777" w:rsidR="00CE3F33" w:rsidRDefault="00CE3F33">
      <w:pPr>
        <w:suppressAutoHyphens w:val="0"/>
        <w:spacing w:before="0" w:line="240" w:lineRule="auto"/>
        <w:jc w:val="left"/>
      </w:pPr>
    </w:p>
    <w:p w14:paraId="5EF581F8" w14:textId="77777777" w:rsidR="00CE3F33" w:rsidRDefault="00CE3F33">
      <w:pPr>
        <w:suppressAutoHyphens w:val="0"/>
        <w:spacing w:before="0" w:line="240" w:lineRule="auto"/>
        <w:jc w:val="left"/>
      </w:pPr>
    </w:p>
    <w:p w14:paraId="784E312A" w14:textId="77777777" w:rsidR="00CE3F33" w:rsidRDefault="00CE3F33">
      <w:pPr>
        <w:suppressAutoHyphens w:val="0"/>
        <w:spacing w:before="0" w:line="240" w:lineRule="auto"/>
        <w:jc w:val="left"/>
      </w:pPr>
    </w:p>
    <w:p w14:paraId="0A7E5384" w14:textId="77777777" w:rsidR="00CE3F33" w:rsidRDefault="00CE3F33">
      <w:pPr>
        <w:suppressAutoHyphens w:val="0"/>
        <w:spacing w:before="0" w:line="240" w:lineRule="auto"/>
        <w:jc w:val="left"/>
      </w:pPr>
    </w:p>
    <w:p w14:paraId="3896259F" w14:textId="77777777" w:rsidR="00CE3F33" w:rsidRDefault="00CE3F33">
      <w:pPr>
        <w:suppressAutoHyphens w:val="0"/>
        <w:spacing w:before="0" w:line="240" w:lineRule="auto"/>
        <w:jc w:val="left"/>
      </w:pPr>
    </w:p>
    <w:p w14:paraId="49D4BD13" w14:textId="77777777" w:rsidR="00CE3F33" w:rsidRDefault="00CE3F33">
      <w:pPr>
        <w:suppressAutoHyphens w:val="0"/>
        <w:spacing w:before="0" w:line="240" w:lineRule="auto"/>
        <w:jc w:val="left"/>
      </w:pPr>
    </w:p>
    <w:p w14:paraId="51AEB91B" w14:textId="77777777" w:rsidR="00CE3F33" w:rsidRDefault="00CE3F33">
      <w:pPr>
        <w:suppressAutoHyphens w:val="0"/>
        <w:spacing w:before="0" w:line="240" w:lineRule="auto"/>
        <w:jc w:val="left"/>
      </w:pPr>
    </w:p>
    <w:p w14:paraId="199274E0" w14:textId="77777777" w:rsidR="00CE3F33" w:rsidRDefault="00CE3F33">
      <w:pPr>
        <w:suppressAutoHyphens w:val="0"/>
        <w:spacing w:before="0" w:line="240" w:lineRule="auto"/>
        <w:jc w:val="left"/>
      </w:pPr>
    </w:p>
    <w:p w14:paraId="1A61919A" w14:textId="77777777" w:rsidR="00CE3F33" w:rsidRDefault="00CE3F33">
      <w:pPr>
        <w:suppressAutoHyphens w:val="0"/>
        <w:spacing w:before="0" w:line="240" w:lineRule="auto"/>
        <w:jc w:val="left"/>
      </w:pPr>
    </w:p>
    <w:p w14:paraId="34344612" w14:textId="77777777" w:rsidR="00CE3F33" w:rsidRDefault="00CE3F33">
      <w:pPr>
        <w:suppressAutoHyphens w:val="0"/>
        <w:spacing w:before="0" w:line="240" w:lineRule="auto"/>
        <w:jc w:val="left"/>
      </w:pPr>
    </w:p>
    <w:p w14:paraId="0D000FE3" w14:textId="77777777" w:rsidR="00CE3F33" w:rsidRDefault="00CE3F33">
      <w:pPr>
        <w:suppressAutoHyphens w:val="0"/>
        <w:spacing w:before="0" w:line="240" w:lineRule="auto"/>
        <w:jc w:val="left"/>
      </w:pPr>
    </w:p>
    <w:p w14:paraId="5E15B2D4" w14:textId="77777777" w:rsidR="00CE3F33" w:rsidRDefault="00CE3F33">
      <w:pPr>
        <w:suppressAutoHyphens w:val="0"/>
        <w:spacing w:before="0" w:line="240" w:lineRule="auto"/>
        <w:jc w:val="left"/>
      </w:pPr>
    </w:p>
    <w:p w14:paraId="4F90F9F5" w14:textId="77777777" w:rsidR="00CE3F33" w:rsidRDefault="00CE3F33">
      <w:pPr>
        <w:suppressAutoHyphens w:val="0"/>
        <w:spacing w:before="0" w:line="240" w:lineRule="auto"/>
        <w:jc w:val="left"/>
      </w:pPr>
    </w:p>
    <w:p w14:paraId="1F902899" w14:textId="77777777" w:rsidR="00CE3F33" w:rsidRDefault="00CE3F33">
      <w:pPr>
        <w:suppressAutoHyphens w:val="0"/>
        <w:spacing w:before="0" w:line="240" w:lineRule="auto"/>
        <w:jc w:val="left"/>
      </w:pPr>
    </w:p>
    <w:p w14:paraId="51331860" w14:textId="77777777" w:rsidR="00CE3F33" w:rsidRDefault="00CE3F33">
      <w:pPr>
        <w:suppressAutoHyphens w:val="0"/>
        <w:spacing w:before="0" w:line="240" w:lineRule="auto"/>
        <w:jc w:val="left"/>
      </w:pPr>
    </w:p>
    <w:p w14:paraId="6268CF87" w14:textId="77777777" w:rsidR="00CE3F33" w:rsidRDefault="00CE3F33">
      <w:pPr>
        <w:suppressAutoHyphens w:val="0"/>
        <w:spacing w:before="0" w:line="240" w:lineRule="auto"/>
        <w:jc w:val="left"/>
      </w:pPr>
    </w:p>
    <w:p w14:paraId="7845185F" w14:textId="77777777" w:rsidR="00CE3F33" w:rsidRDefault="00CE3F33">
      <w:pPr>
        <w:suppressAutoHyphens w:val="0"/>
        <w:spacing w:before="0" w:line="240" w:lineRule="auto"/>
        <w:jc w:val="left"/>
      </w:pPr>
    </w:p>
    <w:p w14:paraId="548E8906" w14:textId="77777777" w:rsidR="00CE3F33" w:rsidRDefault="00CE3F33">
      <w:pPr>
        <w:suppressAutoHyphens w:val="0"/>
        <w:spacing w:before="0" w:line="240" w:lineRule="auto"/>
        <w:jc w:val="left"/>
      </w:pPr>
    </w:p>
    <w:p w14:paraId="51E2683C" w14:textId="77777777" w:rsidR="00CE3F33" w:rsidRDefault="00CE3F33">
      <w:pPr>
        <w:suppressAutoHyphens w:val="0"/>
        <w:spacing w:before="0" w:line="240" w:lineRule="auto"/>
        <w:jc w:val="left"/>
      </w:pPr>
    </w:p>
    <w:p w14:paraId="3A9835BB" w14:textId="77777777" w:rsidR="00CE3F33" w:rsidRDefault="00CE3F33">
      <w:pPr>
        <w:suppressAutoHyphens w:val="0"/>
        <w:spacing w:before="0" w:line="240" w:lineRule="auto"/>
        <w:jc w:val="left"/>
      </w:pPr>
    </w:p>
    <w:p w14:paraId="06565512" w14:textId="77777777" w:rsidR="00CE3F33" w:rsidRDefault="00CE3F33">
      <w:pPr>
        <w:suppressAutoHyphens w:val="0"/>
        <w:spacing w:before="0" w:line="240" w:lineRule="auto"/>
        <w:jc w:val="left"/>
      </w:pPr>
    </w:p>
    <w:p w14:paraId="21B79D47" w14:textId="77777777" w:rsidR="00D0544E" w:rsidRPr="00D0544E" w:rsidRDefault="00D0544E" w:rsidP="00D0544E">
      <w:pPr>
        <w:pStyle w:val="Ttulo3"/>
      </w:pPr>
      <w:r w:rsidRPr="00D0544E">
        <w:t>Resumo</w:t>
      </w:r>
    </w:p>
    <w:p w14:paraId="3F3E44D3" w14:textId="74D748DD" w:rsidR="002724BA" w:rsidRDefault="002724BA" w:rsidP="002724BA">
      <w:pPr>
        <w:spacing w:after="120"/>
      </w:pPr>
      <w:r>
        <w:t xml:space="preserve">Esta prova tem como objetivo criar uma aplicação local programada em Java para possibilitar a gestão de uma loja de música, a Magnum Opus, com o objetivo de entregar aos </w:t>
      </w:r>
      <w:r w:rsidR="00040165">
        <w:t xml:space="preserve">seus </w:t>
      </w:r>
      <w:r>
        <w:t>funcionários a simplificação do seu trabalho.</w:t>
      </w:r>
    </w:p>
    <w:p w14:paraId="154DFC38" w14:textId="77777777" w:rsidR="002724BA" w:rsidRDefault="002724BA" w:rsidP="002724BA">
      <w:pPr>
        <w:spacing w:after="120"/>
      </w:pPr>
      <w:r>
        <w:t>A minha abordagem para este projeto foi com o foco na intuitividade do programa para garantir a possibilidade das funções necessárias sem tornar o programa complicado de usar e diminuir a possibilidade de falhas no mesmo.</w:t>
      </w:r>
    </w:p>
    <w:p w14:paraId="52E315A3" w14:textId="6BD1BC05" w:rsidR="002724BA" w:rsidRDefault="002724BA" w:rsidP="002724BA">
      <w:pPr>
        <w:spacing w:after="120"/>
      </w:pPr>
      <w:r>
        <w:t>Durante o desenvolvimento fiz cada parte do programa visualmente e funcionalmente similar, de forma a garantir os objetivos mencionados anteriormente e agilizar o processo de desenvolvimento.</w:t>
      </w:r>
    </w:p>
    <w:p w14:paraId="17DCA96E" w14:textId="6CC1F6E3" w:rsidR="00D0544E" w:rsidRDefault="002724BA" w:rsidP="002724BA">
      <w:pPr>
        <w:spacing w:after="120"/>
      </w:pPr>
      <w:r>
        <w:t>No final foi possível atingir os objetivos sem sacrificar a funcionalidade do programa.</w:t>
      </w:r>
    </w:p>
    <w:p w14:paraId="075CA24D" w14:textId="77777777" w:rsidR="00D0544E" w:rsidRDefault="00D0544E" w:rsidP="00D0544E"/>
    <w:p w14:paraId="07CB2670" w14:textId="0B2F2406" w:rsidR="00D0544E" w:rsidRDefault="00D0544E" w:rsidP="00D0544E">
      <w:pPr>
        <w:ind w:left="3600" w:hanging="3600"/>
        <w:rPr>
          <w:b/>
        </w:rPr>
      </w:pPr>
      <w:r>
        <w:rPr>
          <w:b/>
        </w:rPr>
        <w:t>Palavras-chave (Tema):</w:t>
      </w:r>
      <w:r>
        <w:rPr>
          <w:b/>
        </w:rPr>
        <w:tab/>
      </w:r>
      <w:r w:rsidR="0076182F">
        <w:t>plataforma,</w:t>
      </w:r>
      <w:r w:rsidR="008A6322">
        <w:t xml:space="preserve"> gestão, loja</w:t>
      </w:r>
      <w:r w:rsidR="0076182F">
        <w:t xml:space="preserve">, </w:t>
      </w:r>
      <w:r w:rsidR="008A6322">
        <w:t>música, programa.</w:t>
      </w:r>
    </w:p>
    <w:p w14:paraId="178E4E96" w14:textId="0A0CBC89" w:rsidR="00D0544E" w:rsidRDefault="00D0544E" w:rsidP="00D0544E">
      <w:pPr>
        <w:ind w:left="3600" w:hanging="3600"/>
      </w:pPr>
      <w:r>
        <w:rPr>
          <w:b/>
        </w:rPr>
        <w:t xml:space="preserve">Palavras-chave (Tecnologias): </w:t>
      </w:r>
      <w:r>
        <w:rPr>
          <w:b/>
        </w:rPr>
        <w:tab/>
      </w:r>
      <w:r w:rsidR="00121D42">
        <w:t>java, swing, phpmyadmin, netbeans, mysql</w:t>
      </w:r>
      <w:r>
        <w:t>.</w:t>
      </w:r>
    </w:p>
    <w:p w14:paraId="4969974D" w14:textId="77777777" w:rsidR="00D0544E" w:rsidRDefault="00D0544E" w:rsidP="00D0544E"/>
    <w:p w14:paraId="72DE3166" w14:textId="77777777" w:rsidR="00D0544E" w:rsidRDefault="00D0544E" w:rsidP="00D0544E">
      <w:pPr>
        <w:rPr>
          <w:highlight w:val="yellow"/>
        </w:rPr>
      </w:pPr>
    </w:p>
    <w:p w14:paraId="4C82A71F" w14:textId="77777777" w:rsidR="009E099A" w:rsidRDefault="009E099A">
      <w:pPr>
        <w:suppressAutoHyphens w:val="0"/>
        <w:spacing w:before="0" w:line="240" w:lineRule="auto"/>
        <w:jc w:val="left"/>
        <w:rPr>
          <w:color w:val="FF0000"/>
        </w:rPr>
      </w:pPr>
      <w:r>
        <w:rPr>
          <w:color w:val="FF0000"/>
        </w:rPr>
        <w:br w:type="page"/>
      </w:r>
    </w:p>
    <w:p w14:paraId="6B25E51B" w14:textId="77777777" w:rsidR="009E099A" w:rsidRDefault="009E099A" w:rsidP="009E099A">
      <w:pPr>
        <w:pStyle w:val="Ttulo3"/>
      </w:pPr>
      <w:r>
        <w:lastRenderedPageBreak/>
        <w:t>Índice</w:t>
      </w:r>
    </w:p>
    <w:p w14:paraId="4049D4ED" w14:textId="54137DA1" w:rsidR="00AF04E1" w:rsidRDefault="009E099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r>
        <w:rPr>
          <w:rFonts w:ascii="Calibri" w:hAnsi="Calibri"/>
          <w:sz w:val="22"/>
        </w:rPr>
        <w:fldChar w:fldCharType="begin"/>
      </w:r>
      <w:r>
        <w:instrText xml:space="preserve"> TOC \o "1-2" \t "capa 1,1,capa 2,1,Style capa 2 + Bold,1" \h</w:instrText>
      </w:r>
      <w:r>
        <w:rPr>
          <w:rFonts w:ascii="Calibri" w:hAnsi="Calibri"/>
          <w:sz w:val="22"/>
        </w:rPr>
        <w:fldChar w:fldCharType="separate"/>
      </w:r>
      <w:hyperlink w:anchor="_Toc93091923" w:history="1">
        <w:r w:rsidR="00AF04E1" w:rsidRPr="00262802">
          <w:rPr>
            <w:rStyle w:val="Hiperligao"/>
            <w:noProof/>
          </w:rPr>
          <w:t>1</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Introdução</w:t>
        </w:r>
        <w:r w:rsidR="00AF04E1">
          <w:rPr>
            <w:noProof/>
          </w:rPr>
          <w:tab/>
        </w:r>
        <w:r w:rsidR="00AF04E1">
          <w:rPr>
            <w:noProof/>
          </w:rPr>
          <w:fldChar w:fldCharType="begin"/>
        </w:r>
        <w:r w:rsidR="00AF04E1">
          <w:rPr>
            <w:noProof/>
          </w:rPr>
          <w:instrText xml:space="preserve"> PAGEREF _Toc93091923 \h </w:instrText>
        </w:r>
        <w:r w:rsidR="00AF04E1">
          <w:rPr>
            <w:noProof/>
          </w:rPr>
        </w:r>
        <w:r w:rsidR="00AF04E1">
          <w:rPr>
            <w:noProof/>
          </w:rPr>
          <w:fldChar w:fldCharType="separate"/>
        </w:r>
        <w:r w:rsidR="00AF04E1">
          <w:rPr>
            <w:noProof/>
          </w:rPr>
          <w:t>8</w:t>
        </w:r>
        <w:r w:rsidR="00AF04E1">
          <w:rPr>
            <w:noProof/>
          </w:rPr>
          <w:fldChar w:fldCharType="end"/>
        </w:r>
      </w:hyperlink>
    </w:p>
    <w:p w14:paraId="6B7A66BB" w14:textId="084FE4C3"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4" w:history="1">
        <w:r w:rsidR="00AF04E1" w:rsidRPr="00262802">
          <w:rPr>
            <w:rStyle w:val="Hiperligao"/>
            <w:noProof/>
          </w:rPr>
          <w:t>1.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Desafio</w:t>
        </w:r>
        <w:r w:rsidR="00AF04E1">
          <w:rPr>
            <w:noProof/>
          </w:rPr>
          <w:tab/>
        </w:r>
        <w:r w:rsidR="00AF04E1">
          <w:rPr>
            <w:noProof/>
          </w:rPr>
          <w:fldChar w:fldCharType="begin"/>
        </w:r>
        <w:r w:rsidR="00AF04E1">
          <w:rPr>
            <w:noProof/>
          </w:rPr>
          <w:instrText xml:space="preserve"> PAGEREF _Toc93091924 \h </w:instrText>
        </w:r>
        <w:r w:rsidR="00AF04E1">
          <w:rPr>
            <w:noProof/>
          </w:rPr>
        </w:r>
        <w:r w:rsidR="00AF04E1">
          <w:rPr>
            <w:noProof/>
          </w:rPr>
          <w:fldChar w:fldCharType="separate"/>
        </w:r>
        <w:r w:rsidR="00AF04E1">
          <w:rPr>
            <w:noProof/>
          </w:rPr>
          <w:t>8</w:t>
        </w:r>
        <w:r w:rsidR="00AF04E1">
          <w:rPr>
            <w:noProof/>
          </w:rPr>
          <w:fldChar w:fldCharType="end"/>
        </w:r>
      </w:hyperlink>
    </w:p>
    <w:p w14:paraId="51C3FD95" w14:textId="05A6388E"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5" w:history="1">
        <w:r w:rsidR="00AF04E1" w:rsidRPr="00262802">
          <w:rPr>
            <w:rStyle w:val="Hiperligao"/>
            <w:noProof/>
          </w:rPr>
          <w:t>1.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Motivação</w:t>
        </w:r>
        <w:r w:rsidR="00AF04E1">
          <w:rPr>
            <w:noProof/>
          </w:rPr>
          <w:tab/>
        </w:r>
        <w:r w:rsidR="00AF04E1">
          <w:rPr>
            <w:noProof/>
          </w:rPr>
          <w:fldChar w:fldCharType="begin"/>
        </w:r>
        <w:r w:rsidR="00AF04E1">
          <w:rPr>
            <w:noProof/>
          </w:rPr>
          <w:instrText xml:space="preserve"> PAGEREF _Toc93091925 \h </w:instrText>
        </w:r>
        <w:r w:rsidR="00AF04E1">
          <w:rPr>
            <w:noProof/>
          </w:rPr>
        </w:r>
        <w:r w:rsidR="00AF04E1">
          <w:rPr>
            <w:noProof/>
          </w:rPr>
          <w:fldChar w:fldCharType="separate"/>
        </w:r>
        <w:r w:rsidR="00AF04E1">
          <w:rPr>
            <w:noProof/>
          </w:rPr>
          <w:t>10</w:t>
        </w:r>
        <w:r w:rsidR="00AF04E1">
          <w:rPr>
            <w:noProof/>
          </w:rPr>
          <w:fldChar w:fldCharType="end"/>
        </w:r>
      </w:hyperlink>
    </w:p>
    <w:p w14:paraId="66E41B76" w14:textId="04CE7599"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6" w:history="1">
        <w:r w:rsidR="00AF04E1" w:rsidRPr="00262802">
          <w:rPr>
            <w:rStyle w:val="Hiperligao"/>
            <w:noProof/>
          </w:rPr>
          <w:t>1.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Objetivos</w:t>
        </w:r>
        <w:r w:rsidR="00AF04E1">
          <w:rPr>
            <w:noProof/>
          </w:rPr>
          <w:tab/>
        </w:r>
        <w:r w:rsidR="00AF04E1">
          <w:rPr>
            <w:noProof/>
          </w:rPr>
          <w:fldChar w:fldCharType="begin"/>
        </w:r>
        <w:r w:rsidR="00AF04E1">
          <w:rPr>
            <w:noProof/>
          </w:rPr>
          <w:instrText xml:space="preserve"> PAGEREF _Toc93091926 \h </w:instrText>
        </w:r>
        <w:r w:rsidR="00AF04E1">
          <w:rPr>
            <w:noProof/>
          </w:rPr>
        </w:r>
        <w:r w:rsidR="00AF04E1">
          <w:rPr>
            <w:noProof/>
          </w:rPr>
          <w:fldChar w:fldCharType="separate"/>
        </w:r>
        <w:r w:rsidR="00AF04E1">
          <w:rPr>
            <w:noProof/>
          </w:rPr>
          <w:t>10</w:t>
        </w:r>
        <w:r w:rsidR="00AF04E1">
          <w:rPr>
            <w:noProof/>
          </w:rPr>
          <w:fldChar w:fldCharType="end"/>
        </w:r>
      </w:hyperlink>
    </w:p>
    <w:p w14:paraId="57FE7201" w14:textId="5B075A73"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7" w:history="1">
        <w:r w:rsidR="00AF04E1" w:rsidRPr="00262802">
          <w:rPr>
            <w:rStyle w:val="Hiperligao"/>
            <w:noProof/>
          </w:rPr>
          <w:t>1.4</w:t>
        </w:r>
        <w:r w:rsidR="00AF04E1">
          <w:rPr>
            <w:rFonts w:asciiTheme="minorHAnsi" w:eastAsiaTheme="minorEastAsia" w:hAnsiTheme="minorHAnsi" w:cstheme="minorBidi"/>
            <w:b w:val="0"/>
            <w:bCs w:val="0"/>
            <w:noProof/>
            <w:sz w:val="22"/>
            <w:lang w:eastAsia="pt-PT"/>
          </w:rPr>
          <w:tab/>
        </w:r>
        <w:r w:rsidR="00AF04E1" w:rsidRPr="00262802">
          <w:rPr>
            <w:rStyle w:val="Hiperligao"/>
            <w:noProof/>
          </w:rPr>
          <w:t>Contributos</w:t>
        </w:r>
        <w:r w:rsidR="00AF04E1">
          <w:rPr>
            <w:noProof/>
          </w:rPr>
          <w:tab/>
        </w:r>
        <w:r w:rsidR="00AF04E1">
          <w:rPr>
            <w:noProof/>
          </w:rPr>
          <w:fldChar w:fldCharType="begin"/>
        </w:r>
        <w:r w:rsidR="00AF04E1">
          <w:rPr>
            <w:noProof/>
          </w:rPr>
          <w:instrText xml:space="preserve"> PAGEREF _Toc93091927 \h </w:instrText>
        </w:r>
        <w:r w:rsidR="00AF04E1">
          <w:rPr>
            <w:noProof/>
          </w:rPr>
        </w:r>
        <w:r w:rsidR="00AF04E1">
          <w:rPr>
            <w:noProof/>
          </w:rPr>
          <w:fldChar w:fldCharType="separate"/>
        </w:r>
        <w:r w:rsidR="00AF04E1">
          <w:rPr>
            <w:noProof/>
          </w:rPr>
          <w:t>11</w:t>
        </w:r>
        <w:r w:rsidR="00AF04E1">
          <w:rPr>
            <w:noProof/>
          </w:rPr>
          <w:fldChar w:fldCharType="end"/>
        </w:r>
      </w:hyperlink>
    </w:p>
    <w:p w14:paraId="57687F08" w14:textId="10C5069B"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8" w:history="1">
        <w:r w:rsidR="00AF04E1" w:rsidRPr="00262802">
          <w:rPr>
            <w:rStyle w:val="Hiperligao"/>
            <w:noProof/>
          </w:rPr>
          <w:t>1.5</w:t>
        </w:r>
        <w:r w:rsidR="00AF04E1">
          <w:rPr>
            <w:rFonts w:asciiTheme="minorHAnsi" w:eastAsiaTheme="minorEastAsia" w:hAnsiTheme="minorHAnsi" w:cstheme="minorBidi"/>
            <w:b w:val="0"/>
            <w:bCs w:val="0"/>
            <w:noProof/>
            <w:sz w:val="22"/>
            <w:lang w:eastAsia="pt-PT"/>
          </w:rPr>
          <w:tab/>
        </w:r>
        <w:r w:rsidR="00AF04E1" w:rsidRPr="00262802">
          <w:rPr>
            <w:rStyle w:val="Hiperligao"/>
            <w:noProof/>
          </w:rPr>
          <w:t>Estrutura do relatório</w:t>
        </w:r>
        <w:r w:rsidR="00AF04E1">
          <w:rPr>
            <w:noProof/>
          </w:rPr>
          <w:tab/>
        </w:r>
        <w:r w:rsidR="00AF04E1">
          <w:rPr>
            <w:noProof/>
          </w:rPr>
          <w:fldChar w:fldCharType="begin"/>
        </w:r>
        <w:r w:rsidR="00AF04E1">
          <w:rPr>
            <w:noProof/>
          </w:rPr>
          <w:instrText xml:space="preserve"> PAGEREF _Toc93091928 \h </w:instrText>
        </w:r>
        <w:r w:rsidR="00AF04E1">
          <w:rPr>
            <w:noProof/>
          </w:rPr>
        </w:r>
        <w:r w:rsidR="00AF04E1">
          <w:rPr>
            <w:noProof/>
          </w:rPr>
          <w:fldChar w:fldCharType="separate"/>
        </w:r>
        <w:r w:rsidR="00AF04E1">
          <w:rPr>
            <w:noProof/>
          </w:rPr>
          <w:t>11</w:t>
        </w:r>
        <w:r w:rsidR="00AF04E1">
          <w:rPr>
            <w:noProof/>
          </w:rPr>
          <w:fldChar w:fldCharType="end"/>
        </w:r>
      </w:hyperlink>
    </w:p>
    <w:p w14:paraId="5EDE3A9C" w14:textId="34FE90C2" w:rsidR="00AF04E1" w:rsidRDefault="007C7B86">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29" w:history="1">
        <w:r w:rsidR="00AF04E1" w:rsidRPr="00262802">
          <w:rPr>
            <w:rStyle w:val="Hiperligao"/>
            <w:noProof/>
          </w:rPr>
          <w:t>2</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Tecnologias</w:t>
        </w:r>
        <w:r w:rsidR="00AF04E1">
          <w:rPr>
            <w:noProof/>
          </w:rPr>
          <w:tab/>
        </w:r>
        <w:r w:rsidR="00AF04E1">
          <w:rPr>
            <w:noProof/>
          </w:rPr>
          <w:fldChar w:fldCharType="begin"/>
        </w:r>
        <w:r w:rsidR="00AF04E1">
          <w:rPr>
            <w:noProof/>
          </w:rPr>
          <w:instrText xml:space="preserve"> PAGEREF _Toc93091929 \h </w:instrText>
        </w:r>
        <w:r w:rsidR="00AF04E1">
          <w:rPr>
            <w:noProof/>
          </w:rPr>
        </w:r>
        <w:r w:rsidR="00AF04E1">
          <w:rPr>
            <w:noProof/>
          </w:rPr>
          <w:fldChar w:fldCharType="separate"/>
        </w:r>
        <w:r w:rsidR="00AF04E1">
          <w:rPr>
            <w:noProof/>
          </w:rPr>
          <w:t>12</w:t>
        </w:r>
        <w:r w:rsidR="00AF04E1">
          <w:rPr>
            <w:noProof/>
          </w:rPr>
          <w:fldChar w:fldCharType="end"/>
        </w:r>
      </w:hyperlink>
    </w:p>
    <w:p w14:paraId="0E7B514F" w14:textId="46994391"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0" w:history="1">
        <w:r w:rsidR="00AF04E1" w:rsidRPr="00262802">
          <w:rPr>
            <w:rStyle w:val="Hiperligao"/>
            <w:noProof/>
          </w:rPr>
          <w:t>2.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Java</w:t>
        </w:r>
        <w:r w:rsidR="00AF04E1">
          <w:rPr>
            <w:noProof/>
          </w:rPr>
          <w:tab/>
        </w:r>
        <w:r w:rsidR="00AF04E1">
          <w:rPr>
            <w:noProof/>
          </w:rPr>
          <w:fldChar w:fldCharType="begin"/>
        </w:r>
        <w:r w:rsidR="00AF04E1">
          <w:rPr>
            <w:noProof/>
          </w:rPr>
          <w:instrText xml:space="preserve"> PAGEREF _Toc93091930 \h </w:instrText>
        </w:r>
        <w:r w:rsidR="00AF04E1">
          <w:rPr>
            <w:noProof/>
          </w:rPr>
        </w:r>
        <w:r w:rsidR="00AF04E1">
          <w:rPr>
            <w:noProof/>
          </w:rPr>
          <w:fldChar w:fldCharType="separate"/>
        </w:r>
        <w:r w:rsidR="00AF04E1">
          <w:rPr>
            <w:noProof/>
          </w:rPr>
          <w:t>12</w:t>
        </w:r>
        <w:r w:rsidR="00AF04E1">
          <w:rPr>
            <w:noProof/>
          </w:rPr>
          <w:fldChar w:fldCharType="end"/>
        </w:r>
      </w:hyperlink>
    </w:p>
    <w:p w14:paraId="2BEB06FD" w14:textId="4EC1A51B"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1" w:history="1">
        <w:r w:rsidR="00AF04E1" w:rsidRPr="00262802">
          <w:rPr>
            <w:rStyle w:val="Hiperligao"/>
            <w:noProof/>
          </w:rPr>
          <w:t>2.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NetBeans IDE</w:t>
        </w:r>
        <w:r w:rsidR="00AF04E1">
          <w:rPr>
            <w:noProof/>
          </w:rPr>
          <w:tab/>
        </w:r>
        <w:r w:rsidR="00AF04E1">
          <w:rPr>
            <w:noProof/>
          </w:rPr>
          <w:fldChar w:fldCharType="begin"/>
        </w:r>
        <w:r w:rsidR="00AF04E1">
          <w:rPr>
            <w:noProof/>
          </w:rPr>
          <w:instrText xml:space="preserve"> PAGEREF _Toc93091931 \h </w:instrText>
        </w:r>
        <w:r w:rsidR="00AF04E1">
          <w:rPr>
            <w:noProof/>
          </w:rPr>
        </w:r>
        <w:r w:rsidR="00AF04E1">
          <w:rPr>
            <w:noProof/>
          </w:rPr>
          <w:fldChar w:fldCharType="separate"/>
        </w:r>
        <w:r w:rsidR="00AF04E1">
          <w:rPr>
            <w:noProof/>
          </w:rPr>
          <w:t>12</w:t>
        </w:r>
        <w:r w:rsidR="00AF04E1">
          <w:rPr>
            <w:noProof/>
          </w:rPr>
          <w:fldChar w:fldCharType="end"/>
        </w:r>
      </w:hyperlink>
    </w:p>
    <w:p w14:paraId="7277CFBB" w14:textId="125F15D0"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2" w:history="1">
        <w:r w:rsidR="00AF04E1" w:rsidRPr="00262802">
          <w:rPr>
            <w:rStyle w:val="Hiperligao"/>
            <w:noProof/>
          </w:rPr>
          <w:t>2.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phpMyAdmin</w:t>
        </w:r>
        <w:r w:rsidR="00AF04E1">
          <w:rPr>
            <w:noProof/>
          </w:rPr>
          <w:tab/>
        </w:r>
        <w:r w:rsidR="00AF04E1">
          <w:rPr>
            <w:noProof/>
          </w:rPr>
          <w:fldChar w:fldCharType="begin"/>
        </w:r>
        <w:r w:rsidR="00AF04E1">
          <w:rPr>
            <w:noProof/>
          </w:rPr>
          <w:instrText xml:space="preserve"> PAGEREF _Toc93091932 \h </w:instrText>
        </w:r>
        <w:r w:rsidR="00AF04E1">
          <w:rPr>
            <w:noProof/>
          </w:rPr>
        </w:r>
        <w:r w:rsidR="00AF04E1">
          <w:rPr>
            <w:noProof/>
          </w:rPr>
          <w:fldChar w:fldCharType="separate"/>
        </w:r>
        <w:r w:rsidR="00AF04E1">
          <w:rPr>
            <w:noProof/>
          </w:rPr>
          <w:t>12</w:t>
        </w:r>
        <w:r w:rsidR="00AF04E1">
          <w:rPr>
            <w:noProof/>
          </w:rPr>
          <w:fldChar w:fldCharType="end"/>
        </w:r>
      </w:hyperlink>
    </w:p>
    <w:p w14:paraId="79691F22" w14:textId="24FF9CDE"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3" w:history="1">
        <w:r w:rsidR="00AF04E1" w:rsidRPr="00262802">
          <w:rPr>
            <w:rStyle w:val="Hiperligao"/>
            <w:noProof/>
          </w:rPr>
          <w:t>2.4</w:t>
        </w:r>
        <w:r w:rsidR="00AF04E1">
          <w:rPr>
            <w:rFonts w:asciiTheme="minorHAnsi" w:eastAsiaTheme="minorEastAsia" w:hAnsiTheme="minorHAnsi" w:cstheme="minorBidi"/>
            <w:b w:val="0"/>
            <w:bCs w:val="0"/>
            <w:noProof/>
            <w:sz w:val="22"/>
            <w:lang w:eastAsia="pt-PT"/>
          </w:rPr>
          <w:tab/>
        </w:r>
        <w:r w:rsidR="00AF04E1" w:rsidRPr="00262802">
          <w:rPr>
            <w:rStyle w:val="Hiperligao"/>
            <w:noProof/>
          </w:rPr>
          <w:t>SQL</w:t>
        </w:r>
        <w:r w:rsidR="00AF04E1">
          <w:rPr>
            <w:noProof/>
          </w:rPr>
          <w:tab/>
        </w:r>
        <w:r w:rsidR="00AF04E1">
          <w:rPr>
            <w:noProof/>
          </w:rPr>
          <w:fldChar w:fldCharType="begin"/>
        </w:r>
        <w:r w:rsidR="00AF04E1">
          <w:rPr>
            <w:noProof/>
          </w:rPr>
          <w:instrText xml:space="preserve"> PAGEREF _Toc93091933 \h </w:instrText>
        </w:r>
        <w:r w:rsidR="00AF04E1">
          <w:rPr>
            <w:noProof/>
          </w:rPr>
        </w:r>
        <w:r w:rsidR="00AF04E1">
          <w:rPr>
            <w:noProof/>
          </w:rPr>
          <w:fldChar w:fldCharType="separate"/>
        </w:r>
        <w:r w:rsidR="00AF04E1">
          <w:rPr>
            <w:noProof/>
          </w:rPr>
          <w:t>13</w:t>
        </w:r>
        <w:r w:rsidR="00AF04E1">
          <w:rPr>
            <w:noProof/>
          </w:rPr>
          <w:fldChar w:fldCharType="end"/>
        </w:r>
      </w:hyperlink>
    </w:p>
    <w:p w14:paraId="2F4CB85F" w14:textId="7E3A6F96" w:rsidR="00AF04E1" w:rsidRDefault="007C7B86">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5" w:history="1">
        <w:r w:rsidR="00AF04E1" w:rsidRPr="00262802">
          <w:rPr>
            <w:rStyle w:val="Hiperligao"/>
            <w:noProof/>
          </w:rPr>
          <w:t>3</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Desenvolvimento da solução</w:t>
        </w:r>
        <w:r w:rsidR="00AF04E1">
          <w:rPr>
            <w:noProof/>
          </w:rPr>
          <w:tab/>
        </w:r>
        <w:r w:rsidR="00AF04E1">
          <w:rPr>
            <w:noProof/>
          </w:rPr>
          <w:fldChar w:fldCharType="begin"/>
        </w:r>
        <w:r w:rsidR="00AF04E1">
          <w:rPr>
            <w:noProof/>
          </w:rPr>
          <w:instrText xml:space="preserve"> PAGEREF _Toc93091935 \h </w:instrText>
        </w:r>
        <w:r w:rsidR="00AF04E1">
          <w:rPr>
            <w:noProof/>
          </w:rPr>
        </w:r>
        <w:r w:rsidR="00AF04E1">
          <w:rPr>
            <w:noProof/>
          </w:rPr>
          <w:fldChar w:fldCharType="separate"/>
        </w:r>
        <w:r w:rsidR="00AF04E1">
          <w:rPr>
            <w:noProof/>
          </w:rPr>
          <w:t>14</w:t>
        </w:r>
        <w:r w:rsidR="00AF04E1">
          <w:rPr>
            <w:noProof/>
          </w:rPr>
          <w:fldChar w:fldCharType="end"/>
        </w:r>
      </w:hyperlink>
    </w:p>
    <w:p w14:paraId="2D49DACC" w14:textId="2EB560CF"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6" w:history="1">
        <w:r w:rsidR="00AF04E1" w:rsidRPr="00262802">
          <w:rPr>
            <w:rStyle w:val="Hiperligao"/>
            <w:noProof/>
          </w:rPr>
          <w:t>3.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nálise da solução a desenvolver</w:t>
        </w:r>
        <w:r w:rsidR="00AF04E1">
          <w:rPr>
            <w:noProof/>
          </w:rPr>
          <w:tab/>
        </w:r>
        <w:r w:rsidR="00AF04E1">
          <w:rPr>
            <w:noProof/>
          </w:rPr>
          <w:fldChar w:fldCharType="begin"/>
        </w:r>
        <w:r w:rsidR="00AF04E1">
          <w:rPr>
            <w:noProof/>
          </w:rPr>
          <w:instrText xml:space="preserve"> PAGEREF _Toc93091936 \h </w:instrText>
        </w:r>
        <w:r w:rsidR="00AF04E1">
          <w:rPr>
            <w:noProof/>
          </w:rPr>
        </w:r>
        <w:r w:rsidR="00AF04E1">
          <w:rPr>
            <w:noProof/>
          </w:rPr>
          <w:fldChar w:fldCharType="separate"/>
        </w:r>
        <w:r w:rsidR="00AF04E1">
          <w:rPr>
            <w:noProof/>
          </w:rPr>
          <w:t>14</w:t>
        </w:r>
        <w:r w:rsidR="00AF04E1">
          <w:rPr>
            <w:noProof/>
          </w:rPr>
          <w:fldChar w:fldCharType="end"/>
        </w:r>
      </w:hyperlink>
    </w:p>
    <w:p w14:paraId="055B8620" w14:textId="4081D123"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7" w:history="1">
        <w:r w:rsidR="00AF04E1" w:rsidRPr="00262802">
          <w:rPr>
            <w:rStyle w:val="Hiperligao"/>
            <w:noProof/>
          </w:rPr>
          <w:t>3.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Implementação da solução</w:t>
        </w:r>
        <w:r w:rsidR="00AF04E1">
          <w:rPr>
            <w:noProof/>
          </w:rPr>
          <w:tab/>
        </w:r>
        <w:r w:rsidR="00AF04E1">
          <w:rPr>
            <w:noProof/>
          </w:rPr>
          <w:fldChar w:fldCharType="begin"/>
        </w:r>
        <w:r w:rsidR="00AF04E1">
          <w:rPr>
            <w:noProof/>
          </w:rPr>
          <w:instrText xml:space="preserve"> PAGEREF _Toc93091937 \h </w:instrText>
        </w:r>
        <w:r w:rsidR="00AF04E1">
          <w:rPr>
            <w:noProof/>
          </w:rPr>
        </w:r>
        <w:r w:rsidR="00AF04E1">
          <w:rPr>
            <w:noProof/>
          </w:rPr>
          <w:fldChar w:fldCharType="separate"/>
        </w:r>
        <w:r w:rsidR="00AF04E1">
          <w:rPr>
            <w:noProof/>
          </w:rPr>
          <w:t>17</w:t>
        </w:r>
        <w:r w:rsidR="00AF04E1">
          <w:rPr>
            <w:noProof/>
          </w:rPr>
          <w:fldChar w:fldCharType="end"/>
        </w:r>
      </w:hyperlink>
    </w:p>
    <w:p w14:paraId="23352E14" w14:textId="7D7CB891"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8" w:history="1">
        <w:r w:rsidR="00AF04E1" w:rsidRPr="00262802">
          <w:rPr>
            <w:rStyle w:val="Hiperligao"/>
            <w:noProof/>
          </w:rPr>
          <w:t>3.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valiação da solução</w:t>
        </w:r>
        <w:r w:rsidR="00AF04E1">
          <w:rPr>
            <w:noProof/>
          </w:rPr>
          <w:tab/>
        </w:r>
        <w:r w:rsidR="00AF04E1">
          <w:rPr>
            <w:noProof/>
          </w:rPr>
          <w:fldChar w:fldCharType="begin"/>
        </w:r>
        <w:r w:rsidR="00AF04E1">
          <w:rPr>
            <w:noProof/>
          </w:rPr>
          <w:instrText xml:space="preserve"> PAGEREF _Toc93091938 \h </w:instrText>
        </w:r>
        <w:r w:rsidR="00AF04E1">
          <w:rPr>
            <w:noProof/>
          </w:rPr>
        </w:r>
        <w:r w:rsidR="00AF04E1">
          <w:rPr>
            <w:noProof/>
          </w:rPr>
          <w:fldChar w:fldCharType="separate"/>
        </w:r>
        <w:r w:rsidR="00AF04E1">
          <w:rPr>
            <w:noProof/>
          </w:rPr>
          <w:t>25</w:t>
        </w:r>
        <w:r w:rsidR="00AF04E1">
          <w:rPr>
            <w:noProof/>
          </w:rPr>
          <w:fldChar w:fldCharType="end"/>
        </w:r>
      </w:hyperlink>
    </w:p>
    <w:p w14:paraId="4A356E70" w14:textId="7AA4A1B9" w:rsidR="00AF04E1" w:rsidRDefault="007C7B86">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9" w:history="1">
        <w:r w:rsidR="00AF04E1" w:rsidRPr="00262802">
          <w:rPr>
            <w:rStyle w:val="Hiperligao"/>
            <w:noProof/>
          </w:rPr>
          <w:t>4</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Conclusões</w:t>
        </w:r>
        <w:r w:rsidR="00AF04E1">
          <w:rPr>
            <w:noProof/>
          </w:rPr>
          <w:tab/>
        </w:r>
        <w:r w:rsidR="00AF04E1">
          <w:rPr>
            <w:noProof/>
          </w:rPr>
          <w:fldChar w:fldCharType="begin"/>
        </w:r>
        <w:r w:rsidR="00AF04E1">
          <w:rPr>
            <w:noProof/>
          </w:rPr>
          <w:instrText xml:space="preserve"> PAGEREF _Toc93091939 \h </w:instrText>
        </w:r>
        <w:r w:rsidR="00AF04E1">
          <w:rPr>
            <w:noProof/>
          </w:rPr>
        </w:r>
        <w:r w:rsidR="00AF04E1">
          <w:rPr>
            <w:noProof/>
          </w:rPr>
          <w:fldChar w:fldCharType="separate"/>
        </w:r>
        <w:r w:rsidR="00AF04E1">
          <w:rPr>
            <w:noProof/>
          </w:rPr>
          <w:t>26</w:t>
        </w:r>
        <w:r w:rsidR="00AF04E1">
          <w:rPr>
            <w:noProof/>
          </w:rPr>
          <w:fldChar w:fldCharType="end"/>
        </w:r>
      </w:hyperlink>
    </w:p>
    <w:p w14:paraId="7EDA88DD" w14:textId="03E50C8F"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0" w:history="1">
        <w:r w:rsidR="00AF04E1" w:rsidRPr="00262802">
          <w:rPr>
            <w:rStyle w:val="Hiperligao"/>
            <w:noProof/>
          </w:rPr>
          <w:t>4.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Objetivos concretizados</w:t>
        </w:r>
        <w:r w:rsidR="00AF04E1">
          <w:rPr>
            <w:noProof/>
          </w:rPr>
          <w:tab/>
        </w:r>
        <w:r w:rsidR="00AF04E1">
          <w:rPr>
            <w:noProof/>
          </w:rPr>
          <w:fldChar w:fldCharType="begin"/>
        </w:r>
        <w:r w:rsidR="00AF04E1">
          <w:rPr>
            <w:noProof/>
          </w:rPr>
          <w:instrText xml:space="preserve"> PAGEREF _Toc93091940 \h </w:instrText>
        </w:r>
        <w:r w:rsidR="00AF04E1">
          <w:rPr>
            <w:noProof/>
          </w:rPr>
        </w:r>
        <w:r w:rsidR="00AF04E1">
          <w:rPr>
            <w:noProof/>
          </w:rPr>
          <w:fldChar w:fldCharType="separate"/>
        </w:r>
        <w:r w:rsidR="00AF04E1">
          <w:rPr>
            <w:noProof/>
          </w:rPr>
          <w:t>26</w:t>
        </w:r>
        <w:r w:rsidR="00AF04E1">
          <w:rPr>
            <w:noProof/>
          </w:rPr>
          <w:fldChar w:fldCharType="end"/>
        </w:r>
      </w:hyperlink>
    </w:p>
    <w:p w14:paraId="20C17FBF" w14:textId="228FDC39"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1" w:history="1">
        <w:r w:rsidR="00AF04E1" w:rsidRPr="00262802">
          <w:rPr>
            <w:rStyle w:val="Hiperligao"/>
            <w:noProof/>
          </w:rPr>
          <w:t>4.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Limitações e trabalho futuro</w:t>
        </w:r>
        <w:r w:rsidR="00AF04E1">
          <w:rPr>
            <w:noProof/>
          </w:rPr>
          <w:tab/>
        </w:r>
        <w:r w:rsidR="00AF04E1">
          <w:rPr>
            <w:noProof/>
          </w:rPr>
          <w:fldChar w:fldCharType="begin"/>
        </w:r>
        <w:r w:rsidR="00AF04E1">
          <w:rPr>
            <w:noProof/>
          </w:rPr>
          <w:instrText xml:space="preserve"> PAGEREF _Toc93091941 \h </w:instrText>
        </w:r>
        <w:r w:rsidR="00AF04E1">
          <w:rPr>
            <w:noProof/>
          </w:rPr>
        </w:r>
        <w:r w:rsidR="00AF04E1">
          <w:rPr>
            <w:noProof/>
          </w:rPr>
          <w:fldChar w:fldCharType="separate"/>
        </w:r>
        <w:r w:rsidR="00AF04E1">
          <w:rPr>
            <w:noProof/>
          </w:rPr>
          <w:t>26</w:t>
        </w:r>
        <w:r w:rsidR="00AF04E1">
          <w:rPr>
            <w:noProof/>
          </w:rPr>
          <w:fldChar w:fldCharType="end"/>
        </w:r>
      </w:hyperlink>
    </w:p>
    <w:p w14:paraId="3A4E86CC" w14:textId="03B8E922" w:rsidR="00AF04E1" w:rsidRDefault="007C7B86">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2" w:history="1">
        <w:r w:rsidR="00AF04E1" w:rsidRPr="00262802">
          <w:rPr>
            <w:rStyle w:val="Hiperligao"/>
            <w:noProof/>
          </w:rPr>
          <w:t>4.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preciação Final</w:t>
        </w:r>
        <w:r w:rsidR="00AF04E1">
          <w:rPr>
            <w:noProof/>
          </w:rPr>
          <w:tab/>
        </w:r>
        <w:r w:rsidR="00AF04E1">
          <w:rPr>
            <w:noProof/>
          </w:rPr>
          <w:fldChar w:fldCharType="begin"/>
        </w:r>
        <w:r w:rsidR="00AF04E1">
          <w:rPr>
            <w:noProof/>
          </w:rPr>
          <w:instrText xml:space="preserve"> PAGEREF _Toc93091942 \h </w:instrText>
        </w:r>
        <w:r w:rsidR="00AF04E1">
          <w:rPr>
            <w:noProof/>
          </w:rPr>
        </w:r>
        <w:r w:rsidR="00AF04E1">
          <w:rPr>
            <w:noProof/>
          </w:rPr>
          <w:fldChar w:fldCharType="separate"/>
        </w:r>
        <w:r w:rsidR="00AF04E1">
          <w:rPr>
            <w:noProof/>
          </w:rPr>
          <w:t>27</w:t>
        </w:r>
        <w:r w:rsidR="00AF04E1">
          <w:rPr>
            <w:noProof/>
          </w:rPr>
          <w:fldChar w:fldCharType="end"/>
        </w:r>
      </w:hyperlink>
    </w:p>
    <w:p w14:paraId="719613BA" w14:textId="2FF59EDB" w:rsidR="00AF04E1" w:rsidRDefault="007C7B86">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43" w:history="1">
        <w:r w:rsidR="00AF04E1" w:rsidRPr="00262802">
          <w:rPr>
            <w:rStyle w:val="Hiperligao"/>
            <w:noProof/>
          </w:rPr>
          <w:t>5</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Referências</w:t>
        </w:r>
        <w:r w:rsidR="00AF04E1">
          <w:rPr>
            <w:noProof/>
          </w:rPr>
          <w:tab/>
        </w:r>
        <w:r w:rsidR="00AF04E1">
          <w:rPr>
            <w:noProof/>
          </w:rPr>
          <w:fldChar w:fldCharType="begin"/>
        </w:r>
        <w:r w:rsidR="00AF04E1">
          <w:rPr>
            <w:noProof/>
          </w:rPr>
          <w:instrText xml:space="preserve"> PAGEREF _Toc93091943 \h </w:instrText>
        </w:r>
        <w:r w:rsidR="00AF04E1">
          <w:rPr>
            <w:noProof/>
          </w:rPr>
        </w:r>
        <w:r w:rsidR="00AF04E1">
          <w:rPr>
            <w:noProof/>
          </w:rPr>
          <w:fldChar w:fldCharType="separate"/>
        </w:r>
        <w:r w:rsidR="00AF04E1">
          <w:rPr>
            <w:noProof/>
          </w:rPr>
          <w:t>29</w:t>
        </w:r>
        <w:r w:rsidR="00AF04E1">
          <w:rPr>
            <w:noProof/>
          </w:rPr>
          <w:fldChar w:fldCharType="end"/>
        </w:r>
      </w:hyperlink>
    </w:p>
    <w:p w14:paraId="257FBBAF" w14:textId="6217E9F4" w:rsidR="00AF04E1" w:rsidRDefault="007C7B86">
      <w:pPr>
        <w:pStyle w:val="ndice1"/>
        <w:tabs>
          <w:tab w:val="right" w:leader="dot" w:pos="8302"/>
        </w:tabs>
        <w:rPr>
          <w:rFonts w:asciiTheme="minorHAnsi" w:eastAsiaTheme="minorEastAsia" w:hAnsiTheme="minorHAnsi" w:cstheme="minorBidi"/>
          <w:b w:val="0"/>
          <w:bCs w:val="0"/>
          <w:i w:val="0"/>
          <w:iCs w:val="0"/>
          <w:noProof/>
          <w:sz w:val="22"/>
          <w:szCs w:val="22"/>
          <w:lang w:eastAsia="pt-PT"/>
        </w:rPr>
      </w:pPr>
      <w:hyperlink w:anchor="_Toc93091944" w:history="1">
        <w:r w:rsidR="00AF04E1" w:rsidRPr="00262802">
          <w:rPr>
            <w:rStyle w:val="Hiperligao"/>
            <w:noProof/>
          </w:rPr>
          <w:t>Anexos</w:t>
        </w:r>
        <w:r w:rsidR="00AF04E1">
          <w:rPr>
            <w:noProof/>
          </w:rPr>
          <w:tab/>
        </w:r>
        <w:r w:rsidR="00AF04E1">
          <w:rPr>
            <w:noProof/>
          </w:rPr>
          <w:fldChar w:fldCharType="begin"/>
        </w:r>
        <w:r w:rsidR="00AF04E1">
          <w:rPr>
            <w:noProof/>
          </w:rPr>
          <w:instrText xml:space="preserve"> PAGEREF _Toc93091944 \h </w:instrText>
        </w:r>
        <w:r w:rsidR="00AF04E1">
          <w:rPr>
            <w:noProof/>
          </w:rPr>
        </w:r>
        <w:r w:rsidR="00AF04E1">
          <w:rPr>
            <w:noProof/>
          </w:rPr>
          <w:fldChar w:fldCharType="separate"/>
        </w:r>
        <w:r w:rsidR="00AF04E1">
          <w:rPr>
            <w:noProof/>
          </w:rPr>
          <w:t>31</w:t>
        </w:r>
        <w:r w:rsidR="00AF04E1">
          <w:rPr>
            <w:noProof/>
          </w:rPr>
          <w:fldChar w:fldCharType="end"/>
        </w:r>
      </w:hyperlink>
    </w:p>
    <w:p w14:paraId="100A9186" w14:textId="304FFED1" w:rsidR="00DF2741" w:rsidRDefault="009E099A" w:rsidP="009E099A">
      <w:pPr>
        <w:pStyle w:val="Ttulo3"/>
      </w:pPr>
      <w:r>
        <w:fldChar w:fldCharType="end"/>
      </w:r>
    </w:p>
    <w:p w14:paraId="69BC1D6A" w14:textId="77777777" w:rsidR="00DF2741" w:rsidRDefault="00DF2741">
      <w:pPr>
        <w:suppressAutoHyphens w:val="0"/>
        <w:spacing w:before="0" w:line="240" w:lineRule="auto"/>
        <w:jc w:val="left"/>
        <w:rPr>
          <w:rFonts w:eastAsiaTheme="majorEastAsia" w:cstheme="majorBidi"/>
          <w:b/>
          <w:sz w:val="28"/>
        </w:rPr>
      </w:pPr>
      <w:r>
        <w:br w:type="page"/>
      </w:r>
    </w:p>
    <w:p w14:paraId="0D95831E" w14:textId="007D80A0" w:rsidR="009E099A" w:rsidRDefault="009E099A" w:rsidP="009E099A">
      <w:pPr>
        <w:pStyle w:val="Ttulo3"/>
      </w:pPr>
      <w:r>
        <w:lastRenderedPageBreak/>
        <w:t>Índice de Figuras</w:t>
      </w:r>
    </w:p>
    <w:p w14:paraId="412F1B41" w14:textId="4A9D4F32" w:rsidR="00C56258" w:rsidRDefault="0085763C">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h \z \c "Figura" </w:instrText>
      </w:r>
      <w:r>
        <w:fldChar w:fldCharType="separate"/>
      </w:r>
      <w:hyperlink w:anchor="_Toc93094347" w:history="1">
        <w:r w:rsidR="00C56258" w:rsidRPr="00E23C95">
          <w:rPr>
            <w:rStyle w:val="Hiperligao"/>
            <w:noProof/>
          </w:rPr>
          <w:t>Figura 1 – Autenticação do utilizador, Fonte própria (2022)</w:t>
        </w:r>
        <w:r w:rsidR="00C56258">
          <w:rPr>
            <w:noProof/>
            <w:webHidden/>
          </w:rPr>
          <w:tab/>
        </w:r>
        <w:r w:rsidR="00C56258">
          <w:rPr>
            <w:noProof/>
            <w:webHidden/>
          </w:rPr>
          <w:fldChar w:fldCharType="begin"/>
        </w:r>
        <w:r w:rsidR="00C56258">
          <w:rPr>
            <w:noProof/>
            <w:webHidden/>
          </w:rPr>
          <w:instrText xml:space="preserve"> PAGEREF _Toc93094347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14:paraId="473555D1" w14:textId="0EF5806A"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48" w:history="1">
        <w:r w:rsidR="00C56258" w:rsidRPr="00E23C95">
          <w:rPr>
            <w:rStyle w:val="Hiperligao"/>
            <w:noProof/>
          </w:rPr>
          <w:t>Figura 2 – Janela principal do programa (2022)</w:t>
        </w:r>
        <w:r w:rsidR="00C56258">
          <w:rPr>
            <w:noProof/>
            <w:webHidden/>
          </w:rPr>
          <w:tab/>
        </w:r>
        <w:r w:rsidR="00C56258">
          <w:rPr>
            <w:noProof/>
            <w:webHidden/>
          </w:rPr>
          <w:fldChar w:fldCharType="begin"/>
        </w:r>
        <w:r w:rsidR="00C56258">
          <w:rPr>
            <w:noProof/>
            <w:webHidden/>
          </w:rPr>
          <w:instrText xml:space="preserve"> PAGEREF _Toc93094348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14:paraId="642A1E85" w14:textId="7E75A295"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49" w:history="1">
        <w:r w:rsidR="00C56258" w:rsidRPr="00E23C95">
          <w:rPr>
            <w:rStyle w:val="Hiperligao"/>
            <w:noProof/>
          </w:rPr>
          <w:t>Figura 3 – Inventário, Fonte própria (2022)</w:t>
        </w:r>
        <w:r w:rsidR="00C56258">
          <w:rPr>
            <w:noProof/>
            <w:webHidden/>
          </w:rPr>
          <w:tab/>
        </w:r>
        <w:r w:rsidR="00C56258">
          <w:rPr>
            <w:noProof/>
            <w:webHidden/>
          </w:rPr>
          <w:fldChar w:fldCharType="begin"/>
        </w:r>
        <w:r w:rsidR="00C56258">
          <w:rPr>
            <w:noProof/>
            <w:webHidden/>
          </w:rPr>
          <w:instrText xml:space="preserve"> PAGEREF _Toc93094349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14:paraId="3EE1CE3A" w14:textId="0922AC3F"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50" w:history="1">
        <w:r w:rsidR="00C56258" w:rsidRPr="00E23C95">
          <w:rPr>
            <w:rStyle w:val="Hiperligao"/>
            <w:noProof/>
          </w:rPr>
          <w:t>Figura 4 – Clientes, Fonte própria (2022)</w:t>
        </w:r>
        <w:r w:rsidR="00C56258">
          <w:rPr>
            <w:noProof/>
            <w:webHidden/>
          </w:rPr>
          <w:tab/>
        </w:r>
        <w:r w:rsidR="00C56258">
          <w:rPr>
            <w:noProof/>
            <w:webHidden/>
          </w:rPr>
          <w:fldChar w:fldCharType="begin"/>
        </w:r>
        <w:r w:rsidR="00C56258">
          <w:rPr>
            <w:noProof/>
            <w:webHidden/>
          </w:rPr>
          <w:instrText xml:space="preserve"> PAGEREF _Toc93094350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14:paraId="77B14ED9" w14:textId="30CCAA1B"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51" w:history="1">
        <w:r w:rsidR="00C56258" w:rsidRPr="00E23C95">
          <w:rPr>
            <w:rStyle w:val="Hiperligao"/>
            <w:noProof/>
          </w:rPr>
          <w:t>Figura 5 – Encomendas, Fonte própria (2022)</w:t>
        </w:r>
        <w:r w:rsidR="00C56258">
          <w:rPr>
            <w:noProof/>
            <w:webHidden/>
          </w:rPr>
          <w:tab/>
        </w:r>
        <w:r w:rsidR="00C56258">
          <w:rPr>
            <w:noProof/>
            <w:webHidden/>
          </w:rPr>
          <w:fldChar w:fldCharType="begin"/>
        </w:r>
        <w:r w:rsidR="00C56258">
          <w:rPr>
            <w:noProof/>
            <w:webHidden/>
          </w:rPr>
          <w:instrText xml:space="preserve"> PAGEREF _Toc93094351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14:paraId="682ADB7B" w14:textId="5D9F50F4"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52" w:history="1">
        <w:r w:rsidR="00C56258" w:rsidRPr="00E23C95">
          <w:rPr>
            <w:rStyle w:val="Hiperligao"/>
            <w:noProof/>
          </w:rPr>
          <w:t>Figura 6 – Criação de encomenda, Fonte própria (2022)</w:t>
        </w:r>
        <w:r w:rsidR="00C56258">
          <w:rPr>
            <w:noProof/>
            <w:webHidden/>
          </w:rPr>
          <w:tab/>
        </w:r>
        <w:r w:rsidR="00C56258">
          <w:rPr>
            <w:noProof/>
            <w:webHidden/>
          </w:rPr>
          <w:fldChar w:fldCharType="begin"/>
        </w:r>
        <w:r w:rsidR="00C56258">
          <w:rPr>
            <w:noProof/>
            <w:webHidden/>
          </w:rPr>
          <w:instrText xml:space="preserve"> PAGEREF _Toc93094352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14:paraId="4F32F93D" w14:textId="4381719E"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53" w:history="1">
        <w:r w:rsidR="00C56258" w:rsidRPr="00E23C95">
          <w:rPr>
            <w:rStyle w:val="Hiperligao"/>
            <w:noProof/>
          </w:rPr>
          <w:t>Figura 7 – Categorias, Fonte própria (2022)</w:t>
        </w:r>
        <w:r w:rsidR="00C56258">
          <w:rPr>
            <w:noProof/>
            <w:webHidden/>
          </w:rPr>
          <w:tab/>
        </w:r>
        <w:r w:rsidR="00C56258">
          <w:rPr>
            <w:noProof/>
            <w:webHidden/>
          </w:rPr>
          <w:fldChar w:fldCharType="begin"/>
        </w:r>
        <w:r w:rsidR="00C56258">
          <w:rPr>
            <w:noProof/>
            <w:webHidden/>
          </w:rPr>
          <w:instrText xml:space="preserve"> PAGEREF _Toc93094353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14:paraId="71908727" w14:textId="51E7139A"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54" w:history="1">
        <w:r w:rsidR="00C56258" w:rsidRPr="00E23C95">
          <w:rPr>
            <w:rStyle w:val="Hiperligao"/>
            <w:noProof/>
          </w:rPr>
          <w:t>Figura 8 – Subcategorias, Fonte própria (2022)</w:t>
        </w:r>
        <w:r w:rsidR="00C56258">
          <w:rPr>
            <w:noProof/>
            <w:webHidden/>
          </w:rPr>
          <w:tab/>
        </w:r>
        <w:r w:rsidR="00C56258">
          <w:rPr>
            <w:noProof/>
            <w:webHidden/>
          </w:rPr>
          <w:fldChar w:fldCharType="begin"/>
        </w:r>
        <w:r w:rsidR="00C56258">
          <w:rPr>
            <w:noProof/>
            <w:webHidden/>
          </w:rPr>
          <w:instrText xml:space="preserve"> PAGEREF _Toc93094354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14:paraId="509DD5E2" w14:textId="51FEF6FC"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55" w:history="1">
        <w:r w:rsidR="00C56258" w:rsidRPr="00E23C95">
          <w:rPr>
            <w:rStyle w:val="Hiperligao"/>
            <w:noProof/>
          </w:rPr>
          <w:t>Figura 9 – Utilizador, Fonte própria (2022)</w:t>
        </w:r>
        <w:r w:rsidR="00C56258">
          <w:rPr>
            <w:noProof/>
            <w:webHidden/>
          </w:rPr>
          <w:tab/>
        </w:r>
        <w:r w:rsidR="00C56258">
          <w:rPr>
            <w:noProof/>
            <w:webHidden/>
          </w:rPr>
          <w:fldChar w:fldCharType="begin"/>
        </w:r>
        <w:r w:rsidR="00C56258">
          <w:rPr>
            <w:noProof/>
            <w:webHidden/>
          </w:rPr>
          <w:instrText xml:space="preserve"> PAGEREF _Toc93094355 \h </w:instrText>
        </w:r>
        <w:r w:rsidR="00C56258">
          <w:rPr>
            <w:noProof/>
            <w:webHidden/>
          </w:rPr>
        </w:r>
        <w:r w:rsidR="00C56258">
          <w:rPr>
            <w:noProof/>
            <w:webHidden/>
          </w:rPr>
          <w:fldChar w:fldCharType="separate"/>
        </w:r>
        <w:r w:rsidR="00C56258">
          <w:rPr>
            <w:noProof/>
            <w:webHidden/>
          </w:rPr>
          <w:t>21</w:t>
        </w:r>
        <w:r w:rsidR="00C56258">
          <w:rPr>
            <w:noProof/>
            <w:webHidden/>
          </w:rPr>
          <w:fldChar w:fldCharType="end"/>
        </w:r>
      </w:hyperlink>
    </w:p>
    <w:p w14:paraId="52231C89" w14:textId="443F7872" w:rsidR="00C56258" w:rsidRDefault="007C7B86">
      <w:pPr>
        <w:pStyle w:val="ndicedeilustraes"/>
        <w:tabs>
          <w:tab w:val="right" w:leader="dot" w:pos="8302"/>
        </w:tabs>
        <w:rPr>
          <w:rFonts w:asciiTheme="minorHAnsi" w:eastAsiaTheme="minorEastAsia" w:hAnsiTheme="minorHAnsi" w:cstheme="minorBidi"/>
          <w:noProof/>
          <w:sz w:val="22"/>
          <w:szCs w:val="22"/>
          <w:lang w:eastAsia="pt-PT"/>
        </w:rPr>
      </w:pPr>
      <w:hyperlink w:anchor="_Toc93094356" w:history="1">
        <w:r w:rsidR="00C56258" w:rsidRPr="00E23C95">
          <w:rPr>
            <w:rStyle w:val="Hiperligao"/>
            <w:noProof/>
          </w:rPr>
          <w:t>Figura 10 – Funcionários, Fonte própria (2022)</w:t>
        </w:r>
        <w:r w:rsidR="00C56258">
          <w:rPr>
            <w:noProof/>
            <w:webHidden/>
          </w:rPr>
          <w:tab/>
        </w:r>
        <w:r w:rsidR="00C56258">
          <w:rPr>
            <w:noProof/>
            <w:webHidden/>
          </w:rPr>
          <w:fldChar w:fldCharType="begin"/>
        </w:r>
        <w:r w:rsidR="00C56258">
          <w:rPr>
            <w:noProof/>
            <w:webHidden/>
          </w:rPr>
          <w:instrText xml:space="preserve"> PAGEREF _Toc93094356 \h </w:instrText>
        </w:r>
        <w:r w:rsidR="00C56258">
          <w:rPr>
            <w:noProof/>
            <w:webHidden/>
          </w:rPr>
        </w:r>
        <w:r w:rsidR="00C56258">
          <w:rPr>
            <w:noProof/>
            <w:webHidden/>
          </w:rPr>
          <w:fldChar w:fldCharType="separate"/>
        </w:r>
        <w:r w:rsidR="00C56258">
          <w:rPr>
            <w:noProof/>
            <w:webHidden/>
          </w:rPr>
          <w:t>22</w:t>
        </w:r>
        <w:r w:rsidR="00C56258">
          <w:rPr>
            <w:noProof/>
            <w:webHidden/>
          </w:rPr>
          <w:fldChar w:fldCharType="end"/>
        </w:r>
      </w:hyperlink>
    </w:p>
    <w:p w14:paraId="2B61D0B2" w14:textId="280AA104" w:rsidR="009E099A" w:rsidRDefault="0085763C" w:rsidP="009E099A">
      <w:r>
        <w:fldChar w:fldCharType="end"/>
      </w:r>
    </w:p>
    <w:p w14:paraId="42A8DBEE" w14:textId="77777777" w:rsidR="009E099A" w:rsidRDefault="009E099A">
      <w:pPr>
        <w:suppressAutoHyphens w:val="0"/>
        <w:spacing w:before="0" w:line="240" w:lineRule="auto"/>
        <w:jc w:val="left"/>
      </w:pPr>
      <w:r>
        <w:br w:type="page"/>
      </w:r>
    </w:p>
    <w:p w14:paraId="4B8D6271" w14:textId="77777777" w:rsidR="009E099A" w:rsidRDefault="009E099A" w:rsidP="009E099A">
      <w:pPr>
        <w:pStyle w:val="Ttulo3"/>
      </w:pPr>
      <w:r>
        <w:lastRenderedPageBreak/>
        <w:t>Índice de Tabelas</w:t>
      </w:r>
    </w:p>
    <w:p w14:paraId="485A6933" w14:textId="5E1D0E95" w:rsidR="00DD78D3" w:rsidRDefault="009E099A">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c "TABELA" </w:instrText>
      </w:r>
      <w:r>
        <w:fldChar w:fldCharType="separate"/>
      </w:r>
      <w:r w:rsidR="00DD78D3">
        <w:rPr>
          <w:noProof/>
        </w:rPr>
        <w:t>Tabela 1 - Listagem de requisitos funcionais do sistema (RF)</w:t>
      </w:r>
      <w:r w:rsidR="00DD78D3">
        <w:rPr>
          <w:noProof/>
        </w:rPr>
        <w:tab/>
      </w:r>
      <w:r w:rsidR="0085763C">
        <w:rPr>
          <w:noProof/>
        </w:rPr>
        <w:t>14</w:t>
      </w:r>
    </w:p>
    <w:p w14:paraId="4F829474" w14:textId="7415F241" w:rsidR="00DD78D3" w:rsidRDefault="00DD78D3">
      <w:pPr>
        <w:pStyle w:val="ndicedeilustraes"/>
        <w:tabs>
          <w:tab w:val="right" w:leader="dot" w:pos="8302"/>
        </w:tabs>
        <w:rPr>
          <w:rFonts w:asciiTheme="minorHAnsi" w:eastAsiaTheme="minorEastAsia" w:hAnsiTheme="minorHAnsi" w:cstheme="minorBidi"/>
          <w:noProof/>
          <w:sz w:val="22"/>
          <w:szCs w:val="22"/>
          <w:lang w:eastAsia="pt-PT"/>
        </w:rPr>
      </w:pPr>
      <w:r>
        <w:rPr>
          <w:noProof/>
        </w:rPr>
        <w:t>Tabela 2 – Funcionalidades Implementadas</w:t>
      </w:r>
      <w:r>
        <w:rPr>
          <w:noProof/>
        </w:rPr>
        <w:tab/>
      </w:r>
      <w:r w:rsidR="0085763C">
        <w:rPr>
          <w:noProof/>
        </w:rPr>
        <w:t>16</w:t>
      </w:r>
    </w:p>
    <w:p w14:paraId="5AD14DCE" w14:textId="5F86188E" w:rsidR="009E099A" w:rsidRDefault="009E099A" w:rsidP="009E099A">
      <w:r>
        <w:fldChar w:fldCharType="end"/>
      </w:r>
    </w:p>
    <w:p w14:paraId="1172C38A" w14:textId="42893C39" w:rsidR="00D0544E" w:rsidRPr="0070153D" w:rsidRDefault="009E099A" w:rsidP="0070153D">
      <w:pPr>
        <w:suppressAutoHyphens w:val="0"/>
        <w:spacing w:before="0" w:line="240" w:lineRule="auto"/>
        <w:jc w:val="left"/>
      </w:pPr>
      <w:r>
        <w:br w:type="page"/>
      </w:r>
    </w:p>
    <w:p w14:paraId="75ED7698" w14:textId="77777777" w:rsidR="0070153D" w:rsidRDefault="0070153D" w:rsidP="0070153D">
      <w:pPr>
        <w:pStyle w:val="Ttulo3"/>
      </w:pPr>
      <w:r>
        <w:lastRenderedPageBreak/>
        <w:t>Notação e Glossário</w:t>
      </w:r>
    </w:p>
    <w:p w14:paraId="31EBA4F9" w14:textId="77777777" w:rsidR="0070153D" w:rsidRDefault="0070153D" w:rsidP="0070153D"/>
    <w:tbl>
      <w:tblPr>
        <w:tblW w:w="8528" w:type="dxa"/>
        <w:tblLayout w:type="fixed"/>
        <w:tblLook w:val="0000" w:firstRow="0" w:lastRow="0" w:firstColumn="0" w:lastColumn="0" w:noHBand="0" w:noVBand="0"/>
      </w:tblPr>
      <w:tblGrid>
        <w:gridCol w:w="1368"/>
        <w:gridCol w:w="7160"/>
      </w:tblGrid>
      <w:tr w:rsidR="008F7E70" w14:paraId="0647067F" w14:textId="77777777" w:rsidTr="003E457E">
        <w:tc>
          <w:tcPr>
            <w:tcW w:w="1368" w:type="dxa"/>
            <w:shd w:val="clear" w:color="auto" w:fill="auto"/>
          </w:tcPr>
          <w:p w14:paraId="5EB664F7" w14:textId="111C4F10" w:rsidR="008F7E70" w:rsidRDefault="008F7E70" w:rsidP="0070153D">
            <w:pPr>
              <w:jc w:val="center"/>
              <w:rPr>
                <w:rStyle w:val="TableHeadingCarter"/>
              </w:rPr>
            </w:pPr>
            <w:r>
              <w:rPr>
                <w:rStyle w:val="TableHeadingCarter"/>
              </w:rPr>
              <w:t>API</w:t>
            </w:r>
          </w:p>
        </w:tc>
        <w:tc>
          <w:tcPr>
            <w:tcW w:w="7160" w:type="dxa"/>
            <w:shd w:val="clear" w:color="auto" w:fill="auto"/>
          </w:tcPr>
          <w:p w14:paraId="164C402F" w14:textId="7D82DA67" w:rsidR="008F7E70" w:rsidRDefault="008F7E70" w:rsidP="003E457E">
            <w:r>
              <w:t xml:space="preserve">Interface de Programação de Aplicações (do inglês </w:t>
            </w:r>
            <w:r w:rsidRPr="00BA65C9">
              <w:rPr>
                <w:i/>
                <w:iCs/>
              </w:rPr>
              <w:t>Application Programming Interface</w:t>
            </w:r>
            <w:r>
              <w:t>)</w:t>
            </w:r>
          </w:p>
        </w:tc>
      </w:tr>
      <w:tr w:rsidR="008F7E70" w14:paraId="343E91EC" w14:textId="77777777" w:rsidTr="003E457E">
        <w:tc>
          <w:tcPr>
            <w:tcW w:w="1368" w:type="dxa"/>
            <w:shd w:val="clear" w:color="auto" w:fill="auto"/>
          </w:tcPr>
          <w:p w14:paraId="6DD0EB2F" w14:textId="7C8227C3" w:rsidR="008F7E70" w:rsidRDefault="00170017" w:rsidP="0070153D">
            <w:pPr>
              <w:jc w:val="center"/>
              <w:rPr>
                <w:rStyle w:val="TableHeadingCarter"/>
              </w:rPr>
            </w:pPr>
            <w:r>
              <w:rPr>
                <w:rStyle w:val="TableHeadingCarter"/>
              </w:rPr>
              <w:t>C/C++</w:t>
            </w:r>
          </w:p>
        </w:tc>
        <w:tc>
          <w:tcPr>
            <w:tcW w:w="7160" w:type="dxa"/>
            <w:shd w:val="clear" w:color="auto" w:fill="auto"/>
          </w:tcPr>
          <w:p w14:paraId="02DB5AFF" w14:textId="3B3F517A" w:rsidR="008F7E70" w:rsidRDefault="00170017" w:rsidP="003E457E">
            <w:r>
              <w:t>Linguagens de Programação</w:t>
            </w:r>
          </w:p>
        </w:tc>
      </w:tr>
      <w:tr w:rsidR="008F7E70" w14:paraId="102BCCE4" w14:textId="77777777" w:rsidTr="003E457E">
        <w:tc>
          <w:tcPr>
            <w:tcW w:w="1368" w:type="dxa"/>
            <w:shd w:val="clear" w:color="auto" w:fill="auto"/>
          </w:tcPr>
          <w:p w14:paraId="5F70E7CC" w14:textId="2A6C9D17" w:rsidR="008F7E70" w:rsidRDefault="00170017" w:rsidP="0070153D">
            <w:pPr>
              <w:jc w:val="center"/>
              <w:rPr>
                <w:rStyle w:val="TableHeadingCarter"/>
              </w:rPr>
            </w:pPr>
            <w:r>
              <w:rPr>
                <w:rStyle w:val="TableHeadingCarter"/>
              </w:rPr>
              <w:t>IDE</w:t>
            </w:r>
          </w:p>
        </w:tc>
        <w:tc>
          <w:tcPr>
            <w:tcW w:w="7160" w:type="dxa"/>
            <w:shd w:val="clear" w:color="auto" w:fill="auto"/>
          </w:tcPr>
          <w:p w14:paraId="09795E85" w14:textId="48D01CA8" w:rsidR="008F7E70" w:rsidRDefault="00170017" w:rsidP="003E457E">
            <w:r>
              <w:t xml:space="preserve">Ambiente de Desenvolvimento Integrado (do inglês </w:t>
            </w:r>
            <w:r w:rsidRPr="00BA65C9">
              <w:rPr>
                <w:i/>
                <w:iCs/>
              </w:rPr>
              <w:t>Integrated Development Environment</w:t>
            </w:r>
            <w:r>
              <w:t>)</w:t>
            </w:r>
          </w:p>
        </w:tc>
      </w:tr>
      <w:tr w:rsidR="008F7E70" w14:paraId="6BB5086D" w14:textId="77777777" w:rsidTr="003E457E">
        <w:tc>
          <w:tcPr>
            <w:tcW w:w="1368" w:type="dxa"/>
            <w:shd w:val="clear" w:color="auto" w:fill="auto"/>
          </w:tcPr>
          <w:p w14:paraId="7B5FFF9F" w14:textId="12DCFF07" w:rsidR="008F7E70" w:rsidRDefault="00680DFB" w:rsidP="0070153D">
            <w:pPr>
              <w:jc w:val="center"/>
              <w:rPr>
                <w:rStyle w:val="TableHeadingCarter"/>
              </w:rPr>
            </w:pPr>
            <w:r>
              <w:rPr>
                <w:rStyle w:val="TableHeadingCarter"/>
              </w:rPr>
              <w:t>JVM</w:t>
            </w:r>
          </w:p>
        </w:tc>
        <w:tc>
          <w:tcPr>
            <w:tcW w:w="7160" w:type="dxa"/>
            <w:shd w:val="clear" w:color="auto" w:fill="auto"/>
          </w:tcPr>
          <w:p w14:paraId="2CDE6AD4" w14:textId="129760CE" w:rsidR="008F7E70" w:rsidRDefault="00680DFB" w:rsidP="003E457E">
            <w:r>
              <w:t xml:space="preserve">Máquina Virtual Java (do inglês </w:t>
            </w:r>
            <w:r w:rsidRPr="00BA65C9">
              <w:rPr>
                <w:i/>
                <w:iCs/>
              </w:rPr>
              <w:t>Java Virtual Machine</w:t>
            </w:r>
            <w:r>
              <w:t>)</w:t>
            </w:r>
          </w:p>
        </w:tc>
      </w:tr>
      <w:tr w:rsidR="00BA79D0" w14:paraId="7F5A736C" w14:textId="77777777" w:rsidTr="003E457E">
        <w:tc>
          <w:tcPr>
            <w:tcW w:w="1368" w:type="dxa"/>
            <w:shd w:val="clear" w:color="auto" w:fill="auto"/>
          </w:tcPr>
          <w:p w14:paraId="0BB38642" w14:textId="318C49CA" w:rsidR="00BA79D0" w:rsidRDefault="00BA79D0" w:rsidP="0070153D">
            <w:pPr>
              <w:jc w:val="center"/>
              <w:rPr>
                <w:rStyle w:val="TableHeadingCarter"/>
              </w:rPr>
            </w:pPr>
            <w:r>
              <w:rPr>
                <w:rStyle w:val="TableHeadingCarter"/>
              </w:rPr>
              <w:t>MVP</w:t>
            </w:r>
          </w:p>
        </w:tc>
        <w:tc>
          <w:tcPr>
            <w:tcW w:w="7160" w:type="dxa"/>
            <w:shd w:val="clear" w:color="auto" w:fill="auto"/>
          </w:tcPr>
          <w:p w14:paraId="01323CFD" w14:textId="4DD96053" w:rsidR="00BA79D0" w:rsidRDefault="00BA79D0" w:rsidP="003E457E">
            <w:r>
              <w:t xml:space="preserve">Mínimo Produto Viável (do inglês </w:t>
            </w:r>
            <w:r w:rsidRPr="00BA79D0">
              <w:rPr>
                <w:i/>
                <w:iCs/>
              </w:rPr>
              <w:t>Minimum Viable Product</w:t>
            </w:r>
            <w:r>
              <w:t>)</w:t>
            </w:r>
          </w:p>
        </w:tc>
      </w:tr>
      <w:tr w:rsidR="00ED6B0E" w14:paraId="1586A887" w14:textId="77777777" w:rsidTr="003E457E">
        <w:tc>
          <w:tcPr>
            <w:tcW w:w="1368" w:type="dxa"/>
            <w:shd w:val="clear" w:color="auto" w:fill="auto"/>
          </w:tcPr>
          <w:p w14:paraId="5EDC818F" w14:textId="39133D22" w:rsidR="00ED6B0E" w:rsidRDefault="00ED6B0E" w:rsidP="0070153D">
            <w:pPr>
              <w:jc w:val="center"/>
              <w:rPr>
                <w:rStyle w:val="TableHeadingCarter"/>
              </w:rPr>
            </w:pPr>
            <w:r>
              <w:rPr>
                <w:rStyle w:val="TableHeadingCarter"/>
              </w:rPr>
              <w:t>POS</w:t>
            </w:r>
          </w:p>
        </w:tc>
        <w:tc>
          <w:tcPr>
            <w:tcW w:w="7160" w:type="dxa"/>
            <w:shd w:val="clear" w:color="auto" w:fill="auto"/>
          </w:tcPr>
          <w:p w14:paraId="4C6338CB" w14:textId="40D1D867" w:rsidR="00ED6B0E" w:rsidRDefault="00ED6B0E" w:rsidP="003E457E">
            <w:r>
              <w:t xml:space="preserve">Ponto-de-venda (do inglês </w:t>
            </w:r>
            <w:r w:rsidRPr="00BA65C9">
              <w:rPr>
                <w:i/>
                <w:iCs/>
              </w:rPr>
              <w:t>Point-</w:t>
            </w:r>
            <w:r w:rsidR="00BA65C9">
              <w:rPr>
                <w:i/>
                <w:iCs/>
              </w:rPr>
              <w:t>O</w:t>
            </w:r>
            <w:r w:rsidRPr="00BA65C9">
              <w:rPr>
                <w:i/>
                <w:iCs/>
              </w:rPr>
              <w:t>f-</w:t>
            </w:r>
            <w:r w:rsidR="00BA65C9">
              <w:rPr>
                <w:i/>
                <w:iCs/>
              </w:rPr>
              <w:t>S</w:t>
            </w:r>
            <w:r w:rsidRPr="00BA65C9">
              <w:rPr>
                <w:i/>
                <w:iCs/>
              </w:rPr>
              <w:t>ales</w:t>
            </w:r>
            <w:r>
              <w:t>)</w:t>
            </w:r>
          </w:p>
        </w:tc>
      </w:tr>
      <w:tr w:rsidR="008F7E70" w14:paraId="17B4D5C7" w14:textId="77777777" w:rsidTr="003E457E">
        <w:tc>
          <w:tcPr>
            <w:tcW w:w="1368" w:type="dxa"/>
            <w:shd w:val="clear" w:color="auto" w:fill="auto"/>
          </w:tcPr>
          <w:p w14:paraId="1B112D65" w14:textId="6FDD78DB" w:rsidR="008F7E70" w:rsidRDefault="00680DFB" w:rsidP="0070153D">
            <w:pPr>
              <w:jc w:val="center"/>
              <w:rPr>
                <w:rStyle w:val="TableHeadingCarter"/>
              </w:rPr>
            </w:pPr>
            <w:r>
              <w:rPr>
                <w:rStyle w:val="TableHeadingCarter"/>
              </w:rPr>
              <w:t>SGBD</w:t>
            </w:r>
          </w:p>
        </w:tc>
        <w:tc>
          <w:tcPr>
            <w:tcW w:w="7160" w:type="dxa"/>
            <w:shd w:val="clear" w:color="auto" w:fill="auto"/>
          </w:tcPr>
          <w:p w14:paraId="7D072F77" w14:textId="5D30AC1C" w:rsidR="008F7E70" w:rsidRDefault="00680DFB" w:rsidP="003E457E">
            <w:r>
              <w:t>Sistema de Gestão de Bases de Dados</w:t>
            </w:r>
          </w:p>
        </w:tc>
      </w:tr>
      <w:tr w:rsidR="0070153D" w14:paraId="2B845F63" w14:textId="77777777" w:rsidTr="003E457E">
        <w:tc>
          <w:tcPr>
            <w:tcW w:w="1368" w:type="dxa"/>
            <w:shd w:val="clear" w:color="auto" w:fill="auto"/>
          </w:tcPr>
          <w:p w14:paraId="3824B2C2" w14:textId="2E1E482C" w:rsidR="0070153D" w:rsidRPr="00142BCE" w:rsidRDefault="0065725E" w:rsidP="0070153D">
            <w:pPr>
              <w:jc w:val="center"/>
              <w:rPr>
                <w:rStyle w:val="TableHeadingCarter"/>
              </w:rPr>
            </w:pPr>
            <w:r>
              <w:rPr>
                <w:rStyle w:val="TableHeadingCarter"/>
              </w:rPr>
              <w:t>SQL</w:t>
            </w:r>
          </w:p>
        </w:tc>
        <w:tc>
          <w:tcPr>
            <w:tcW w:w="7160" w:type="dxa"/>
            <w:shd w:val="clear" w:color="auto" w:fill="auto"/>
          </w:tcPr>
          <w:p w14:paraId="72EA8F32" w14:textId="3FA037C1" w:rsidR="0070153D" w:rsidRDefault="0065725E" w:rsidP="003E457E">
            <w:r>
              <w:t xml:space="preserve">Linguagem </w:t>
            </w:r>
            <w:r w:rsidR="008F7E70">
              <w:t>E</w:t>
            </w:r>
            <w:r>
              <w:t xml:space="preserve">struturada de </w:t>
            </w:r>
            <w:r w:rsidR="008F7E70">
              <w:t>P</w:t>
            </w:r>
            <w:r>
              <w:t xml:space="preserve">esquisa (do inglês </w:t>
            </w:r>
            <w:r w:rsidRPr="00BA65C9">
              <w:rPr>
                <w:i/>
                <w:iCs/>
              </w:rPr>
              <w:t>Structured Query Language</w:t>
            </w:r>
            <w:r>
              <w:t>)</w:t>
            </w:r>
          </w:p>
        </w:tc>
      </w:tr>
      <w:tr w:rsidR="00921121" w14:paraId="369F6C91" w14:textId="77777777" w:rsidTr="003E457E">
        <w:tc>
          <w:tcPr>
            <w:tcW w:w="1368" w:type="dxa"/>
            <w:shd w:val="clear" w:color="auto" w:fill="auto"/>
          </w:tcPr>
          <w:p w14:paraId="57071776" w14:textId="3E636069" w:rsidR="00921121" w:rsidRPr="00142BCE" w:rsidRDefault="00921121" w:rsidP="00921121">
            <w:pPr>
              <w:jc w:val="center"/>
              <w:rPr>
                <w:rStyle w:val="TableHeadingCarter"/>
              </w:rPr>
            </w:pPr>
          </w:p>
        </w:tc>
        <w:tc>
          <w:tcPr>
            <w:tcW w:w="7160" w:type="dxa"/>
            <w:shd w:val="clear" w:color="auto" w:fill="auto"/>
          </w:tcPr>
          <w:p w14:paraId="461BE14F" w14:textId="05766C2C" w:rsidR="00921121" w:rsidRDefault="00921121" w:rsidP="00921121"/>
        </w:tc>
      </w:tr>
      <w:tr w:rsidR="00921121" w14:paraId="578A1BA9" w14:textId="77777777" w:rsidTr="003E457E">
        <w:tc>
          <w:tcPr>
            <w:tcW w:w="1368" w:type="dxa"/>
            <w:shd w:val="clear" w:color="auto" w:fill="auto"/>
          </w:tcPr>
          <w:p w14:paraId="104C13F0" w14:textId="1AB21F31" w:rsidR="00921121" w:rsidRPr="00142BCE" w:rsidRDefault="00921121" w:rsidP="00921121">
            <w:pPr>
              <w:jc w:val="center"/>
              <w:rPr>
                <w:rStyle w:val="TableHeadingCarter"/>
              </w:rPr>
            </w:pPr>
          </w:p>
        </w:tc>
        <w:tc>
          <w:tcPr>
            <w:tcW w:w="7160" w:type="dxa"/>
            <w:shd w:val="clear" w:color="auto" w:fill="auto"/>
          </w:tcPr>
          <w:p w14:paraId="51A58FCA" w14:textId="2B208729" w:rsidR="00921121" w:rsidRDefault="00921121" w:rsidP="00921121"/>
        </w:tc>
      </w:tr>
      <w:tr w:rsidR="00921121" w14:paraId="3AA69843" w14:textId="77777777" w:rsidTr="003E457E">
        <w:tc>
          <w:tcPr>
            <w:tcW w:w="1368" w:type="dxa"/>
            <w:shd w:val="clear" w:color="auto" w:fill="auto"/>
          </w:tcPr>
          <w:p w14:paraId="68541615" w14:textId="5AC38AD6" w:rsidR="00921121" w:rsidRPr="00142BCE" w:rsidRDefault="00921121" w:rsidP="00921121">
            <w:pPr>
              <w:snapToGrid w:val="0"/>
              <w:jc w:val="center"/>
              <w:rPr>
                <w:rStyle w:val="TableHeadingCarter"/>
              </w:rPr>
            </w:pPr>
          </w:p>
        </w:tc>
        <w:tc>
          <w:tcPr>
            <w:tcW w:w="7160" w:type="dxa"/>
            <w:shd w:val="clear" w:color="auto" w:fill="auto"/>
          </w:tcPr>
          <w:p w14:paraId="7CE00ED9" w14:textId="19EE0C0F" w:rsidR="00921121" w:rsidRDefault="00921121" w:rsidP="00921121">
            <w:pPr>
              <w:snapToGrid w:val="0"/>
            </w:pPr>
          </w:p>
        </w:tc>
      </w:tr>
      <w:tr w:rsidR="00921121" w14:paraId="3B7D870E" w14:textId="77777777" w:rsidTr="003E457E">
        <w:tc>
          <w:tcPr>
            <w:tcW w:w="1368" w:type="dxa"/>
            <w:shd w:val="clear" w:color="auto" w:fill="auto"/>
          </w:tcPr>
          <w:p w14:paraId="242C1EE1" w14:textId="157B7049" w:rsidR="00921121" w:rsidRPr="00142BCE" w:rsidRDefault="00921121" w:rsidP="0065725E">
            <w:pPr>
              <w:snapToGrid w:val="0"/>
              <w:rPr>
                <w:rStyle w:val="TableHeadingCarter"/>
              </w:rPr>
            </w:pPr>
          </w:p>
        </w:tc>
        <w:tc>
          <w:tcPr>
            <w:tcW w:w="7160" w:type="dxa"/>
            <w:shd w:val="clear" w:color="auto" w:fill="auto"/>
          </w:tcPr>
          <w:p w14:paraId="4BA95DBA" w14:textId="66CE03A4" w:rsidR="00921121" w:rsidRPr="003E0731" w:rsidRDefault="00921121" w:rsidP="00921121">
            <w:pPr>
              <w:snapToGrid w:val="0"/>
            </w:pPr>
          </w:p>
        </w:tc>
      </w:tr>
    </w:tbl>
    <w:p w14:paraId="59B2FFCC" w14:textId="77777777" w:rsidR="0070153D" w:rsidRDefault="0070153D" w:rsidP="0070153D"/>
    <w:p w14:paraId="430C1B89" w14:textId="77777777" w:rsidR="0070153D" w:rsidRDefault="0070153D" w:rsidP="0070153D">
      <w:r>
        <w:t xml:space="preserve">«Esta secção (glossário de termos) apresenta os conceitos ordenados alfabeticamente, símbolos matemáticos e acrónimos </w:t>
      </w:r>
      <w:r>
        <w:rPr>
          <w:b/>
          <w:u w:val="single"/>
        </w:rPr>
        <w:t>utilizados</w:t>
      </w:r>
      <w:r>
        <w:t xml:space="preserve"> no corpo do relatório.»</w:t>
      </w:r>
    </w:p>
    <w:p w14:paraId="281E3F9C" w14:textId="0F66F2E1" w:rsidR="00B9322C" w:rsidRDefault="00B9322C">
      <w:pPr>
        <w:suppressAutoHyphens w:val="0"/>
        <w:spacing w:before="0" w:line="240" w:lineRule="auto"/>
        <w:jc w:val="left"/>
        <w:rPr>
          <w:color w:val="FF0000"/>
        </w:rPr>
      </w:pPr>
      <w:r>
        <w:rPr>
          <w:color w:val="FF0000"/>
        </w:rPr>
        <w:br w:type="page"/>
      </w:r>
    </w:p>
    <w:p w14:paraId="4B81B739" w14:textId="61249C05" w:rsidR="009F79B1" w:rsidRDefault="009F79B1" w:rsidP="009F79B1">
      <w:pPr>
        <w:pStyle w:val="Cabealho1"/>
      </w:pPr>
      <w:bookmarkStart w:id="27" w:name="_Toc93091923"/>
      <w:r>
        <w:lastRenderedPageBreak/>
        <w:t>Introdução</w:t>
      </w:r>
      <w:bookmarkEnd w:id="27"/>
    </w:p>
    <w:p w14:paraId="548263ED" w14:textId="590FF4B6" w:rsidR="008D7FAD" w:rsidRPr="008D7FAD" w:rsidRDefault="008D7FAD" w:rsidP="008D7FAD">
      <w:r>
        <w:t xml:space="preserve">Este documento aborda o desenvolvimento da </w:t>
      </w:r>
      <w:r w:rsidR="0013581F">
        <w:t xml:space="preserve">minha </w:t>
      </w:r>
      <w:r>
        <w:t xml:space="preserve">prova de aptidão profissional </w:t>
      </w:r>
      <w:r w:rsidR="0013581F">
        <w:t>(PAP) e</w:t>
      </w:r>
      <w:r w:rsidR="00F01DA6">
        <w:t xml:space="preserve"> relata</w:t>
      </w:r>
      <w:r w:rsidR="0013581F">
        <w:t xml:space="preserve"> todas as circunstâncias</w:t>
      </w:r>
      <w:r w:rsidR="00F01DA6">
        <w:t>, apresentando o problema e todas as decisões tomadas ao longo d</w:t>
      </w:r>
      <w:r w:rsidR="003D0A32">
        <w:t xml:space="preserve">a mesma, </w:t>
      </w:r>
    </w:p>
    <w:p w14:paraId="70866893" w14:textId="079530A4" w:rsidR="00BF7EFC" w:rsidRDefault="00363D4F" w:rsidP="00BF7EFC">
      <w:pPr>
        <w:pStyle w:val="Cabealho2"/>
      </w:pPr>
      <w:bookmarkStart w:id="28" w:name="_Toc93091924"/>
      <w:r>
        <w:t>Desafio</w:t>
      </w:r>
      <w:bookmarkEnd w:id="28"/>
    </w:p>
    <w:p w14:paraId="53458AC3" w14:textId="0F29A3FC" w:rsidR="006443F8" w:rsidRPr="006443F8" w:rsidRDefault="006443F8" w:rsidP="006443F8">
      <w:pPr>
        <w:rPr>
          <w:b/>
          <w:bCs/>
          <w:sz w:val="28"/>
          <w:szCs w:val="28"/>
        </w:rPr>
      </w:pPr>
      <w:r w:rsidRPr="006443F8">
        <w:rPr>
          <w:b/>
          <w:bCs/>
          <w:sz w:val="28"/>
          <w:szCs w:val="28"/>
        </w:rPr>
        <w:t>Radiografia da evolução tecnológica</w:t>
      </w:r>
    </w:p>
    <w:p w14:paraId="6A56DDB0" w14:textId="03AC9701" w:rsidR="006443F8" w:rsidRDefault="006443F8" w:rsidP="006443F8">
      <w:r>
        <w:t xml:space="preserve">O conceito de “tecnologia” engloba todos os instrumentos criados pelo ser humano para alargar a amplitude da sua interação com o mundo. A palavra nem sempre teve este o significado - o termo “tecnologia” é uma combinação de duas palavras gregas, </w:t>
      </w:r>
      <w:r w:rsidRPr="006C7E45">
        <w:rPr>
          <w:i/>
          <w:iCs/>
        </w:rPr>
        <w:t>technē</w:t>
      </w:r>
      <w:r>
        <w:t xml:space="preserve"> (“arte” ou “ofício") e </w:t>
      </w:r>
      <w:r w:rsidRPr="006C7E45">
        <w:rPr>
          <w:i/>
          <w:iCs/>
        </w:rPr>
        <w:t>logos</w:t>
      </w:r>
      <w:r>
        <w:t xml:space="preserve"> (“palavra” ou “discurso”), que significam “discurso sobre as artes”. Surgiu pela primeira vez na língua inglesa com um significado semelhante ao grego e evoluiu para um conceito mais abrangente, que englobava processos, instrumentos e máquinas.</w:t>
      </w:r>
    </w:p>
    <w:p w14:paraId="4DDDD6B9" w14:textId="243440F4" w:rsidR="006443F8" w:rsidRDefault="006443F8" w:rsidP="006443F8">
      <w:r>
        <w:t>A meio do século XX, “tecnologia” adquiriu o significado que prevalece ainda hoje. A explosão tecnológica ocorrida no Ocidente desde o início da revolução industrial deu origem a melhorias registadas no rendimento do trabalho.</w:t>
      </w:r>
    </w:p>
    <w:p w14:paraId="52834FFF" w14:textId="77777777" w:rsidR="006443F8" w:rsidRDefault="006443F8" w:rsidP="006443F8">
      <w:r>
        <w:t>A evolução do uso da tecnologia aconteceu em ritmo acelerado nos últimos anos. No início do milénio, pouca gente imaginava que em apenas duas décadas o mundo iria evoluir tanto. A internet popularizou-se ficando acessível para boa parte da população. Biometria, reconhecimento facial, Internet das Coisas, Inteligência Artificial e outras tecnologias deixaram de ser "coisas futuristas" e passaram a fazer parte no nosso dia a dia.</w:t>
      </w:r>
    </w:p>
    <w:p w14:paraId="12A0CCD8" w14:textId="796F35E2" w:rsidR="006443F8" w:rsidRDefault="006443F8" w:rsidP="006443F8"/>
    <w:p w14:paraId="3A731890" w14:textId="4B84AAE0" w:rsidR="006443F8" w:rsidRDefault="006443F8" w:rsidP="006443F8"/>
    <w:p w14:paraId="3B9C3349" w14:textId="72683E2D" w:rsidR="006443F8" w:rsidRDefault="006443F8" w:rsidP="006443F8"/>
    <w:p w14:paraId="24262934" w14:textId="77777777" w:rsidR="006443F8" w:rsidRDefault="006443F8" w:rsidP="006443F8"/>
    <w:p w14:paraId="38C6CDFF" w14:textId="689CC5E1" w:rsidR="006443F8" w:rsidRPr="006443F8" w:rsidRDefault="006443F8" w:rsidP="006443F8">
      <w:pPr>
        <w:rPr>
          <w:b/>
          <w:bCs/>
          <w:sz w:val="28"/>
          <w:szCs w:val="28"/>
        </w:rPr>
      </w:pPr>
      <w:r w:rsidRPr="006443F8">
        <w:rPr>
          <w:b/>
          <w:bCs/>
          <w:sz w:val="28"/>
          <w:szCs w:val="28"/>
        </w:rPr>
        <w:lastRenderedPageBreak/>
        <w:t>Como plataformas de gestão revolucionam e redefinem os negócios</w:t>
      </w:r>
    </w:p>
    <w:p w14:paraId="5D03246C" w14:textId="61602799" w:rsidR="006443F8" w:rsidRDefault="006443F8" w:rsidP="006443F8">
      <w:r>
        <w:t>Um dos usos do termo plataforma tem relação com o contexto de desenvolvimento de produtos e da inovação incremental em torno do reuso de componentes e tecnologias. Alguns definem que uma plataforma pode ser definida como um conjunto de subsistemas e interfaces que forma uma estrutura comum na qual as empresas podem eficientemente desenvolver e produzir uma linha de produtos derivados destes subsistemas. Outros apresentam uma visão ainda mais ampla do termo plataforma, como sendo a coleção de ativos (ex: componentes, processos, conhecimento, pessoas e relacionamentos) que um conjunto de produtos compartilha.</w:t>
      </w:r>
    </w:p>
    <w:p w14:paraId="7BDD1277" w14:textId="23B60C4E" w:rsidR="006443F8" w:rsidRDefault="006443F8" w:rsidP="006443F8">
      <w:r>
        <w:t>Um sistema de gestão empresarial pode revolucionar a rotina e os resultados do seu negócio. Um sistema de gestão empresarial é um software que permite gerenciar diferentes tarefas de gestão do seu negócio. Ele é uma plataforma inteligente que automatiza vários processos operacionais e conecta as áreas da empresa.</w:t>
      </w:r>
    </w:p>
    <w:p w14:paraId="1A02C06A" w14:textId="6C3196FC" w:rsidR="005D4948" w:rsidRDefault="005D4948" w:rsidP="006443F8">
      <w:r w:rsidRPr="005D4948">
        <w:t>O sistema também centraliza as informações de um ou mais setores. Essa medida fornece uma visão mais ampla, que ajuda a tomar decisões precisas para o negócio. Por isso, é comum que este software traga benefícios que vão além dos aspetos financeiros.</w:t>
      </w:r>
    </w:p>
    <w:p w14:paraId="72EC057A" w14:textId="085E4627" w:rsidR="006443F8" w:rsidRDefault="006443F8" w:rsidP="006443F8">
      <w:r>
        <w:t>Assim, os colaboradores dedicam-se mais às tarefas estratégicas e contribuem para o alcance dos objetivos estabelecidos.</w:t>
      </w:r>
    </w:p>
    <w:p w14:paraId="4ED8EABE" w14:textId="25068614" w:rsidR="006443F8" w:rsidRPr="006443F8" w:rsidRDefault="006443F8" w:rsidP="006443F8">
      <w:pPr>
        <w:rPr>
          <w:b/>
          <w:bCs/>
          <w:sz w:val="28"/>
          <w:szCs w:val="28"/>
        </w:rPr>
      </w:pPr>
      <w:r w:rsidRPr="006443F8">
        <w:rPr>
          <w:b/>
          <w:bCs/>
          <w:sz w:val="28"/>
          <w:szCs w:val="28"/>
        </w:rPr>
        <w:t>Empresas de software de gestão</w:t>
      </w:r>
    </w:p>
    <w:p w14:paraId="3D1E2317" w14:textId="67A0F30C" w:rsidR="006443F8" w:rsidRPr="006443F8" w:rsidRDefault="006443F8" w:rsidP="006443F8">
      <w:pPr>
        <w:rPr>
          <w:b/>
          <w:bCs/>
        </w:rPr>
      </w:pPr>
      <w:r w:rsidRPr="006443F8">
        <w:rPr>
          <w:b/>
          <w:bCs/>
        </w:rPr>
        <w:t>SAGE</w:t>
      </w:r>
    </w:p>
    <w:p w14:paraId="323EC411" w14:textId="2498F165" w:rsidR="006443F8" w:rsidRDefault="006443F8" w:rsidP="006443F8">
      <w:r>
        <w:t>A Sage é líder de mercado na área dos sistemas integrados de gestão de contabilidade, salários e pagamentos.</w:t>
      </w:r>
    </w:p>
    <w:p w14:paraId="2CF47DD8" w14:textId="3D1BD391" w:rsidR="006443F8" w:rsidRDefault="006443F8" w:rsidP="006443F8">
      <w:r>
        <w:t xml:space="preserve">A Sage começou por ser um pequeno negócio que depois cresceu para além de todas as expetativas. Em 1981, o fundador do grupo, David Goldman, pretendia reunir rapidamente propostas para o seu negócio de impressão e manter registos das suas contas. Trabalhou com uma equipa da Universidade </w:t>
      </w:r>
      <w:r>
        <w:lastRenderedPageBreak/>
        <w:t>de Newcastle, incluindo o Dr. Paul Muller, perito informático e colaborador da NASA, e o estudante Graham Wylie. Os seus fundadores compreenderam que outras empresas poderiam igualmente beneficiar desses conhecimentos. Cerca de oito anos mais tarde, a Sage entrava na Bolsa de Londres com uma avaliação em 20 milhões de libras</w:t>
      </w:r>
      <w:r w:rsidR="00186362">
        <w:t xml:space="preserve"> (</w:t>
      </w:r>
      <w:r w:rsidR="006C7E45">
        <w:t>aproximadamente 24 milhões de euros</w:t>
      </w:r>
      <w:r w:rsidR="00186362">
        <w:t>)</w:t>
      </w:r>
      <w:r>
        <w:t>.</w:t>
      </w:r>
    </w:p>
    <w:p w14:paraId="3A8C8DC1" w14:textId="77777777" w:rsidR="006443F8" w:rsidRDefault="006443F8" w:rsidP="006443F8"/>
    <w:p w14:paraId="187D9171" w14:textId="1A7187F6" w:rsidR="006443F8" w:rsidRPr="006443F8" w:rsidRDefault="006443F8" w:rsidP="006443F8">
      <w:pPr>
        <w:rPr>
          <w:b/>
          <w:bCs/>
          <w:sz w:val="28"/>
          <w:szCs w:val="28"/>
        </w:rPr>
      </w:pPr>
      <w:r w:rsidRPr="006443F8">
        <w:rPr>
          <w:b/>
          <w:bCs/>
          <w:sz w:val="28"/>
          <w:szCs w:val="28"/>
        </w:rPr>
        <w:t>Convergência para o meu tema</w:t>
      </w:r>
    </w:p>
    <w:p w14:paraId="4514EE9D" w14:textId="578E6D24" w:rsidR="00921121" w:rsidRDefault="006443F8" w:rsidP="006348BA">
      <w:r>
        <w:t>Com isto, existem algumas vantagens, como a integração das áreas da empresa, o apoio às tomadas de decisão, ou seja, a possibilidade de identificar diversas necessidades, assim como a automatização de processos para elevar a eficiência operacional, tornando os colaboradores mais produtivos, entre outras vantagens.</w:t>
      </w:r>
    </w:p>
    <w:p w14:paraId="0DFDEA21" w14:textId="77777777" w:rsidR="0079361A" w:rsidRDefault="0079361A" w:rsidP="006348BA"/>
    <w:p w14:paraId="0B83BA4A" w14:textId="0999C62C" w:rsidR="0079361A" w:rsidRDefault="0079361A" w:rsidP="006348BA">
      <w:pPr>
        <w:rPr>
          <w:b/>
          <w:bCs/>
          <w:sz w:val="28"/>
          <w:szCs w:val="28"/>
        </w:rPr>
      </w:pPr>
      <w:r>
        <w:rPr>
          <w:b/>
          <w:bCs/>
          <w:sz w:val="28"/>
          <w:szCs w:val="28"/>
        </w:rPr>
        <w:t>Descrição do problema</w:t>
      </w:r>
    </w:p>
    <w:p w14:paraId="6B542DFE" w14:textId="4C5A6546" w:rsidR="0079361A" w:rsidRPr="0079361A" w:rsidRDefault="0079361A" w:rsidP="006348BA">
      <w:r w:rsidRPr="0079361A">
        <w:t>O proble</w:t>
      </w:r>
      <w:r>
        <w:t>ma identificado foi possibilitar aos funcionários de uma loja de música uma ferramenta para a gestão da loja a nível de inventário, clientes e encomendas</w:t>
      </w:r>
    </w:p>
    <w:p w14:paraId="624BC6C4" w14:textId="76227643" w:rsidR="009F79B1" w:rsidRDefault="006348BA" w:rsidP="009F79B1">
      <w:pPr>
        <w:pStyle w:val="Cabealho2"/>
      </w:pPr>
      <w:bookmarkStart w:id="29" w:name="_Toc93091925"/>
      <w:r>
        <w:t>Motivação</w:t>
      </w:r>
      <w:bookmarkEnd w:id="29"/>
    </w:p>
    <w:p w14:paraId="231FEC71" w14:textId="31813DD4" w:rsidR="00C2422E" w:rsidRPr="00C2422E" w:rsidRDefault="00C2422E" w:rsidP="00C2422E">
      <w:r w:rsidRPr="00C2422E">
        <w:t>Este projeto é um desejo que surgiu pelo meu interesse em instrumentos musicais e música em geral e também como toco guitarra, frequento algumas vezes lojas de música, o que me levou a criar mais curiosidade neste tema. É igualmente uma forma de aplicar os conhecimentos informáticos que adquiri ao longo dos três anos do curso.</w:t>
      </w:r>
    </w:p>
    <w:p w14:paraId="1642A5C6" w14:textId="0C25DDC6" w:rsidR="009F79B1" w:rsidRPr="006559E1" w:rsidRDefault="009F79B1" w:rsidP="006348BA">
      <w:pPr>
        <w:pStyle w:val="Cabealho2"/>
      </w:pPr>
      <w:bookmarkStart w:id="30" w:name="_Toc93091926"/>
      <w:r>
        <w:t>Objetivos</w:t>
      </w:r>
      <w:bookmarkEnd w:id="30"/>
      <w:r>
        <w:t xml:space="preserve"> </w:t>
      </w:r>
    </w:p>
    <w:p w14:paraId="15DE6623" w14:textId="76D5462F" w:rsidR="009F79B1" w:rsidRPr="00B27DFB" w:rsidRDefault="005D4948" w:rsidP="009F79B1">
      <w:r>
        <w:t>E</w:t>
      </w:r>
      <w:r w:rsidR="00425E80" w:rsidRPr="00425E80">
        <w:t>ste projeto</w:t>
      </w:r>
      <w:r>
        <w:t>, de forma geral,</w:t>
      </w:r>
      <w:r w:rsidR="00425E80" w:rsidRPr="00425E80">
        <w:t xml:space="preserve"> tem como objetivo criar um programa onde seja possível gerir o inventário, clientes, encomendas e funcionários que seja intuitivo e fácil de usar para um utilizador iniciante e completo, para que garanta as principais funções comuns na gestão da loja</w:t>
      </w:r>
      <w:r w:rsidR="009F79B1" w:rsidRPr="00104C7C">
        <w:t>.</w:t>
      </w:r>
      <w:r w:rsidR="00C432BD">
        <w:t xml:space="preserve"> Outro </w:t>
      </w:r>
      <w:r>
        <w:t xml:space="preserve">objetivo deste projeto </w:t>
      </w:r>
      <w:r w:rsidR="00C432BD">
        <w:t xml:space="preserve">é </w:t>
      </w:r>
      <w:r w:rsidR="00C432BD">
        <w:lastRenderedPageBreak/>
        <w:t>que o programa seja estável e fluído para poder ser utilizado sem</w:t>
      </w:r>
      <w:r>
        <w:t xml:space="preserve"> complicações</w:t>
      </w:r>
      <w:r w:rsidR="00C432BD">
        <w:t>.</w:t>
      </w:r>
    </w:p>
    <w:p w14:paraId="5480E86F" w14:textId="77777777" w:rsidR="009F79B1" w:rsidRDefault="009F79B1" w:rsidP="006348BA">
      <w:pPr>
        <w:pStyle w:val="Cabealho2"/>
      </w:pPr>
      <w:bookmarkStart w:id="31" w:name="_Toc93091927"/>
      <w:r>
        <w:t>Contributos</w:t>
      </w:r>
      <w:bookmarkEnd w:id="31"/>
    </w:p>
    <w:p w14:paraId="7061C49C" w14:textId="226BF96B" w:rsidR="009F79B1" w:rsidRDefault="009F79B1" w:rsidP="009F79B1">
      <w:r>
        <w:t xml:space="preserve">Devem ser apresentados os aspetos inovadores e de realce do trabalho, bem como a identificação dos benefícios trazidos para a organização (para a sociedade, para o </w:t>
      </w:r>
      <w:r w:rsidR="00F859D5">
        <w:t>ambiente</w:t>
      </w:r>
      <w:r>
        <w:t>).</w:t>
      </w:r>
      <w:r w:rsidRPr="0098537F">
        <w:t xml:space="preserve"> </w:t>
      </w:r>
      <w:r>
        <w:t xml:space="preserve">Devem ser identificadas as </w:t>
      </w:r>
      <w:r w:rsidRPr="0098537F">
        <w:t>contribuições previstas</w:t>
      </w:r>
      <w:r>
        <w:t xml:space="preserve"> (podendo usar </w:t>
      </w:r>
      <w:r w:rsidRPr="0098537F">
        <w:t>estilo de apresentação por itens</w:t>
      </w:r>
      <w:r>
        <w:t xml:space="preserve">). </w:t>
      </w:r>
    </w:p>
    <w:p w14:paraId="71C09027" w14:textId="1FF82DD1" w:rsidR="009F79B1" w:rsidRPr="00084746" w:rsidRDefault="006348BA" w:rsidP="006348BA">
      <w:pPr>
        <w:pStyle w:val="Cabealho2"/>
      </w:pPr>
      <w:bookmarkStart w:id="32" w:name="_Toc93091928"/>
      <w:r>
        <w:t>Estrutura do relatório</w:t>
      </w:r>
      <w:bookmarkEnd w:id="32"/>
    </w:p>
    <w:p w14:paraId="5A463E09" w14:textId="71A36F63" w:rsidR="0031274D" w:rsidRPr="00040165" w:rsidRDefault="0031274D" w:rsidP="0031274D">
      <w:r w:rsidRPr="00040165">
        <w:t>Este relatório apresenta uma estrutura organizada em quatro capítulos, responsáveis por formar o corpo do documento de suporte do projeto.</w:t>
      </w:r>
    </w:p>
    <w:p w14:paraId="53C6CF49" w14:textId="6771142A" w:rsidR="0031274D" w:rsidRPr="00040165" w:rsidRDefault="0031274D" w:rsidP="0031274D">
      <w:r w:rsidRPr="00040165">
        <w:t xml:space="preserve">O primeiro capítulo – Introdução – </w:t>
      </w:r>
      <w:r w:rsidR="007C3BC3">
        <w:t xml:space="preserve">onde são </w:t>
      </w:r>
      <w:r w:rsidRPr="00040165">
        <w:t>exp</w:t>
      </w:r>
      <w:r w:rsidR="007C3BC3">
        <w:t>ostos</w:t>
      </w:r>
      <w:r w:rsidRPr="00040165">
        <w:t xml:space="preserve"> os fundamentos d</w:t>
      </w:r>
      <w:r w:rsidR="007C3BC3">
        <w:t>este</w:t>
      </w:r>
      <w:r w:rsidRPr="00040165">
        <w:t xml:space="preserve"> projeto</w:t>
      </w:r>
      <w:r w:rsidR="007C3BC3">
        <w:t xml:space="preserve"> e a</w:t>
      </w:r>
      <w:r w:rsidRPr="00040165">
        <w:t>presenta</w:t>
      </w:r>
      <w:r w:rsidR="007C3BC3">
        <w:t>ndo</w:t>
      </w:r>
      <w:r w:rsidRPr="00040165">
        <w:t xml:space="preserve"> o enquadramento do trabalho desenvolvido</w:t>
      </w:r>
      <w:r w:rsidR="007C3BC3">
        <w:t>,</w:t>
      </w:r>
      <w:r w:rsidRPr="00040165">
        <w:t xml:space="preserve"> as motivações para a realização</w:t>
      </w:r>
      <w:r w:rsidR="007C3BC3">
        <w:t xml:space="preserve"> do mesmo</w:t>
      </w:r>
      <w:r w:rsidRPr="00040165">
        <w:t>,</w:t>
      </w:r>
      <w:r w:rsidR="007C3BC3">
        <w:t xml:space="preserve"> </w:t>
      </w:r>
      <w:r w:rsidRPr="00040165">
        <w:t>o objetivo e</w:t>
      </w:r>
      <w:r w:rsidR="007C3BC3">
        <w:t xml:space="preserve"> </w:t>
      </w:r>
      <w:r w:rsidRPr="00040165">
        <w:t>as</w:t>
      </w:r>
      <w:r w:rsidR="007C3BC3">
        <w:t xml:space="preserve"> suas</w:t>
      </w:r>
      <w:r w:rsidRPr="00040165">
        <w:t xml:space="preserve"> contribuições.</w:t>
      </w:r>
      <w:r w:rsidR="007C3BC3">
        <w:t xml:space="preserve"> Na última parte deste capítulo apresenta-se a estrutura d</w:t>
      </w:r>
      <w:r w:rsidR="00C7237C">
        <w:t>o relatório com uma descrição concisa</w:t>
      </w:r>
      <w:r w:rsidR="007C3BC3">
        <w:t xml:space="preserve"> </w:t>
      </w:r>
      <w:r w:rsidR="00C7237C">
        <w:t>de cada um dos capítulos</w:t>
      </w:r>
      <w:r w:rsidRPr="00040165">
        <w:t>.</w:t>
      </w:r>
    </w:p>
    <w:p w14:paraId="0D0B1291" w14:textId="5275B553" w:rsidR="0031274D" w:rsidRPr="00040165" w:rsidRDefault="0031274D" w:rsidP="0031274D">
      <w:r w:rsidRPr="00040165">
        <w:t xml:space="preserve"> O segundo capítulo – Tecnologias – </w:t>
      </w:r>
      <w:r w:rsidR="00C7237C">
        <w:t xml:space="preserve">onde se </w:t>
      </w:r>
      <w:r w:rsidRPr="00040165">
        <w:t xml:space="preserve">identifica as tecnologias </w:t>
      </w:r>
      <w:r w:rsidR="00C7237C">
        <w:t>utilizadas n</w:t>
      </w:r>
      <w:r w:rsidRPr="00040165">
        <w:t xml:space="preserve">o desenvolvimento da solução </w:t>
      </w:r>
      <w:r w:rsidR="00C7237C">
        <w:t xml:space="preserve">e </w:t>
      </w:r>
      <w:r w:rsidRPr="00040165">
        <w:t>as suas características e funcionalidades.</w:t>
      </w:r>
    </w:p>
    <w:p w14:paraId="6BFD752A" w14:textId="058C5735" w:rsidR="0031274D" w:rsidRPr="00040165" w:rsidRDefault="0031274D" w:rsidP="0031274D">
      <w:r w:rsidRPr="00040165">
        <w:t xml:space="preserve">No terceiro capítulo – Desenvolvimento da Solução – </w:t>
      </w:r>
      <w:r w:rsidR="006D08FD">
        <w:t xml:space="preserve">onde se </w:t>
      </w:r>
      <w:r w:rsidR="00C7237C">
        <w:t xml:space="preserve">aborda o progresso da construção da solução. São apresentados, assim, os </w:t>
      </w:r>
      <w:r w:rsidR="006D08FD">
        <w:t>pormenores do desenho e implementação da solução</w:t>
      </w:r>
    </w:p>
    <w:p w14:paraId="7584B7C7" w14:textId="323E6616" w:rsidR="0031274D" w:rsidRPr="00040165" w:rsidRDefault="0031274D" w:rsidP="0031274D">
      <w:r w:rsidRPr="00040165">
        <w:t xml:space="preserve">No quarto e último capítulo – Conclusões </w:t>
      </w:r>
      <w:r w:rsidR="006D08FD">
        <w:t>–</w:t>
      </w:r>
      <w:r w:rsidRPr="00040165">
        <w:t xml:space="preserve"> </w:t>
      </w:r>
      <w:r w:rsidR="006D08FD">
        <w:t xml:space="preserve">onde </w:t>
      </w:r>
      <w:r w:rsidRPr="00040165">
        <w:t>são apresentadas as considerações finais e sugestões de continuidade e melhoramento da solução apresentada.</w:t>
      </w:r>
    </w:p>
    <w:p w14:paraId="3DF4840E" w14:textId="77777777" w:rsidR="002741E4" w:rsidRDefault="002741E4">
      <w:pPr>
        <w:suppressAutoHyphens w:val="0"/>
        <w:spacing w:before="0" w:line="240" w:lineRule="auto"/>
        <w:jc w:val="left"/>
        <w:rPr>
          <w:color w:val="FF0000"/>
        </w:rPr>
      </w:pPr>
      <w:r>
        <w:rPr>
          <w:color w:val="FF0000"/>
        </w:rPr>
        <w:br w:type="page"/>
      </w:r>
    </w:p>
    <w:p w14:paraId="1E36EB79" w14:textId="1A63FC35" w:rsidR="00B563DA" w:rsidRDefault="00F859D5" w:rsidP="00B563DA">
      <w:pPr>
        <w:pStyle w:val="Cabealho1"/>
      </w:pPr>
      <w:bookmarkStart w:id="33" w:name="_Toc93091929"/>
      <w:r>
        <w:lastRenderedPageBreak/>
        <w:t>Tecnologias</w:t>
      </w:r>
      <w:bookmarkEnd w:id="33"/>
    </w:p>
    <w:p w14:paraId="2732AE3F" w14:textId="33EAB87B" w:rsidR="00F859D5" w:rsidRDefault="006D08FD" w:rsidP="00F859D5">
      <w:pPr>
        <w:pStyle w:val="Cabealho2"/>
      </w:pPr>
      <w:bookmarkStart w:id="34" w:name="_Toc93091930"/>
      <w:r>
        <w:t>Java</w:t>
      </w:r>
      <w:bookmarkEnd w:id="34"/>
    </w:p>
    <w:p w14:paraId="597D850C" w14:textId="15A927A6" w:rsidR="008F7E70" w:rsidRDefault="006D08FD" w:rsidP="006D08FD">
      <w:r w:rsidRPr="006D08FD">
        <w:t>Java é uma linguagem de programação e um ambiente computacional criado pela Sun Microsystems na década de 90, sendo posteriormente adquirido pela Oracle. Devido à possibilidade de escrever o código apenas uma vez e rodá-lo em diferentes dispositivos, a tecnologia tornou-se popular.</w:t>
      </w:r>
    </w:p>
    <w:p w14:paraId="6B342EAD" w14:textId="4916EBBB" w:rsidR="008F7E70" w:rsidRDefault="008F7E70" w:rsidP="008F7E70">
      <w:r>
        <w:t>Como linguagem de programação, o código Java é baseado em classes e orientado a objetos, com foco em segurança, portabilidade e alta performance.</w:t>
      </w:r>
    </w:p>
    <w:p w14:paraId="49C5A34A" w14:textId="5AB8EA9C" w:rsidR="008F7E70" w:rsidRPr="006D08FD" w:rsidRDefault="008F7E70" w:rsidP="008F7E70">
      <w:r>
        <w:t>Também tem como principais características uma sintaxe similar a C/C++, extensa biblioteca de rotinas e API</w:t>
      </w:r>
      <w:r w:rsidR="00ED6B0E">
        <w:t>’</w:t>
      </w:r>
      <w:r>
        <w:t>s para trabalhar com recursos de rede, e um poderoso gerenciamento automático de memória.</w:t>
      </w:r>
    </w:p>
    <w:p w14:paraId="36B675F6" w14:textId="72E82A53" w:rsidR="00170017" w:rsidRDefault="00170017" w:rsidP="00170017">
      <w:pPr>
        <w:pStyle w:val="Cabealho2"/>
      </w:pPr>
      <w:bookmarkStart w:id="35" w:name="_Toc93091931"/>
      <w:r>
        <w:t>NetBeans IDE</w:t>
      </w:r>
      <w:bookmarkEnd w:id="35"/>
    </w:p>
    <w:p w14:paraId="4FACB56D" w14:textId="7B5ECC22" w:rsidR="00170017" w:rsidRDefault="00170017" w:rsidP="00170017">
      <w:r w:rsidRPr="00170017">
        <w:t>O NetBeans IDE é um ambiente de desenvolvimento integrado gratuito e de código aberto para desenvolvedores de software. O IDE é executado em muitas plataformas, como Windows, Linux, Solaris e MacOS</w:t>
      </w:r>
      <w:r>
        <w:t>.</w:t>
      </w:r>
    </w:p>
    <w:p w14:paraId="7ECA2138" w14:textId="4CF1E30D" w:rsidR="00680DFB" w:rsidRDefault="00680DFB" w:rsidP="00170017">
      <w:r w:rsidRPr="00680DFB">
        <w:t>O NetBeans fornece uma base sólida para a criação de projetos e módulos, possui um grande conjunto de bibliotecas, módulos e API</w:t>
      </w:r>
      <w:r>
        <w:t>’s</w:t>
      </w:r>
      <w:r w:rsidRPr="00680DFB">
        <w:t>.</w:t>
      </w:r>
    </w:p>
    <w:p w14:paraId="7ED0D65D" w14:textId="327EEE5B" w:rsidR="00170017" w:rsidRDefault="00170017" w:rsidP="00170017">
      <w:r>
        <w:t>Como o NetBeans é escrito em Java, é independente de plataforma, funciona em qualquer sistema operacional que suporte a máquina virtual Java (JVM).</w:t>
      </w:r>
    </w:p>
    <w:p w14:paraId="622CAC05" w14:textId="18BBADDF" w:rsidR="00F859D5" w:rsidRDefault="00680DFB" w:rsidP="00F859D5">
      <w:pPr>
        <w:pStyle w:val="Cabealho2"/>
      </w:pPr>
      <w:bookmarkStart w:id="36" w:name="_Toc93091932"/>
      <w:r>
        <w:t>phpMyAdmin</w:t>
      </w:r>
      <w:bookmarkEnd w:id="36"/>
    </w:p>
    <w:p w14:paraId="730A0F76" w14:textId="565167C9" w:rsidR="00680DFB" w:rsidRDefault="00680DFB" w:rsidP="00680DFB">
      <w:r w:rsidRPr="00680DFB">
        <w:t>O phpMyAdmin é um SGBD, uma ferramenta de suporte à criação e ao acesso simplificado a bases de dados de aplicações. Por meio de uma interface simples, diretamente do navegador, qualquer alteração pode ser feita, eliminando a necessidade de linhas de códigos.</w:t>
      </w:r>
    </w:p>
    <w:p w14:paraId="63AB7AAE" w14:textId="77777777" w:rsidR="00680DFB" w:rsidRDefault="00680DFB" w:rsidP="00680DFB">
      <w:r w:rsidRPr="00680DFB">
        <w:t>Uma interface mais visual e menos voltada a códigos torna essa necessidade de gestão de ba</w:t>
      </w:r>
      <w:r>
        <w:t>se</w:t>
      </w:r>
      <w:r w:rsidRPr="00680DFB">
        <w:t xml:space="preserve"> de dados mais simples e orientada à funcionalidade. O phpMyAdmin possibilita executar uma série de edições e tarefas de administração desses conteúdos.</w:t>
      </w:r>
    </w:p>
    <w:p w14:paraId="17D2DDD7" w14:textId="77777777" w:rsidR="0085763C" w:rsidRDefault="00680DFB" w:rsidP="0085763C">
      <w:pPr>
        <w:pStyle w:val="Cabealho2"/>
      </w:pPr>
      <w:bookmarkStart w:id="37" w:name="_Toc93091933"/>
      <w:r>
        <w:lastRenderedPageBreak/>
        <w:t>SQL</w:t>
      </w:r>
      <w:bookmarkEnd w:id="37"/>
    </w:p>
    <w:p w14:paraId="358A157B" w14:textId="6EA9E7F5" w:rsidR="00B563DA" w:rsidRPr="004D60DE" w:rsidRDefault="0085763C" w:rsidP="0085763C">
      <w:pPr>
        <w:pStyle w:val="Cabealho2"/>
        <w:numPr>
          <w:ilvl w:val="0"/>
          <w:numId w:val="0"/>
        </w:numPr>
        <w:outlineLvl w:val="9"/>
      </w:pPr>
      <w:bookmarkStart w:id="38" w:name="_Toc93080961"/>
      <w:bookmarkStart w:id="39" w:name="_Toc93091934"/>
      <w:r w:rsidRPr="0085763C">
        <w:rPr>
          <w:b w:val="0"/>
          <w:bCs w:val="0"/>
          <w:sz w:val="24"/>
          <w:szCs w:val="24"/>
        </w:rPr>
        <w:t>SQL é a linguagem padrão universal para manipular bases de dados relacionais através dos SGBDs. É utilizada para interagir com o SGBD e executar várias tarefas como inserir e alterar registos, criar objetos na base de dados, gerir utilizadores, consultar informações, controlar transações, etc. Todas as operações realizadas na base de dados podem ser solicitadas ao SGBD utilizando esta linguagem.</w:t>
      </w:r>
      <w:bookmarkEnd w:id="38"/>
      <w:bookmarkEnd w:id="39"/>
      <w:r w:rsidR="00B563DA" w:rsidRPr="0085763C">
        <w:rPr>
          <w:b w:val="0"/>
          <w:bCs w:val="0"/>
          <w:color w:val="FF0000"/>
          <w:sz w:val="24"/>
          <w:szCs w:val="24"/>
        </w:rPr>
        <w:br w:type="page"/>
      </w:r>
    </w:p>
    <w:p w14:paraId="1F9EAA64" w14:textId="5694C5B1" w:rsidR="00B563DA" w:rsidRDefault="00814F62" w:rsidP="00B563DA">
      <w:pPr>
        <w:pStyle w:val="Cabealho1"/>
      </w:pPr>
      <w:bookmarkStart w:id="40" w:name="_Toc93091935"/>
      <w:r>
        <w:lastRenderedPageBreak/>
        <w:t>Desenvolvimento</w:t>
      </w:r>
      <w:r w:rsidR="005400FB">
        <w:t xml:space="preserve"> da solução</w:t>
      </w:r>
      <w:bookmarkEnd w:id="40"/>
    </w:p>
    <w:p w14:paraId="5FF8BE99" w14:textId="4542C053" w:rsidR="00B563DA" w:rsidRDefault="00814F62" w:rsidP="00B563DA">
      <w:pPr>
        <w:pStyle w:val="Cabealho2"/>
      </w:pPr>
      <w:bookmarkStart w:id="41" w:name="_Toc93091936"/>
      <w:r>
        <w:t>Análise da solução a desenvolver</w:t>
      </w:r>
      <w:bookmarkEnd w:id="41"/>
    </w:p>
    <w:p w14:paraId="76259D92" w14:textId="29E74D7B" w:rsidR="001752AE" w:rsidRDefault="001752AE" w:rsidP="008B6112">
      <w:r w:rsidRPr="001752AE">
        <w:t>Est</w:t>
      </w:r>
      <w:r>
        <w:t>e</w:t>
      </w:r>
      <w:r w:rsidRPr="001752AE">
        <w:t xml:space="preserve"> </w:t>
      </w:r>
      <w:r w:rsidR="0091440E">
        <w:t>trabalho</w:t>
      </w:r>
      <w:r w:rsidRPr="001752AE">
        <w:t xml:space="preserve"> pretende </w:t>
      </w:r>
      <w:r>
        <w:t xml:space="preserve">estudar e corresponder </w:t>
      </w:r>
      <w:r w:rsidR="00F32D14">
        <w:t>a</w:t>
      </w:r>
      <w:r>
        <w:t>s necessidades dos funcionários de uma loja de músic</w:t>
      </w:r>
      <w:r w:rsidR="00391FAE">
        <w:t>a</w:t>
      </w:r>
      <w:r>
        <w:t>.</w:t>
      </w:r>
    </w:p>
    <w:p w14:paraId="166D5BF6" w14:textId="54B24866" w:rsidR="0091440E" w:rsidRDefault="0091440E" w:rsidP="008B6112">
      <w:r>
        <w:t xml:space="preserve">O projeto compreende o desenvolvimento de uma aplicação Java </w:t>
      </w:r>
      <w:r w:rsidR="00ED6B0E">
        <w:t>para a gestão geral da loja, servindo assim como um sistema de gestão e POS com faturação</w:t>
      </w:r>
      <w:r w:rsidR="00F32D14">
        <w:t>. Esta aplicação tem como foco a:</w:t>
      </w:r>
    </w:p>
    <w:p w14:paraId="63AE9DA0" w14:textId="744A29C3" w:rsidR="00F32D14" w:rsidRDefault="00F32D14" w:rsidP="00F32D14">
      <w:pPr>
        <w:pStyle w:val="PargrafodaLista"/>
        <w:numPr>
          <w:ilvl w:val="0"/>
          <w:numId w:val="36"/>
        </w:numPr>
      </w:pPr>
      <w:r>
        <w:t>Rastreabilidade de utilizadores através de:</w:t>
      </w:r>
    </w:p>
    <w:p w14:paraId="5C3113DA" w14:textId="039D554A" w:rsidR="00F32D14" w:rsidRDefault="00F32D14" w:rsidP="00F32D14">
      <w:pPr>
        <w:pStyle w:val="PargrafodaLista"/>
        <w:numPr>
          <w:ilvl w:val="1"/>
          <w:numId w:val="36"/>
        </w:numPr>
      </w:pPr>
      <w:r>
        <w:t>registo de funcionários;</w:t>
      </w:r>
    </w:p>
    <w:p w14:paraId="7519C0FE" w14:textId="5F52B038" w:rsidR="00EA5183" w:rsidRDefault="00F32D14" w:rsidP="00EA5183">
      <w:pPr>
        <w:pStyle w:val="PargrafodaLista"/>
        <w:numPr>
          <w:ilvl w:val="1"/>
          <w:numId w:val="36"/>
        </w:numPr>
      </w:pPr>
      <w:r>
        <w:t>autenticação de utilizadores (funcionários/administradores)</w:t>
      </w:r>
      <w:r w:rsidR="00B22D8C">
        <w:t>.</w:t>
      </w:r>
    </w:p>
    <w:p w14:paraId="023F4C4F" w14:textId="1C5BB716" w:rsidR="00EA5183" w:rsidRDefault="00EA5183" w:rsidP="00EA5183">
      <w:pPr>
        <w:pStyle w:val="PargrafodaLista"/>
        <w:numPr>
          <w:ilvl w:val="0"/>
          <w:numId w:val="36"/>
        </w:numPr>
      </w:pPr>
      <w:r>
        <w:t>Listagem de produtos e os seus respetivos stocks;</w:t>
      </w:r>
    </w:p>
    <w:p w14:paraId="65CD7B64" w14:textId="235D7DDD" w:rsidR="00B22D8C" w:rsidRDefault="00B22D8C" w:rsidP="00B22D8C">
      <w:pPr>
        <w:pStyle w:val="PargrafodaLista"/>
        <w:numPr>
          <w:ilvl w:val="0"/>
          <w:numId w:val="36"/>
        </w:numPr>
      </w:pPr>
      <w:r>
        <w:t>O registo dos dados do</w:t>
      </w:r>
      <w:r w:rsidR="00EA5183">
        <w:t>s</w:t>
      </w:r>
      <w:r>
        <w:t xml:space="preserve"> cliente</w:t>
      </w:r>
      <w:r w:rsidR="00EA5183">
        <w:t>s</w:t>
      </w:r>
      <w:r>
        <w:t>;</w:t>
      </w:r>
    </w:p>
    <w:p w14:paraId="305E3122" w14:textId="0A3DC001" w:rsidR="00EA5183" w:rsidRDefault="00EA5183" w:rsidP="00EA5183">
      <w:pPr>
        <w:pStyle w:val="PargrafodaLista"/>
        <w:numPr>
          <w:ilvl w:val="0"/>
          <w:numId w:val="36"/>
        </w:numPr>
      </w:pPr>
      <w:r>
        <w:t>C</w:t>
      </w:r>
      <w:r w:rsidR="00B22D8C">
        <w:t xml:space="preserve">onsulta </w:t>
      </w:r>
      <w:r>
        <w:t xml:space="preserve">detalhada </w:t>
      </w:r>
      <w:r w:rsidR="00B22D8C">
        <w:t>de encomendas</w:t>
      </w:r>
      <w:r>
        <w:t>;</w:t>
      </w:r>
    </w:p>
    <w:p w14:paraId="02751860" w14:textId="413434CE" w:rsidR="000178BD" w:rsidRDefault="00B22D8C" w:rsidP="000178BD">
      <w:pPr>
        <w:pStyle w:val="PargrafodaLista"/>
        <w:numPr>
          <w:ilvl w:val="0"/>
          <w:numId w:val="36"/>
        </w:numPr>
      </w:pPr>
      <w:r>
        <w:t>O registo de categorias e subcategorias de produtos</w:t>
      </w:r>
      <w:r w:rsidR="00EA5183">
        <w:t>.</w:t>
      </w:r>
    </w:p>
    <w:p w14:paraId="192EB4BD" w14:textId="16F02B44" w:rsidR="00EA5183" w:rsidRDefault="00EA5183" w:rsidP="00EA5183">
      <w:r>
        <w:t>Será desenvolvido um sistema de informação que permita aos atores do sistema as seguintes funcionalidades:</w:t>
      </w:r>
    </w:p>
    <w:p w14:paraId="16B88EDF" w14:textId="4A43919A" w:rsidR="001E3993" w:rsidRPr="006074E8" w:rsidRDefault="001E3993" w:rsidP="00EA5183">
      <w:pPr>
        <w:rPr>
          <w:b/>
          <w:bCs/>
        </w:rPr>
      </w:pPr>
      <w:r w:rsidRPr="006074E8">
        <w:rPr>
          <w:b/>
          <w:bCs/>
        </w:rPr>
        <w:t>Utilizador:</w:t>
      </w:r>
    </w:p>
    <w:p w14:paraId="1D35B024" w14:textId="225F5CFB" w:rsidR="001E3993" w:rsidRDefault="001E3993" w:rsidP="001E3993">
      <w:pPr>
        <w:pStyle w:val="PargrafodaLista"/>
        <w:numPr>
          <w:ilvl w:val="0"/>
          <w:numId w:val="40"/>
        </w:numPr>
      </w:pPr>
      <w:r>
        <w:t>consultar e alterar os dados da sua conta.</w:t>
      </w:r>
    </w:p>
    <w:p w14:paraId="554BE66D" w14:textId="3F7ECF18" w:rsidR="001E3993" w:rsidRPr="006074E8" w:rsidRDefault="001E3993" w:rsidP="00EA5183">
      <w:pPr>
        <w:rPr>
          <w:b/>
          <w:bCs/>
        </w:rPr>
      </w:pPr>
      <w:r w:rsidRPr="006074E8">
        <w:rPr>
          <w:b/>
          <w:bCs/>
        </w:rPr>
        <w:t>Funcionário:</w:t>
      </w:r>
    </w:p>
    <w:p w14:paraId="7EDB9140" w14:textId="47F5B448" w:rsidR="001E3993" w:rsidRDefault="001E3993" w:rsidP="001E3993">
      <w:pPr>
        <w:pStyle w:val="PargrafodaLista"/>
        <w:numPr>
          <w:ilvl w:val="0"/>
          <w:numId w:val="40"/>
        </w:numPr>
      </w:pPr>
      <w:r>
        <w:t>visualizar listagem de produtos e os seus detalhes</w:t>
      </w:r>
    </w:p>
    <w:p w14:paraId="381214CF" w14:textId="3BF616D7" w:rsidR="001E3993" w:rsidRDefault="001E3993" w:rsidP="001E3993">
      <w:pPr>
        <w:pStyle w:val="PargrafodaLista"/>
        <w:numPr>
          <w:ilvl w:val="0"/>
          <w:numId w:val="40"/>
        </w:numPr>
      </w:pPr>
      <w:r>
        <w:t>registar novos produtos</w:t>
      </w:r>
    </w:p>
    <w:p w14:paraId="6AD707DA" w14:textId="7C6F0962" w:rsidR="001E3993" w:rsidRDefault="00297307" w:rsidP="001E3993">
      <w:pPr>
        <w:pStyle w:val="PargrafodaLista"/>
        <w:numPr>
          <w:ilvl w:val="0"/>
          <w:numId w:val="40"/>
        </w:numPr>
      </w:pPr>
      <w:r>
        <w:t>atualizar stocks e detalhes de cada produto</w:t>
      </w:r>
    </w:p>
    <w:p w14:paraId="4AC80031" w14:textId="51AD1998" w:rsidR="00297307" w:rsidRDefault="00297307" w:rsidP="001E3993">
      <w:pPr>
        <w:pStyle w:val="PargrafodaLista"/>
        <w:numPr>
          <w:ilvl w:val="0"/>
          <w:numId w:val="40"/>
        </w:numPr>
      </w:pPr>
      <w:r>
        <w:t>consulta detalhada de clientes</w:t>
      </w:r>
    </w:p>
    <w:p w14:paraId="78BBB00F" w14:textId="40CFA5D9" w:rsidR="00297307" w:rsidRDefault="00297307" w:rsidP="001E3993">
      <w:pPr>
        <w:pStyle w:val="PargrafodaLista"/>
        <w:numPr>
          <w:ilvl w:val="0"/>
          <w:numId w:val="40"/>
        </w:numPr>
      </w:pPr>
      <w:r>
        <w:t>registo de novos clientes</w:t>
      </w:r>
    </w:p>
    <w:p w14:paraId="791A5596" w14:textId="0A3A3B96" w:rsidR="00297307" w:rsidRDefault="00297307" w:rsidP="001E3993">
      <w:pPr>
        <w:pStyle w:val="PargrafodaLista"/>
        <w:numPr>
          <w:ilvl w:val="0"/>
          <w:numId w:val="40"/>
        </w:numPr>
      </w:pPr>
      <w:r>
        <w:t>atualização de dados de clientes</w:t>
      </w:r>
    </w:p>
    <w:p w14:paraId="770C9D7D" w14:textId="32905454" w:rsidR="00297307" w:rsidRDefault="00297307" w:rsidP="001E3993">
      <w:pPr>
        <w:pStyle w:val="PargrafodaLista"/>
        <w:numPr>
          <w:ilvl w:val="0"/>
          <w:numId w:val="40"/>
        </w:numPr>
      </w:pPr>
      <w:r>
        <w:t>listagem de todas as encomendas</w:t>
      </w:r>
    </w:p>
    <w:p w14:paraId="65FFE1EC" w14:textId="7AECACD7" w:rsidR="00297307" w:rsidRDefault="00297307" w:rsidP="001E3993">
      <w:pPr>
        <w:pStyle w:val="PargrafodaLista"/>
        <w:numPr>
          <w:ilvl w:val="0"/>
          <w:numId w:val="40"/>
        </w:numPr>
      </w:pPr>
      <w:r>
        <w:t>visualização de produtos de cada encomenda</w:t>
      </w:r>
    </w:p>
    <w:p w14:paraId="64AFA133" w14:textId="1EC163E4" w:rsidR="00297307" w:rsidRDefault="00297307" w:rsidP="001E3993">
      <w:pPr>
        <w:pStyle w:val="PargrafodaLista"/>
        <w:numPr>
          <w:ilvl w:val="0"/>
          <w:numId w:val="40"/>
        </w:numPr>
      </w:pPr>
      <w:r>
        <w:t>criação de nova encomenda</w:t>
      </w:r>
    </w:p>
    <w:p w14:paraId="7C21EAE1" w14:textId="228C8EBB" w:rsidR="00297307" w:rsidRDefault="00297307" w:rsidP="001E3993">
      <w:pPr>
        <w:pStyle w:val="PargrafodaLista"/>
        <w:numPr>
          <w:ilvl w:val="0"/>
          <w:numId w:val="40"/>
        </w:numPr>
      </w:pPr>
      <w:r>
        <w:lastRenderedPageBreak/>
        <w:t>adição de produtos na criação de uma encomenda</w:t>
      </w:r>
    </w:p>
    <w:p w14:paraId="054C643E" w14:textId="06409866" w:rsidR="00297307" w:rsidRDefault="00297307" w:rsidP="001E3993">
      <w:pPr>
        <w:pStyle w:val="PargrafodaLista"/>
        <w:numPr>
          <w:ilvl w:val="0"/>
          <w:numId w:val="40"/>
        </w:numPr>
      </w:pPr>
      <w:r>
        <w:t>atualização do estado de uma encomenda</w:t>
      </w:r>
    </w:p>
    <w:p w14:paraId="77232D09" w14:textId="2C16DC22" w:rsidR="00297307" w:rsidRDefault="00E171A7" w:rsidP="001E3993">
      <w:pPr>
        <w:pStyle w:val="PargrafodaLista"/>
        <w:numPr>
          <w:ilvl w:val="0"/>
          <w:numId w:val="40"/>
        </w:numPr>
      </w:pPr>
      <w:r>
        <w:t>consulta de categorias</w:t>
      </w:r>
    </w:p>
    <w:p w14:paraId="3333316A" w14:textId="7EADF139" w:rsidR="00E171A7" w:rsidRDefault="00E171A7" w:rsidP="001E3993">
      <w:pPr>
        <w:pStyle w:val="PargrafodaLista"/>
        <w:numPr>
          <w:ilvl w:val="0"/>
          <w:numId w:val="40"/>
        </w:numPr>
      </w:pPr>
      <w:r>
        <w:t>registo de nova categoria</w:t>
      </w:r>
    </w:p>
    <w:p w14:paraId="720C15E2" w14:textId="19E8A807" w:rsidR="00E171A7" w:rsidRDefault="00E171A7" w:rsidP="001E3993">
      <w:pPr>
        <w:pStyle w:val="PargrafodaLista"/>
        <w:numPr>
          <w:ilvl w:val="0"/>
          <w:numId w:val="40"/>
        </w:numPr>
      </w:pPr>
      <w:r>
        <w:t>atualização de dados de uma categoria</w:t>
      </w:r>
    </w:p>
    <w:p w14:paraId="0D82DD14" w14:textId="7430746E" w:rsidR="00E171A7" w:rsidRDefault="00E171A7" w:rsidP="001E3993">
      <w:pPr>
        <w:pStyle w:val="PargrafodaLista"/>
        <w:numPr>
          <w:ilvl w:val="0"/>
          <w:numId w:val="40"/>
        </w:numPr>
      </w:pPr>
      <w:r>
        <w:t>consulta de subcategorias de uma categoria</w:t>
      </w:r>
    </w:p>
    <w:p w14:paraId="6E2BBB6A" w14:textId="2CBFE4CB" w:rsidR="00E171A7" w:rsidRDefault="00E171A7" w:rsidP="00E171A7">
      <w:pPr>
        <w:pStyle w:val="PargrafodaLista"/>
        <w:numPr>
          <w:ilvl w:val="0"/>
          <w:numId w:val="40"/>
        </w:numPr>
      </w:pPr>
      <w:r>
        <w:t>registo de nova subcategoria</w:t>
      </w:r>
    </w:p>
    <w:p w14:paraId="5BD87922" w14:textId="0B075AF9" w:rsidR="00E171A7" w:rsidRDefault="00E171A7" w:rsidP="00E171A7">
      <w:pPr>
        <w:pStyle w:val="PargrafodaLista"/>
        <w:numPr>
          <w:ilvl w:val="0"/>
          <w:numId w:val="40"/>
        </w:numPr>
      </w:pPr>
      <w:r>
        <w:t>atualização de dados de uma subcategoria</w:t>
      </w:r>
    </w:p>
    <w:p w14:paraId="3439CA9D" w14:textId="6F1BA358" w:rsidR="00E171A7" w:rsidRPr="006074E8" w:rsidRDefault="00E171A7" w:rsidP="00E171A7">
      <w:pPr>
        <w:rPr>
          <w:b/>
          <w:bCs/>
        </w:rPr>
      </w:pPr>
      <w:r w:rsidRPr="006074E8">
        <w:rPr>
          <w:b/>
          <w:bCs/>
        </w:rPr>
        <w:t>Administrador</w:t>
      </w:r>
    </w:p>
    <w:p w14:paraId="12565857" w14:textId="1C9813BA" w:rsidR="00E171A7" w:rsidRDefault="00E171A7" w:rsidP="00E171A7">
      <w:pPr>
        <w:pStyle w:val="PargrafodaLista"/>
        <w:numPr>
          <w:ilvl w:val="0"/>
          <w:numId w:val="41"/>
        </w:numPr>
      </w:pPr>
      <w:r>
        <w:t>acesso a todas as outras funcionalidades</w:t>
      </w:r>
    </w:p>
    <w:p w14:paraId="113974CE" w14:textId="39A72450" w:rsidR="00E171A7" w:rsidRDefault="00E171A7" w:rsidP="00E171A7">
      <w:pPr>
        <w:pStyle w:val="PargrafodaLista"/>
        <w:numPr>
          <w:ilvl w:val="0"/>
          <w:numId w:val="41"/>
        </w:numPr>
      </w:pPr>
      <w:r>
        <w:t>consulta de perfis de cada utilizador</w:t>
      </w:r>
    </w:p>
    <w:p w14:paraId="5C28DA57" w14:textId="75F5C23F" w:rsidR="00E171A7" w:rsidRDefault="00E171A7" w:rsidP="00E171A7">
      <w:pPr>
        <w:pStyle w:val="PargrafodaLista"/>
        <w:numPr>
          <w:ilvl w:val="0"/>
          <w:numId w:val="41"/>
        </w:numPr>
      </w:pPr>
      <w:r>
        <w:t>criação de novos utilizadores</w:t>
      </w:r>
    </w:p>
    <w:p w14:paraId="194ACBB2" w14:textId="6D57C37F" w:rsidR="008B6112" w:rsidRDefault="00E171A7" w:rsidP="0034452E">
      <w:pPr>
        <w:pStyle w:val="PargrafodaLista"/>
        <w:numPr>
          <w:ilvl w:val="0"/>
          <w:numId w:val="41"/>
        </w:numPr>
      </w:pPr>
      <w:r>
        <w:t>atualização de dados de cada utilizador</w:t>
      </w:r>
    </w:p>
    <w:p w14:paraId="5AF3C364" w14:textId="77777777" w:rsidR="0034452E" w:rsidRDefault="0034452E" w:rsidP="0034452E"/>
    <w:p w14:paraId="6624EB35" w14:textId="3E30C813" w:rsidR="008B6112" w:rsidRDefault="008B6112" w:rsidP="008B6112">
      <w:pPr>
        <w:pStyle w:val="Legenda"/>
        <w:keepNext/>
      </w:pPr>
      <w:bookmarkStart w:id="42" w:name="_Toc92960728"/>
      <w:r>
        <w:t xml:space="preserve">Tabela </w:t>
      </w:r>
      <w:r w:rsidR="007C7B86">
        <w:fldChar w:fldCharType="begin"/>
      </w:r>
      <w:r w:rsidR="007C7B86">
        <w:instrText xml:space="preserve"> SEQ Tabela \* ARABIC </w:instrText>
      </w:r>
      <w:r w:rsidR="007C7B86">
        <w:fldChar w:fldCharType="separate"/>
      </w:r>
      <w:r w:rsidR="004C162A">
        <w:rPr>
          <w:noProof/>
        </w:rPr>
        <w:t>1</w:t>
      </w:r>
      <w:r w:rsidR="007C7B86">
        <w:rPr>
          <w:noProof/>
        </w:rPr>
        <w:fldChar w:fldCharType="end"/>
      </w:r>
      <w:r>
        <w:t xml:space="preserve"> - Listagem de requisitos funcionais do sistema (RF)</w:t>
      </w:r>
      <w:bookmarkEnd w:id="42"/>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8B6112" w14:paraId="1881DD6D" w14:textId="77777777" w:rsidTr="008B61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65752D39" w14:textId="77777777" w:rsidR="008B6112" w:rsidRPr="00155BBE" w:rsidRDefault="008B6112" w:rsidP="00EB7BE4">
            <w:pPr>
              <w:rPr>
                <w:rFonts w:ascii="Tahoma" w:hAnsi="Tahoma" w:cs="Tahoma"/>
              </w:rPr>
            </w:pPr>
            <w:bookmarkStart w:id="43" w:name="_Hlk93080668"/>
            <w:r w:rsidRPr="00155BBE">
              <w:rPr>
                <w:rFonts w:ascii="Tahoma" w:hAnsi="Tahoma" w:cs="Tahoma"/>
              </w:rPr>
              <w:t>RF</w:t>
            </w:r>
          </w:p>
        </w:tc>
        <w:tc>
          <w:tcPr>
            <w:tcW w:w="2648" w:type="dxa"/>
          </w:tcPr>
          <w:p w14:paraId="5B54E16F"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c>
          <w:tcPr>
            <w:tcW w:w="5896" w:type="dxa"/>
          </w:tcPr>
          <w:p w14:paraId="62595795"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r>
      <w:tr w:rsidR="008B6112" w14:paraId="46AAD4E7" w14:textId="77777777" w:rsidTr="008B6112">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49186076" w14:textId="77777777" w:rsidR="008B6112" w:rsidRPr="0031152D" w:rsidRDefault="008B6112" w:rsidP="00EB7BE4">
            <w:pPr>
              <w:rPr>
                <w:color w:val="FFFFFF" w:themeColor="background1"/>
              </w:rPr>
            </w:pPr>
            <w:r w:rsidRPr="0031152D">
              <w:rPr>
                <w:color w:val="FFFFFF" w:themeColor="background1"/>
              </w:rPr>
              <w:t>RF1</w:t>
            </w:r>
          </w:p>
        </w:tc>
        <w:tc>
          <w:tcPr>
            <w:tcW w:w="2648" w:type="dxa"/>
            <w:shd w:val="clear" w:color="auto" w:fill="C7F8F9"/>
          </w:tcPr>
          <w:p w14:paraId="47395BBE" w14:textId="0F8968F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7E816FCC" w14:textId="663A4DED" w:rsidR="008B6112" w:rsidRDefault="008B6112" w:rsidP="0034452E">
            <w:pPr>
              <w:cnfStyle w:val="000000100000" w:firstRow="0" w:lastRow="0" w:firstColumn="0" w:lastColumn="0" w:oddVBand="0" w:evenVBand="0" w:oddHBand="1" w:evenHBand="0" w:firstRowFirstColumn="0" w:firstRowLastColumn="0" w:lastRowFirstColumn="0" w:lastRowLastColumn="0"/>
            </w:pPr>
            <w:r w:rsidRPr="0057034F">
              <w:rPr>
                <w:color w:val="002060"/>
              </w:rPr>
              <w:t xml:space="preserve">Aceder a listagem </w:t>
            </w:r>
            <w:r w:rsidR="0034452E">
              <w:rPr>
                <w:color w:val="002060"/>
              </w:rPr>
              <w:t xml:space="preserve">detalhada </w:t>
            </w:r>
            <w:r w:rsidRPr="0057034F">
              <w:rPr>
                <w:color w:val="002060"/>
              </w:rPr>
              <w:t xml:space="preserve">de </w:t>
            </w:r>
            <w:r w:rsidR="0034452E">
              <w:rPr>
                <w:color w:val="002060"/>
              </w:rPr>
              <w:t xml:space="preserve">produtos </w:t>
            </w:r>
          </w:p>
        </w:tc>
      </w:tr>
      <w:tr w:rsidR="008B6112" w14:paraId="3A84773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2B67C0F" w14:textId="77777777" w:rsidR="008B6112" w:rsidRPr="0031152D" w:rsidRDefault="008B6112" w:rsidP="00EB7BE4">
            <w:pPr>
              <w:rPr>
                <w:color w:val="FFFFFF" w:themeColor="background1"/>
                <w:sz w:val="2"/>
                <w:szCs w:val="2"/>
              </w:rPr>
            </w:pPr>
          </w:p>
        </w:tc>
        <w:tc>
          <w:tcPr>
            <w:tcW w:w="2648" w:type="dxa"/>
          </w:tcPr>
          <w:p w14:paraId="4DC212A1"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295199C2"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2257E604"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06DDC38F" w14:textId="77777777" w:rsidR="008B6112" w:rsidRPr="0031152D" w:rsidRDefault="008B6112" w:rsidP="00EB7BE4">
            <w:pPr>
              <w:rPr>
                <w:color w:val="FFFFFF" w:themeColor="background1"/>
              </w:rPr>
            </w:pPr>
            <w:r w:rsidRPr="0031152D">
              <w:rPr>
                <w:color w:val="FFFFFF" w:themeColor="background1"/>
              </w:rPr>
              <w:t>RF2</w:t>
            </w:r>
          </w:p>
        </w:tc>
        <w:tc>
          <w:tcPr>
            <w:tcW w:w="2648" w:type="dxa"/>
            <w:shd w:val="clear" w:color="auto" w:fill="BBDBEF"/>
          </w:tcPr>
          <w:p w14:paraId="04A40B3C" w14:textId="35A5857F"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244FBED0" w14:textId="651C4D8A" w:rsidR="008B6112" w:rsidRDefault="008B6112" w:rsidP="00EB7BE4">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sidR="0034452E">
              <w:rPr>
                <w:color w:val="2F5496" w:themeColor="accent1" w:themeShade="BF"/>
              </w:rPr>
              <w:t>dados</w:t>
            </w:r>
            <w:r w:rsidRPr="0057034F">
              <w:rPr>
                <w:color w:val="2F5496" w:themeColor="accent1" w:themeShade="BF"/>
              </w:rPr>
              <w:t xml:space="preserve"> d</w:t>
            </w:r>
            <w:r w:rsidR="0034452E">
              <w:rPr>
                <w:color w:val="2F5496" w:themeColor="accent1" w:themeShade="BF"/>
              </w:rPr>
              <w:t>os</w:t>
            </w:r>
            <w:r w:rsidRPr="0057034F">
              <w:rPr>
                <w:color w:val="2F5496" w:themeColor="accent1" w:themeShade="BF"/>
              </w:rPr>
              <w:t xml:space="preserve"> </w:t>
            </w:r>
            <w:r w:rsidR="0034452E">
              <w:rPr>
                <w:color w:val="2F5496" w:themeColor="accent1" w:themeShade="BF"/>
              </w:rPr>
              <w:t>clientes</w:t>
            </w:r>
          </w:p>
        </w:tc>
      </w:tr>
      <w:tr w:rsidR="008B6112" w:rsidRPr="00BE4499" w14:paraId="73A841A8"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11FE0A0" w14:textId="77777777" w:rsidR="008B6112" w:rsidRPr="0031152D" w:rsidRDefault="008B6112" w:rsidP="00EB7BE4">
            <w:pPr>
              <w:rPr>
                <w:color w:val="FFFFFF" w:themeColor="background1"/>
                <w:sz w:val="2"/>
                <w:szCs w:val="2"/>
              </w:rPr>
            </w:pPr>
          </w:p>
        </w:tc>
        <w:tc>
          <w:tcPr>
            <w:tcW w:w="2648" w:type="dxa"/>
          </w:tcPr>
          <w:p w14:paraId="5EF9244D"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16F2976F"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20A54FA" w14:textId="77777777" w:rsidTr="003445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18EBBD0D" w14:textId="77777777" w:rsidR="008B6112" w:rsidRPr="0031152D" w:rsidRDefault="008B6112" w:rsidP="00EB7BE4">
            <w:pPr>
              <w:rPr>
                <w:color w:val="FFFFFF" w:themeColor="background1"/>
              </w:rPr>
            </w:pPr>
            <w:r w:rsidRPr="0031152D">
              <w:rPr>
                <w:color w:val="FFFFFF" w:themeColor="background1"/>
              </w:rPr>
              <w:t>RF3</w:t>
            </w:r>
          </w:p>
        </w:tc>
        <w:tc>
          <w:tcPr>
            <w:tcW w:w="2648" w:type="dxa"/>
          </w:tcPr>
          <w:p w14:paraId="26C0484F" w14:textId="3E6DABD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39A2B519" w14:textId="3DF35AFD" w:rsidR="008B6112" w:rsidRPr="0057034F" w:rsidRDefault="008B6112" w:rsidP="0034452E">
            <w:pPr>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Aceder a listagem</w:t>
            </w:r>
            <w:r w:rsidR="0034452E">
              <w:rPr>
                <w:color w:val="660033"/>
              </w:rPr>
              <w:t xml:space="preserve"> detalhada de</w:t>
            </w:r>
            <w:r w:rsidRPr="0057034F">
              <w:rPr>
                <w:color w:val="660033"/>
              </w:rPr>
              <w:t xml:space="preserve"> </w:t>
            </w:r>
            <w:r w:rsidR="0034452E">
              <w:rPr>
                <w:color w:val="660033"/>
              </w:rPr>
              <w:t>encomendas</w:t>
            </w:r>
            <w:r>
              <w:rPr>
                <w:color w:val="660033"/>
              </w:rPr>
              <w:t xml:space="preserve"> </w:t>
            </w:r>
          </w:p>
        </w:tc>
      </w:tr>
      <w:tr w:rsidR="008B6112" w:rsidRPr="00BE4499" w14:paraId="42FE2604"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16ACCF1" w14:textId="77777777" w:rsidR="008B6112" w:rsidRPr="0031152D" w:rsidRDefault="008B6112" w:rsidP="00EB7BE4">
            <w:pPr>
              <w:rPr>
                <w:color w:val="FFFFFF" w:themeColor="background1"/>
                <w:sz w:val="2"/>
                <w:szCs w:val="2"/>
              </w:rPr>
            </w:pPr>
          </w:p>
        </w:tc>
        <w:tc>
          <w:tcPr>
            <w:tcW w:w="2648" w:type="dxa"/>
          </w:tcPr>
          <w:p w14:paraId="09451664"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3A78AFD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1853331"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B0544AA" w14:textId="77777777" w:rsidR="008B6112" w:rsidRPr="0031152D" w:rsidRDefault="008B6112" w:rsidP="00EB7BE4">
            <w:pPr>
              <w:rPr>
                <w:color w:val="FFFFFF" w:themeColor="background1"/>
              </w:rPr>
            </w:pPr>
            <w:r w:rsidRPr="0031152D">
              <w:rPr>
                <w:color w:val="FFFFFF" w:themeColor="background1"/>
              </w:rPr>
              <w:t>RF4</w:t>
            </w:r>
          </w:p>
        </w:tc>
        <w:tc>
          <w:tcPr>
            <w:tcW w:w="2648" w:type="dxa"/>
            <w:shd w:val="clear" w:color="auto" w:fill="C7F8F9"/>
          </w:tcPr>
          <w:p w14:paraId="0428061A" w14:textId="72CD4F92"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7ECCD8" w14:textId="38BA784C" w:rsidR="008B6112" w:rsidRDefault="0034452E" w:rsidP="0034452E">
            <w:pPr>
              <w:cnfStyle w:val="000000100000" w:firstRow="0" w:lastRow="0" w:firstColumn="0" w:lastColumn="0" w:oddVBand="0" w:evenVBand="0" w:oddHBand="1" w:evenHBand="0" w:firstRowFirstColumn="0" w:firstRowLastColumn="0" w:lastRowFirstColumn="0" w:lastRowLastColumn="0"/>
            </w:pPr>
            <w:r>
              <w:rPr>
                <w:color w:val="002060"/>
              </w:rPr>
              <w:t>Consulta de categorias de produtos</w:t>
            </w:r>
          </w:p>
        </w:tc>
      </w:tr>
      <w:tr w:rsidR="008B6112" w:rsidRPr="0031152D" w14:paraId="5AC61319"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E09A588" w14:textId="77777777" w:rsidR="008B6112" w:rsidRPr="0031152D" w:rsidRDefault="008B6112" w:rsidP="00EB7BE4">
            <w:pPr>
              <w:rPr>
                <w:color w:val="FFFFFF" w:themeColor="background1"/>
                <w:sz w:val="2"/>
                <w:szCs w:val="2"/>
              </w:rPr>
            </w:pPr>
          </w:p>
        </w:tc>
        <w:tc>
          <w:tcPr>
            <w:tcW w:w="2648" w:type="dxa"/>
          </w:tcPr>
          <w:p w14:paraId="33203E3B"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7001F8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565FFAB"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BD78191" w14:textId="77777777" w:rsidR="008B6112" w:rsidRPr="0031152D" w:rsidRDefault="008B6112" w:rsidP="00EB7BE4">
            <w:pPr>
              <w:rPr>
                <w:color w:val="FFFFFF" w:themeColor="background1"/>
              </w:rPr>
            </w:pPr>
            <w:r w:rsidRPr="0031152D">
              <w:rPr>
                <w:color w:val="FFFFFF" w:themeColor="background1"/>
              </w:rPr>
              <w:t>RF5</w:t>
            </w:r>
          </w:p>
        </w:tc>
        <w:tc>
          <w:tcPr>
            <w:tcW w:w="2648" w:type="dxa"/>
            <w:shd w:val="clear" w:color="auto" w:fill="BBDBEF"/>
          </w:tcPr>
          <w:p w14:paraId="15928F90" w14:textId="2F0178CD"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329A52C4" w14:textId="1F013D66" w:rsidR="008B6112" w:rsidRDefault="0034452E" w:rsidP="0034452E">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a de subcategorias de cada categoria e o IVA de cada uma</w:t>
            </w:r>
          </w:p>
        </w:tc>
      </w:tr>
      <w:tr w:rsidR="008B6112" w:rsidRPr="0031152D" w14:paraId="38705C1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50E347E" w14:textId="77777777" w:rsidR="008B6112" w:rsidRPr="0031152D" w:rsidRDefault="008B6112" w:rsidP="00EB7BE4">
            <w:pPr>
              <w:rPr>
                <w:color w:val="FFFFFF" w:themeColor="background1"/>
                <w:sz w:val="2"/>
                <w:szCs w:val="2"/>
              </w:rPr>
            </w:pPr>
          </w:p>
        </w:tc>
        <w:tc>
          <w:tcPr>
            <w:tcW w:w="2648" w:type="dxa"/>
          </w:tcPr>
          <w:p w14:paraId="5D00726E"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532C9B0"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7DB31D8"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4989178C" w14:textId="77777777" w:rsidR="008B6112" w:rsidRPr="0031152D" w:rsidRDefault="008B6112" w:rsidP="00EB7BE4">
            <w:pPr>
              <w:rPr>
                <w:color w:val="FFFFFF" w:themeColor="background1"/>
              </w:rPr>
            </w:pPr>
            <w:bookmarkStart w:id="44" w:name="_Hlk72793655"/>
            <w:r w:rsidRPr="0031152D">
              <w:rPr>
                <w:color w:val="FFFFFF" w:themeColor="background1"/>
              </w:rPr>
              <w:t>RF</w:t>
            </w:r>
            <w:r>
              <w:rPr>
                <w:color w:val="FFFFFF" w:themeColor="background1"/>
              </w:rPr>
              <w:t>6</w:t>
            </w:r>
          </w:p>
        </w:tc>
        <w:tc>
          <w:tcPr>
            <w:tcW w:w="2648" w:type="dxa"/>
          </w:tcPr>
          <w:p w14:paraId="2B593D1D" w14:textId="3CE18198"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198A408D" w14:textId="7172A34F" w:rsidR="008B6112" w:rsidRPr="0057034F" w:rsidRDefault="006074E8" w:rsidP="006074E8">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ção dos dados do utilizador autenticado</w:t>
            </w:r>
          </w:p>
        </w:tc>
      </w:tr>
      <w:bookmarkEnd w:id="44"/>
      <w:tr w:rsidR="008B6112" w:rsidRPr="0031152D" w14:paraId="59CB7C5F"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F141664" w14:textId="77777777" w:rsidR="008B6112" w:rsidRPr="0031152D" w:rsidRDefault="008B6112" w:rsidP="00EB7BE4">
            <w:pPr>
              <w:rPr>
                <w:color w:val="FFFFFF" w:themeColor="background1"/>
                <w:sz w:val="2"/>
                <w:szCs w:val="2"/>
              </w:rPr>
            </w:pPr>
          </w:p>
        </w:tc>
        <w:tc>
          <w:tcPr>
            <w:tcW w:w="2648" w:type="dxa"/>
          </w:tcPr>
          <w:p w14:paraId="20ABDBE3"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C1F59F8"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7CB3C018" w14:textId="77777777" w:rsidTr="000178BD">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6E6F3D53" w14:textId="77777777" w:rsidR="008B6112" w:rsidRPr="0031152D" w:rsidRDefault="008B6112" w:rsidP="00EB7BE4">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3C9079CF" w14:textId="0DE87FFF"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0D9DE054" w14:textId="3D3B3851" w:rsidR="008B6112" w:rsidRDefault="006074E8" w:rsidP="006074E8">
            <w:pPr>
              <w:cnfStyle w:val="000000100000" w:firstRow="0" w:lastRow="0" w:firstColumn="0" w:lastColumn="0" w:oddVBand="0" w:evenVBand="0" w:oddHBand="1" w:evenHBand="0" w:firstRowFirstColumn="0" w:firstRowLastColumn="0" w:lastRowFirstColumn="0" w:lastRowLastColumn="0"/>
            </w:pPr>
            <w:r>
              <w:rPr>
                <w:color w:val="002060"/>
              </w:rPr>
              <w:t>Listagem dos perfis dos funcionários</w:t>
            </w:r>
          </w:p>
        </w:tc>
      </w:tr>
      <w:bookmarkEnd w:id="43"/>
      <w:tr w:rsidR="000178BD" w14:paraId="2A1F6E68" w14:textId="77777777" w:rsidTr="000D2C89">
        <w:trPr>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1202A8BB" w14:textId="6BD864B6" w:rsidR="000178BD" w:rsidRPr="0031152D" w:rsidRDefault="000178BD" w:rsidP="000D2C89">
            <w:pPr>
              <w:rPr>
                <w:color w:val="FFFFFF" w:themeColor="background1"/>
              </w:rPr>
            </w:pPr>
            <w:r w:rsidRPr="0031152D">
              <w:rPr>
                <w:color w:val="FFFFFF" w:themeColor="background1"/>
              </w:rPr>
              <w:lastRenderedPageBreak/>
              <w:t>RF</w:t>
            </w:r>
            <w:r>
              <w:rPr>
                <w:color w:val="FFFFFF" w:themeColor="background1"/>
              </w:rPr>
              <w:t>8</w:t>
            </w:r>
          </w:p>
        </w:tc>
        <w:tc>
          <w:tcPr>
            <w:tcW w:w="2648" w:type="dxa"/>
            <w:shd w:val="clear" w:color="auto" w:fill="BBDBEF"/>
          </w:tcPr>
          <w:p w14:paraId="0B0FD7F7" w14:textId="6591FBEC" w:rsidR="000178BD" w:rsidRPr="000C7471" w:rsidRDefault="000178BD"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rPr>
            </w:pPr>
            <w:r>
              <w:rPr>
                <w:rFonts w:ascii="Bradley Hand ITC" w:hAnsi="Bradley Hand ITC"/>
                <w:b/>
                <w:bCs/>
                <w:i/>
                <w:iCs/>
              </w:rPr>
              <w:t>Vendas</w:t>
            </w:r>
          </w:p>
        </w:tc>
        <w:tc>
          <w:tcPr>
            <w:tcW w:w="5896" w:type="dxa"/>
            <w:shd w:val="clear" w:color="auto" w:fill="BBDBEF"/>
          </w:tcPr>
          <w:p w14:paraId="79DCE3E3" w14:textId="0DC50789" w:rsidR="000178BD" w:rsidRDefault="000178BD" w:rsidP="000D2C89">
            <w:pPr>
              <w:cnfStyle w:val="000000000000" w:firstRow="0" w:lastRow="0" w:firstColumn="0" w:lastColumn="0" w:oddVBand="0" w:evenVBand="0" w:oddHBand="0" w:evenHBand="0" w:firstRowFirstColumn="0" w:firstRowLastColumn="0" w:lastRowFirstColumn="0" w:lastRowLastColumn="0"/>
            </w:pPr>
            <w:r>
              <w:rPr>
                <w:color w:val="2F5496" w:themeColor="accent1" w:themeShade="BF"/>
              </w:rPr>
              <w:t>Venda de produtos em loja e faturação</w:t>
            </w:r>
          </w:p>
        </w:tc>
      </w:tr>
      <w:tr w:rsidR="008B6112" w:rsidRPr="0031152D" w14:paraId="58C5E0CF" w14:textId="77777777" w:rsidTr="008B6112">
        <w:trPr>
          <w:cnfStyle w:val="000000100000" w:firstRow="0" w:lastRow="0" w:firstColumn="0" w:lastColumn="0" w:oddVBand="0" w:evenVBand="0" w:oddHBand="1" w:evenHBand="0" w:firstRowFirstColumn="0" w:firstRowLastColumn="0" w:lastRowFirstColumn="0" w:lastRowLastColumn="0"/>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6DD40CC" w14:textId="77777777" w:rsidR="008B6112" w:rsidRPr="0031152D" w:rsidRDefault="008B6112" w:rsidP="00EB7BE4">
            <w:pPr>
              <w:rPr>
                <w:color w:val="FFFFFF" w:themeColor="background1"/>
                <w:sz w:val="2"/>
                <w:szCs w:val="2"/>
              </w:rPr>
            </w:pPr>
          </w:p>
        </w:tc>
        <w:tc>
          <w:tcPr>
            <w:tcW w:w="2648" w:type="dxa"/>
          </w:tcPr>
          <w:p w14:paraId="410B9120"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sz w:val="2"/>
                <w:szCs w:val="2"/>
              </w:rPr>
            </w:pPr>
          </w:p>
        </w:tc>
        <w:tc>
          <w:tcPr>
            <w:tcW w:w="5896" w:type="dxa"/>
          </w:tcPr>
          <w:p w14:paraId="73CB493F"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sz w:val="2"/>
                <w:szCs w:val="2"/>
              </w:rPr>
            </w:pPr>
          </w:p>
        </w:tc>
      </w:tr>
    </w:tbl>
    <w:p w14:paraId="3A4E46D5" w14:textId="77777777" w:rsidR="008B6112" w:rsidRDefault="008B6112" w:rsidP="008B6112"/>
    <w:p w14:paraId="68DF725A" w14:textId="77777777" w:rsidR="008B6112" w:rsidRPr="006074E8" w:rsidRDefault="008B6112" w:rsidP="008B6112">
      <w:r w:rsidRPr="006074E8">
        <w:t>Requisitos não funcionais que o sistema deverá suportar:</w:t>
      </w:r>
    </w:p>
    <w:p w14:paraId="5F32DBE2" w14:textId="77777777" w:rsidR="008B6112" w:rsidRPr="004B5A30" w:rsidRDefault="008B6112" w:rsidP="008B6112">
      <w:pPr>
        <w:rPr>
          <w:rStyle w:val="TableHeadingCarter"/>
        </w:rPr>
      </w:pPr>
      <w:r w:rsidRPr="004B5A30">
        <w:rPr>
          <w:rStyle w:val="TableHeadingCarter"/>
        </w:rPr>
        <w:t>Usabilidade:</w:t>
      </w:r>
    </w:p>
    <w:p w14:paraId="3D2A4A3D" w14:textId="06856A0B" w:rsidR="008B6112" w:rsidRPr="004B5A30" w:rsidRDefault="006074E8" w:rsidP="008B6112">
      <w:pPr>
        <w:pStyle w:val="PargrafodaLista"/>
        <w:numPr>
          <w:ilvl w:val="0"/>
          <w:numId w:val="29"/>
        </w:numPr>
      </w:pPr>
      <w:r w:rsidRPr="004B5A30">
        <w:t>O ambiente gráfico deve</w:t>
      </w:r>
      <w:r w:rsidR="000178BD" w:rsidRPr="004B5A30">
        <w:t xml:space="preserve"> ser intuitivo, claro e fácil de usar</w:t>
      </w:r>
      <w:r w:rsidR="008B6112" w:rsidRPr="004B5A30">
        <w:t>.</w:t>
      </w:r>
    </w:p>
    <w:p w14:paraId="1A6ED789" w14:textId="77777777" w:rsidR="008B6112" w:rsidRPr="004B5A30" w:rsidRDefault="008B6112" w:rsidP="008B6112">
      <w:pPr>
        <w:rPr>
          <w:rStyle w:val="TableHeadingCarter"/>
        </w:rPr>
      </w:pPr>
      <w:r w:rsidRPr="004B5A30">
        <w:rPr>
          <w:rStyle w:val="TableHeadingCarter"/>
        </w:rPr>
        <w:t>Confiabilidade:</w:t>
      </w:r>
    </w:p>
    <w:p w14:paraId="294F604A" w14:textId="7C83F15A" w:rsidR="008B6112" w:rsidRPr="004B5A30" w:rsidRDefault="008B6112" w:rsidP="008B6112">
      <w:pPr>
        <w:pStyle w:val="PargrafodaLista"/>
        <w:numPr>
          <w:ilvl w:val="0"/>
          <w:numId w:val="30"/>
        </w:numPr>
      </w:pPr>
      <w:r w:rsidRPr="004B5A30">
        <w:t>O sistema de</w:t>
      </w:r>
      <w:r w:rsidR="000178BD" w:rsidRPr="004B5A30">
        <w:t>ve</w:t>
      </w:r>
      <w:r w:rsidRPr="004B5A30">
        <w:t xml:space="preserve"> ser acedido apenas mediante autenticação </w:t>
      </w:r>
      <w:r w:rsidR="000178BD" w:rsidRPr="004B5A30">
        <w:t>válida</w:t>
      </w:r>
      <w:r w:rsidRPr="004B5A30">
        <w:t>.</w:t>
      </w:r>
    </w:p>
    <w:p w14:paraId="652DAF3A" w14:textId="5324DF12" w:rsidR="008B6112" w:rsidRPr="004B5A30" w:rsidRDefault="008B6112" w:rsidP="008B6112">
      <w:pPr>
        <w:pStyle w:val="PargrafodaLista"/>
        <w:numPr>
          <w:ilvl w:val="0"/>
          <w:numId w:val="30"/>
        </w:numPr>
      </w:pPr>
      <w:r w:rsidRPr="004B5A30">
        <w:t xml:space="preserve">O sistema deverá </w:t>
      </w:r>
      <w:r w:rsidR="000178BD" w:rsidRPr="004B5A30">
        <w:t xml:space="preserve">ser seguro devido </w:t>
      </w:r>
      <w:r w:rsidR="004B5A30" w:rsidRPr="004B5A30">
        <w:t>à existência de informação pessoal e confidencial</w:t>
      </w:r>
      <w:r w:rsidRPr="004B5A30">
        <w:t>.</w:t>
      </w:r>
    </w:p>
    <w:p w14:paraId="24A834B1" w14:textId="77777777" w:rsidR="008B6112" w:rsidRPr="004B5A30" w:rsidRDefault="008B6112" w:rsidP="008B6112">
      <w:pPr>
        <w:rPr>
          <w:rStyle w:val="TableHeadingCarter"/>
        </w:rPr>
      </w:pPr>
      <w:r w:rsidRPr="004B5A30">
        <w:rPr>
          <w:rStyle w:val="TableHeadingCarter"/>
        </w:rPr>
        <w:t>Desempenho:</w:t>
      </w:r>
    </w:p>
    <w:p w14:paraId="63FA1E00" w14:textId="5A2AD78A" w:rsidR="008B6112" w:rsidRPr="004B5A30" w:rsidRDefault="004B5A30" w:rsidP="008B6112">
      <w:pPr>
        <w:pStyle w:val="PargrafodaLista"/>
        <w:numPr>
          <w:ilvl w:val="0"/>
          <w:numId w:val="33"/>
        </w:numPr>
        <w:rPr>
          <w:rStyle w:val="StandardCarter"/>
        </w:rPr>
      </w:pPr>
      <w:r w:rsidRPr="004B5A30">
        <w:t>O tempo de resposta deverá sempre ser consistente independentemente da carga</w:t>
      </w:r>
      <w:r w:rsidR="005F1EDA">
        <w:t>,</w:t>
      </w:r>
      <w:r w:rsidRPr="004B5A30">
        <w:t xml:space="preserve"> de modo a evitar dificuldades e atrasos no uso da mesma</w:t>
      </w:r>
      <w:r w:rsidR="008B6112" w:rsidRPr="004B5A30">
        <w:t>.</w:t>
      </w:r>
      <w:r w:rsidR="008B6112" w:rsidRPr="004B5A30">
        <w:rPr>
          <w:rStyle w:val="StandardCarter"/>
        </w:rPr>
        <w:t xml:space="preserve"> </w:t>
      </w:r>
    </w:p>
    <w:p w14:paraId="0D5DCC95" w14:textId="77777777" w:rsidR="008B6112" w:rsidRPr="004B5A30" w:rsidRDefault="008B6112" w:rsidP="008B6112">
      <w:pPr>
        <w:rPr>
          <w:rStyle w:val="TableHeadingCarter"/>
        </w:rPr>
      </w:pPr>
      <w:r w:rsidRPr="004B5A30">
        <w:rPr>
          <w:rStyle w:val="TableHeadingCarter"/>
        </w:rPr>
        <w:t>Suportabilidade:</w:t>
      </w:r>
    </w:p>
    <w:p w14:paraId="627E16CA" w14:textId="5C1E2BDB" w:rsidR="008B6112" w:rsidRPr="004B5A30" w:rsidRDefault="008B6112" w:rsidP="008B6112">
      <w:pPr>
        <w:pStyle w:val="PargrafodaLista"/>
        <w:numPr>
          <w:ilvl w:val="0"/>
          <w:numId w:val="28"/>
        </w:numPr>
      </w:pPr>
      <w:r w:rsidRPr="004B5A30">
        <w:t xml:space="preserve">O sistema deverá funcionar corretamente em </w:t>
      </w:r>
      <w:r w:rsidR="004B5A30" w:rsidRPr="004B5A30">
        <w:t>qualquer dispositivo</w:t>
      </w:r>
      <w:r w:rsidRPr="004B5A30">
        <w:t>.</w:t>
      </w:r>
    </w:p>
    <w:p w14:paraId="1A3D3919" w14:textId="25C35DAE" w:rsidR="008B6112" w:rsidRPr="004B5A30" w:rsidRDefault="008B6112" w:rsidP="008B6112">
      <w:pPr>
        <w:pStyle w:val="PargrafodaLista"/>
        <w:numPr>
          <w:ilvl w:val="0"/>
          <w:numId w:val="28"/>
        </w:numPr>
      </w:pPr>
      <w:r w:rsidRPr="004B5A30">
        <w:t>O sistema deverá estar preparado para suportar um volume</w:t>
      </w:r>
      <w:r w:rsidR="005F1EDA">
        <w:t xml:space="preserve"> largo</w:t>
      </w:r>
      <w:r w:rsidRPr="004B5A30">
        <w:t xml:space="preserve"> de dado</w:t>
      </w:r>
      <w:r w:rsidR="005F1EDA">
        <w:t>s</w:t>
      </w:r>
      <w:r w:rsidRPr="004B5A30">
        <w:t>.</w:t>
      </w:r>
    </w:p>
    <w:p w14:paraId="39C43545" w14:textId="77777777" w:rsidR="008B6112" w:rsidRPr="004B5A30" w:rsidRDefault="008B6112" w:rsidP="008B6112">
      <w:pPr>
        <w:pStyle w:val="PargrafodaLista"/>
        <w:numPr>
          <w:ilvl w:val="0"/>
          <w:numId w:val="28"/>
        </w:numPr>
      </w:pPr>
      <w:r w:rsidRPr="004B5A30">
        <w:t>A arquitetura do sistema deverá ser flexível, de forma a permitir facilidade de integração de novas funcionalidades.</w:t>
      </w:r>
    </w:p>
    <w:p w14:paraId="373C72F5" w14:textId="00877232" w:rsidR="008B6112" w:rsidRDefault="008B6112" w:rsidP="0085763C">
      <w:pPr>
        <w:pStyle w:val="PargrafodaLista"/>
        <w:numPr>
          <w:ilvl w:val="0"/>
          <w:numId w:val="28"/>
        </w:numPr>
      </w:pPr>
      <w:r w:rsidRPr="004B5A30">
        <w:t>O sistema deverá ser construído de forma a possuir fácil manutenção.</w:t>
      </w:r>
    </w:p>
    <w:p w14:paraId="67349711" w14:textId="72BB1C87" w:rsidR="0085763C" w:rsidRDefault="0085763C" w:rsidP="0085763C"/>
    <w:p w14:paraId="0F4253FE" w14:textId="1CFFC7A7" w:rsidR="0085763C" w:rsidRDefault="0085763C" w:rsidP="0085763C"/>
    <w:p w14:paraId="1B9B1C73" w14:textId="776DAC61" w:rsidR="0085763C" w:rsidRDefault="0085763C" w:rsidP="0085763C"/>
    <w:p w14:paraId="457B08BD" w14:textId="77777777" w:rsidR="0085763C" w:rsidRPr="004B5A30" w:rsidRDefault="0085763C" w:rsidP="0085763C"/>
    <w:p w14:paraId="69E48A20" w14:textId="6C8E33BF" w:rsidR="008B6112" w:rsidRDefault="005529F1" w:rsidP="005529F1">
      <w:pPr>
        <w:pStyle w:val="Cabealho2"/>
      </w:pPr>
      <w:bookmarkStart w:id="45" w:name="_Toc93091937"/>
      <w:r>
        <w:lastRenderedPageBreak/>
        <w:t>Implementação da solução</w:t>
      </w:r>
      <w:bookmarkEnd w:id="45"/>
    </w:p>
    <w:p w14:paraId="68ED0BA0" w14:textId="171CA571" w:rsidR="008B6112" w:rsidRDefault="004C162A" w:rsidP="00EF73B0">
      <w:pPr>
        <w:pStyle w:val="Legenda"/>
        <w:keepNext/>
      </w:pPr>
      <w:bookmarkStart w:id="46" w:name="_Toc92960729"/>
      <w:r>
        <w:t xml:space="preserve">Tabela </w:t>
      </w:r>
      <w:r w:rsidR="007C7B86">
        <w:fldChar w:fldCharType="begin"/>
      </w:r>
      <w:r w:rsidR="007C7B86">
        <w:instrText xml:space="preserve"> SEQ Tabela \* ARABIC </w:instrText>
      </w:r>
      <w:r w:rsidR="007C7B86">
        <w:fldChar w:fldCharType="separate"/>
      </w:r>
      <w:r>
        <w:rPr>
          <w:noProof/>
        </w:rPr>
        <w:t>2</w:t>
      </w:r>
      <w:r w:rsidR="007C7B86">
        <w:rPr>
          <w:noProof/>
        </w:rPr>
        <w:fldChar w:fldCharType="end"/>
      </w:r>
      <w:r>
        <w:t xml:space="preserve"> – Funcionalidades Implementadas</w:t>
      </w:r>
      <w:bookmarkEnd w:id="46"/>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EF73B0" w14:paraId="340C85F3" w14:textId="77777777" w:rsidTr="000D2C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10676D3D" w14:textId="77777777" w:rsidR="00EF73B0" w:rsidRPr="00155BBE" w:rsidRDefault="00EF73B0" w:rsidP="000D2C89">
            <w:pPr>
              <w:rPr>
                <w:rFonts w:ascii="Tahoma" w:hAnsi="Tahoma" w:cs="Tahoma"/>
              </w:rPr>
            </w:pPr>
            <w:r w:rsidRPr="00155BBE">
              <w:rPr>
                <w:rFonts w:ascii="Tahoma" w:hAnsi="Tahoma" w:cs="Tahoma"/>
              </w:rPr>
              <w:t>RF</w:t>
            </w:r>
          </w:p>
        </w:tc>
        <w:tc>
          <w:tcPr>
            <w:tcW w:w="2648" w:type="dxa"/>
          </w:tcPr>
          <w:p w14:paraId="6AD6761A"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c>
          <w:tcPr>
            <w:tcW w:w="5896" w:type="dxa"/>
          </w:tcPr>
          <w:p w14:paraId="407DC572"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r>
      <w:tr w:rsidR="00EF73B0" w14:paraId="5E831ACE" w14:textId="77777777" w:rsidTr="000D2C89">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5F7B8574" w14:textId="77777777" w:rsidR="00EF73B0" w:rsidRPr="0031152D" w:rsidRDefault="00EF73B0" w:rsidP="000D2C89">
            <w:pPr>
              <w:rPr>
                <w:color w:val="FFFFFF" w:themeColor="background1"/>
              </w:rPr>
            </w:pPr>
            <w:r w:rsidRPr="0031152D">
              <w:rPr>
                <w:color w:val="FFFFFF" w:themeColor="background1"/>
              </w:rPr>
              <w:t>RF1</w:t>
            </w:r>
          </w:p>
        </w:tc>
        <w:tc>
          <w:tcPr>
            <w:tcW w:w="2648" w:type="dxa"/>
            <w:shd w:val="clear" w:color="auto" w:fill="C7F8F9"/>
          </w:tcPr>
          <w:p w14:paraId="20BBAC9A"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5AD95447"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sidRPr="0057034F">
              <w:rPr>
                <w:color w:val="002060"/>
              </w:rPr>
              <w:t xml:space="preserve">Aceder a listagem </w:t>
            </w:r>
            <w:r>
              <w:rPr>
                <w:color w:val="002060"/>
              </w:rPr>
              <w:t xml:space="preserve">detalhada </w:t>
            </w:r>
            <w:r w:rsidRPr="0057034F">
              <w:rPr>
                <w:color w:val="002060"/>
              </w:rPr>
              <w:t xml:space="preserve">de </w:t>
            </w:r>
            <w:r>
              <w:rPr>
                <w:color w:val="002060"/>
              </w:rPr>
              <w:t xml:space="preserve">produtos </w:t>
            </w:r>
          </w:p>
        </w:tc>
      </w:tr>
      <w:tr w:rsidR="00EF73B0" w:rsidRPr="0031152D" w14:paraId="674B7DF0"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66A84A11" w14:textId="77777777" w:rsidR="00EF73B0" w:rsidRPr="0031152D" w:rsidRDefault="00EF73B0" w:rsidP="000D2C89">
            <w:pPr>
              <w:rPr>
                <w:color w:val="FFFFFF" w:themeColor="background1"/>
                <w:sz w:val="2"/>
                <w:szCs w:val="2"/>
              </w:rPr>
            </w:pPr>
          </w:p>
        </w:tc>
        <w:tc>
          <w:tcPr>
            <w:tcW w:w="2648" w:type="dxa"/>
          </w:tcPr>
          <w:p w14:paraId="612E6A5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CB217E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10F1761"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562B408B" w14:textId="77777777" w:rsidR="00EF73B0" w:rsidRPr="0031152D" w:rsidRDefault="00EF73B0" w:rsidP="000D2C89">
            <w:pPr>
              <w:rPr>
                <w:color w:val="FFFFFF" w:themeColor="background1"/>
              </w:rPr>
            </w:pPr>
            <w:r w:rsidRPr="0031152D">
              <w:rPr>
                <w:color w:val="FFFFFF" w:themeColor="background1"/>
              </w:rPr>
              <w:t>RF2</w:t>
            </w:r>
          </w:p>
        </w:tc>
        <w:tc>
          <w:tcPr>
            <w:tcW w:w="2648" w:type="dxa"/>
            <w:shd w:val="clear" w:color="auto" w:fill="BBDBEF"/>
          </w:tcPr>
          <w:p w14:paraId="545804F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4FC343DB"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Pr>
                <w:color w:val="2F5496" w:themeColor="accent1" w:themeShade="BF"/>
              </w:rPr>
              <w:t>dados</w:t>
            </w:r>
            <w:r w:rsidRPr="0057034F">
              <w:rPr>
                <w:color w:val="2F5496" w:themeColor="accent1" w:themeShade="BF"/>
              </w:rPr>
              <w:t xml:space="preserve"> d</w:t>
            </w:r>
            <w:r>
              <w:rPr>
                <w:color w:val="2F5496" w:themeColor="accent1" w:themeShade="BF"/>
              </w:rPr>
              <w:t>os</w:t>
            </w:r>
            <w:r w:rsidRPr="0057034F">
              <w:rPr>
                <w:color w:val="2F5496" w:themeColor="accent1" w:themeShade="BF"/>
              </w:rPr>
              <w:t xml:space="preserve"> </w:t>
            </w:r>
            <w:r>
              <w:rPr>
                <w:color w:val="2F5496" w:themeColor="accent1" w:themeShade="BF"/>
              </w:rPr>
              <w:t>clientes</w:t>
            </w:r>
          </w:p>
        </w:tc>
      </w:tr>
      <w:tr w:rsidR="00EF73B0" w:rsidRPr="0031152D" w14:paraId="6737DD4A"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0B00B085" w14:textId="77777777" w:rsidR="00EF73B0" w:rsidRPr="0031152D" w:rsidRDefault="00EF73B0" w:rsidP="000D2C89">
            <w:pPr>
              <w:rPr>
                <w:color w:val="FFFFFF" w:themeColor="background1"/>
                <w:sz w:val="2"/>
                <w:szCs w:val="2"/>
              </w:rPr>
            </w:pPr>
          </w:p>
        </w:tc>
        <w:tc>
          <w:tcPr>
            <w:tcW w:w="2648" w:type="dxa"/>
          </w:tcPr>
          <w:p w14:paraId="34808E5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2E1B05E"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2792ADF7"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6531433C" w14:textId="77777777" w:rsidR="00EF73B0" w:rsidRPr="0031152D" w:rsidRDefault="00EF73B0" w:rsidP="000D2C89">
            <w:pPr>
              <w:rPr>
                <w:color w:val="FFFFFF" w:themeColor="background1"/>
              </w:rPr>
            </w:pPr>
            <w:r w:rsidRPr="0031152D">
              <w:rPr>
                <w:color w:val="FFFFFF" w:themeColor="background1"/>
              </w:rPr>
              <w:t>RF3</w:t>
            </w:r>
          </w:p>
        </w:tc>
        <w:tc>
          <w:tcPr>
            <w:tcW w:w="2648" w:type="dxa"/>
          </w:tcPr>
          <w:p w14:paraId="2DED4F75"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040DFC3F" w14:textId="77777777" w:rsidR="00EF73B0" w:rsidRPr="0057034F" w:rsidRDefault="00EF73B0" w:rsidP="000D2C89">
            <w:pPr>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Aceder a listagem</w:t>
            </w:r>
            <w:r>
              <w:rPr>
                <w:color w:val="660033"/>
              </w:rPr>
              <w:t xml:space="preserve"> detalhada de</w:t>
            </w:r>
            <w:r w:rsidRPr="0057034F">
              <w:rPr>
                <w:color w:val="660033"/>
              </w:rPr>
              <w:t xml:space="preserve"> </w:t>
            </w:r>
            <w:r>
              <w:rPr>
                <w:color w:val="660033"/>
              </w:rPr>
              <w:t xml:space="preserve">encomendas </w:t>
            </w:r>
          </w:p>
        </w:tc>
      </w:tr>
      <w:tr w:rsidR="00EF73B0" w:rsidRPr="0031152D" w14:paraId="1210C9D2"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4128B598" w14:textId="77777777" w:rsidR="00EF73B0" w:rsidRPr="0031152D" w:rsidRDefault="00EF73B0" w:rsidP="000D2C89">
            <w:pPr>
              <w:rPr>
                <w:color w:val="FFFFFF" w:themeColor="background1"/>
                <w:sz w:val="2"/>
                <w:szCs w:val="2"/>
              </w:rPr>
            </w:pPr>
          </w:p>
        </w:tc>
        <w:tc>
          <w:tcPr>
            <w:tcW w:w="2648" w:type="dxa"/>
          </w:tcPr>
          <w:p w14:paraId="51CB7264"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4F04EEF"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DD26D62"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91B2A19" w14:textId="77777777" w:rsidR="00EF73B0" w:rsidRPr="0031152D" w:rsidRDefault="00EF73B0" w:rsidP="000D2C89">
            <w:pPr>
              <w:rPr>
                <w:color w:val="FFFFFF" w:themeColor="background1"/>
              </w:rPr>
            </w:pPr>
            <w:r w:rsidRPr="0031152D">
              <w:rPr>
                <w:color w:val="FFFFFF" w:themeColor="background1"/>
              </w:rPr>
              <w:t>RF4</w:t>
            </w:r>
          </w:p>
        </w:tc>
        <w:tc>
          <w:tcPr>
            <w:tcW w:w="2648" w:type="dxa"/>
            <w:shd w:val="clear" w:color="auto" w:fill="C7F8F9"/>
          </w:tcPr>
          <w:p w14:paraId="122ACC63"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EFBA80"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Consulta de categorias de produtos</w:t>
            </w:r>
          </w:p>
        </w:tc>
      </w:tr>
      <w:tr w:rsidR="00EF73B0" w:rsidRPr="0031152D" w14:paraId="4AC48B54"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CBB1AE0" w14:textId="77777777" w:rsidR="00EF73B0" w:rsidRPr="0031152D" w:rsidRDefault="00EF73B0" w:rsidP="000D2C89">
            <w:pPr>
              <w:rPr>
                <w:color w:val="FFFFFF" w:themeColor="background1"/>
                <w:sz w:val="2"/>
                <w:szCs w:val="2"/>
              </w:rPr>
            </w:pPr>
          </w:p>
        </w:tc>
        <w:tc>
          <w:tcPr>
            <w:tcW w:w="2648" w:type="dxa"/>
          </w:tcPr>
          <w:p w14:paraId="2102C7C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2B73DA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37ACA2E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121EBAF" w14:textId="77777777" w:rsidR="00EF73B0" w:rsidRPr="0031152D" w:rsidRDefault="00EF73B0" w:rsidP="000D2C89">
            <w:pPr>
              <w:rPr>
                <w:color w:val="FFFFFF" w:themeColor="background1"/>
              </w:rPr>
            </w:pPr>
            <w:r w:rsidRPr="0031152D">
              <w:rPr>
                <w:color w:val="FFFFFF" w:themeColor="background1"/>
              </w:rPr>
              <w:t>RF5</w:t>
            </w:r>
          </w:p>
        </w:tc>
        <w:tc>
          <w:tcPr>
            <w:tcW w:w="2648" w:type="dxa"/>
            <w:shd w:val="clear" w:color="auto" w:fill="BBDBEF"/>
          </w:tcPr>
          <w:p w14:paraId="3D5B8512"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7B0CDDF9"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a de subcategorias de cada categoria e o IVA de cada uma</w:t>
            </w:r>
          </w:p>
        </w:tc>
      </w:tr>
      <w:tr w:rsidR="00EF73B0" w:rsidRPr="0031152D" w14:paraId="1D969B35"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74F14A4E" w14:textId="77777777" w:rsidR="00EF73B0" w:rsidRPr="0031152D" w:rsidRDefault="00EF73B0" w:rsidP="000D2C89">
            <w:pPr>
              <w:rPr>
                <w:color w:val="FFFFFF" w:themeColor="background1"/>
                <w:sz w:val="2"/>
                <w:szCs w:val="2"/>
              </w:rPr>
            </w:pPr>
          </w:p>
        </w:tc>
        <w:tc>
          <w:tcPr>
            <w:tcW w:w="2648" w:type="dxa"/>
          </w:tcPr>
          <w:p w14:paraId="67BC97DB"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91AA0C6"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518D488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35CCFA79"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6</w:t>
            </w:r>
          </w:p>
        </w:tc>
        <w:tc>
          <w:tcPr>
            <w:tcW w:w="2648" w:type="dxa"/>
          </w:tcPr>
          <w:p w14:paraId="13B1D2F8"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27F733DC" w14:textId="77777777" w:rsidR="00EF73B0" w:rsidRPr="0057034F" w:rsidRDefault="00EF73B0" w:rsidP="000D2C89">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ção dos dados do utilizador autenticado</w:t>
            </w:r>
          </w:p>
        </w:tc>
      </w:tr>
      <w:tr w:rsidR="00EF73B0" w:rsidRPr="0031152D" w14:paraId="36F9ABD3"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34233E94" w14:textId="77777777" w:rsidR="00EF73B0" w:rsidRPr="0031152D" w:rsidRDefault="00EF73B0" w:rsidP="000D2C89">
            <w:pPr>
              <w:rPr>
                <w:color w:val="FFFFFF" w:themeColor="background1"/>
                <w:sz w:val="2"/>
                <w:szCs w:val="2"/>
              </w:rPr>
            </w:pPr>
          </w:p>
        </w:tc>
        <w:tc>
          <w:tcPr>
            <w:tcW w:w="2648" w:type="dxa"/>
          </w:tcPr>
          <w:p w14:paraId="472472B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5C515368"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4CE054EF" w14:textId="77777777" w:rsidTr="000D2C89">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3419ED6"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277741C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25230E17"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Listagem dos perfis dos funcionários</w:t>
            </w:r>
          </w:p>
        </w:tc>
      </w:tr>
    </w:tbl>
    <w:p w14:paraId="41038E95" w14:textId="4081BC40" w:rsidR="00EF73B0" w:rsidRDefault="00EF73B0" w:rsidP="00EF73B0"/>
    <w:p w14:paraId="4AE11358" w14:textId="77777777" w:rsidR="00250445" w:rsidRDefault="00250445" w:rsidP="00250445">
      <w:pPr>
        <w:keepNext/>
      </w:pPr>
      <w:r>
        <w:rPr>
          <w:noProof/>
        </w:rPr>
        <w:lastRenderedPageBreak/>
        <w:drawing>
          <wp:inline distT="0" distB="0" distL="0" distR="0" wp14:anchorId="60AFBE99" wp14:editId="2A1F4CC0">
            <wp:extent cx="4010585" cy="3667637"/>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7">
                      <a:extLst>
                        <a:ext uri="{28A0092B-C50C-407E-A947-70E740481C1C}">
                          <a14:useLocalDpi xmlns:a14="http://schemas.microsoft.com/office/drawing/2010/main" val="0"/>
                        </a:ext>
                      </a:extLst>
                    </a:blip>
                    <a:stretch>
                      <a:fillRect/>
                    </a:stretch>
                  </pic:blipFill>
                  <pic:spPr>
                    <a:xfrm>
                      <a:off x="0" y="0"/>
                      <a:ext cx="4010585" cy="3667637"/>
                    </a:xfrm>
                    <a:prstGeom prst="rect">
                      <a:avLst/>
                    </a:prstGeom>
                  </pic:spPr>
                </pic:pic>
              </a:graphicData>
            </a:graphic>
          </wp:inline>
        </w:drawing>
      </w:r>
    </w:p>
    <w:p w14:paraId="4C1FC016" w14:textId="38234EA4" w:rsidR="00EF73B0" w:rsidRDefault="00250445" w:rsidP="00250445">
      <w:pPr>
        <w:pStyle w:val="Legenda"/>
        <w:jc w:val="both"/>
      </w:pPr>
      <w:bookmarkStart w:id="47" w:name="_Toc93094347"/>
      <w:r>
        <w:t xml:space="preserve">Figura </w:t>
      </w:r>
      <w:r w:rsidR="007C7B86">
        <w:fldChar w:fldCharType="begin"/>
      </w:r>
      <w:r w:rsidR="007C7B86">
        <w:instrText xml:space="preserve"> SEQ Figura \* ARABIC </w:instrText>
      </w:r>
      <w:r w:rsidR="007C7B86">
        <w:fldChar w:fldCharType="separate"/>
      </w:r>
      <w:r w:rsidR="00C56258">
        <w:rPr>
          <w:noProof/>
        </w:rPr>
        <w:t>1</w:t>
      </w:r>
      <w:r w:rsidR="007C7B86">
        <w:rPr>
          <w:noProof/>
        </w:rPr>
        <w:fldChar w:fldCharType="end"/>
      </w:r>
      <w:r>
        <w:t xml:space="preserve"> – Autenticação do utilizador</w:t>
      </w:r>
      <w:r w:rsidR="000458AA">
        <w:t>, Fonte própria (2022)</w:t>
      </w:r>
      <w:bookmarkEnd w:id="47"/>
    </w:p>
    <w:p w14:paraId="189A7467" w14:textId="72C34B34" w:rsidR="00250445" w:rsidRDefault="00250445" w:rsidP="00250445"/>
    <w:p w14:paraId="36DE1399" w14:textId="77777777" w:rsidR="00250445" w:rsidRDefault="00250445" w:rsidP="00250445">
      <w:pPr>
        <w:keepNext/>
      </w:pPr>
      <w:r>
        <w:rPr>
          <w:noProof/>
        </w:rPr>
        <w:drawing>
          <wp:inline distT="0" distB="0" distL="0" distR="0" wp14:anchorId="4E52844D" wp14:editId="58AD5875">
            <wp:extent cx="5278120" cy="29019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8">
                      <a:extLst>
                        <a:ext uri="{28A0092B-C50C-407E-A947-70E740481C1C}">
                          <a14:useLocalDpi xmlns:a14="http://schemas.microsoft.com/office/drawing/2010/main" val="0"/>
                        </a:ext>
                      </a:extLst>
                    </a:blip>
                    <a:stretch>
                      <a:fillRect/>
                    </a:stretch>
                  </pic:blipFill>
                  <pic:spPr>
                    <a:xfrm>
                      <a:off x="0" y="0"/>
                      <a:ext cx="5278120" cy="2901950"/>
                    </a:xfrm>
                    <a:prstGeom prst="rect">
                      <a:avLst/>
                    </a:prstGeom>
                  </pic:spPr>
                </pic:pic>
              </a:graphicData>
            </a:graphic>
          </wp:inline>
        </w:drawing>
      </w:r>
    </w:p>
    <w:p w14:paraId="492910E9" w14:textId="786563CD" w:rsidR="00250445" w:rsidRDefault="00250445" w:rsidP="00250445">
      <w:pPr>
        <w:pStyle w:val="Legenda"/>
        <w:jc w:val="both"/>
      </w:pPr>
      <w:bookmarkStart w:id="48" w:name="_Toc93094348"/>
      <w:r>
        <w:t xml:space="preserve">Figura </w:t>
      </w:r>
      <w:r w:rsidR="007C7B86">
        <w:fldChar w:fldCharType="begin"/>
      </w:r>
      <w:r w:rsidR="007C7B86">
        <w:instrText xml:space="preserve"> SEQ Figura \* ARABIC </w:instrText>
      </w:r>
      <w:r w:rsidR="007C7B86">
        <w:fldChar w:fldCharType="separate"/>
      </w:r>
      <w:r w:rsidR="00C56258">
        <w:rPr>
          <w:noProof/>
        </w:rPr>
        <w:t>2</w:t>
      </w:r>
      <w:r w:rsidR="007C7B86">
        <w:rPr>
          <w:noProof/>
        </w:rPr>
        <w:fldChar w:fldCharType="end"/>
      </w:r>
      <w:r>
        <w:t xml:space="preserve"> –</w:t>
      </w:r>
      <w:r w:rsidR="006B4EBD">
        <w:t xml:space="preserve"> Janela principal</w:t>
      </w:r>
      <w:r>
        <w:t xml:space="preserve"> do programa</w:t>
      </w:r>
      <w:r w:rsidR="000458AA">
        <w:t xml:space="preserve"> (2022)</w:t>
      </w:r>
      <w:bookmarkEnd w:id="48"/>
    </w:p>
    <w:p w14:paraId="14F83A57" w14:textId="7CBC857F" w:rsidR="006E4A77" w:rsidRDefault="006E4A77" w:rsidP="006E4A77"/>
    <w:p w14:paraId="675A4F4C" w14:textId="77777777" w:rsidR="006E4A77" w:rsidRDefault="006E4A77">
      <w:pPr>
        <w:suppressAutoHyphens w:val="0"/>
        <w:spacing w:before="0" w:line="240" w:lineRule="auto"/>
        <w:jc w:val="left"/>
      </w:pPr>
      <w:r>
        <w:br w:type="page"/>
      </w:r>
    </w:p>
    <w:p w14:paraId="1C006E59" w14:textId="77777777" w:rsidR="000458AA" w:rsidRDefault="000458AA" w:rsidP="000458AA">
      <w:pPr>
        <w:keepNext/>
      </w:pPr>
      <w:r>
        <w:rPr>
          <w:noProof/>
        </w:rPr>
        <w:lastRenderedPageBreak/>
        <w:drawing>
          <wp:inline distT="0" distB="0" distL="0" distR="0" wp14:anchorId="0606581F" wp14:editId="6FD86303">
            <wp:extent cx="5278120" cy="263652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9">
                      <a:extLst>
                        <a:ext uri="{28A0092B-C50C-407E-A947-70E740481C1C}">
                          <a14:useLocalDpi xmlns:a14="http://schemas.microsoft.com/office/drawing/2010/main" val="0"/>
                        </a:ext>
                      </a:extLst>
                    </a:blip>
                    <a:stretch>
                      <a:fillRect/>
                    </a:stretch>
                  </pic:blipFill>
                  <pic:spPr>
                    <a:xfrm>
                      <a:off x="0" y="0"/>
                      <a:ext cx="5278120" cy="2636520"/>
                    </a:xfrm>
                    <a:prstGeom prst="rect">
                      <a:avLst/>
                    </a:prstGeom>
                  </pic:spPr>
                </pic:pic>
              </a:graphicData>
            </a:graphic>
          </wp:inline>
        </w:drawing>
      </w:r>
    </w:p>
    <w:p w14:paraId="5FC0A666" w14:textId="49F87CAE" w:rsidR="006E4A77" w:rsidRDefault="000458AA" w:rsidP="000458AA">
      <w:pPr>
        <w:pStyle w:val="Legenda"/>
        <w:jc w:val="both"/>
      </w:pPr>
      <w:bookmarkStart w:id="49" w:name="_Toc93094349"/>
      <w:r>
        <w:t xml:space="preserve">Figura </w:t>
      </w:r>
      <w:r w:rsidR="007C7B86">
        <w:fldChar w:fldCharType="begin"/>
      </w:r>
      <w:r w:rsidR="007C7B86">
        <w:instrText xml:space="preserve"> SEQ Figura \* ARABIC </w:instrText>
      </w:r>
      <w:r w:rsidR="007C7B86">
        <w:fldChar w:fldCharType="separate"/>
      </w:r>
      <w:r w:rsidR="00C56258">
        <w:rPr>
          <w:noProof/>
        </w:rPr>
        <w:t>3</w:t>
      </w:r>
      <w:r w:rsidR="007C7B86">
        <w:rPr>
          <w:noProof/>
        </w:rPr>
        <w:fldChar w:fldCharType="end"/>
      </w:r>
      <w:r>
        <w:t xml:space="preserve"> – Inventário, Fonte própria (2022)</w:t>
      </w:r>
      <w:bookmarkEnd w:id="49"/>
    </w:p>
    <w:p w14:paraId="3B7C8E2B" w14:textId="3466DF4A" w:rsidR="000458AA" w:rsidRDefault="000458AA" w:rsidP="000458AA"/>
    <w:p w14:paraId="5BA0D97F" w14:textId="77777777" w:rsidR="000458AA" w:rsidRDefault="000458AA" w:rsidP="000458AA">
      <w:pPr>
        <w:keepNext/>
      </w:pPr>
      <w:r>
        <w:rPr>
          <w:noProof/>
        </w:rPr>
        <w:drawing>
          <wp:inline distT="0" distB="0" distL="0" distR="0" wp14:anchorId="06907469" wp14:editId="0979CF99">
            <wp:extent cx="5278120" cy="257619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20">
                      <a:extLst>
                        <a:ext uri="{28A0092B-C50C-407E-A947-70E740481C1C}">
                          <a14:useLocalDpi xmlns:a14="http://schemas.microsoft.com/office/drawing/2010/main" val="0"/>
                        </a:ext>
                      </a:extLst>
                    </a:blip>
                    <a:stretch>
                      <a:fillRect/>
                    </a:stretch>
                  </pic:blipFill>
                  <pic:spPr>
                    <a:xfrm>
                      <a:off x="0" y="0"/>
                      <a:ext cx="5278120" cy="2576195"/>
                    </a:xfrm>
                    <a:prstGeom prst="rect">
                      <a:avLst/>
                    </a:prstGeom>
                  </pic:spPr>
                </pic:pic>
              </a:graphicData>
            </a:graphic>
          </wp:inline>
        </w:drawing>
      </w:r>
    </w:p>
    <w:p w14:paraId="6990E14A" w14:textId="76EEBDA5" w:rsidR="000458AA" w:rsidRDefault="000458AA" w:rsidP="000458AA">
      <w:pPr>
        <w:pStyle w:val="Legenda"/>
        <w:jc w:val="both"/>
      </w:pPr>
      <w:bookmarkStart w:id="50" w:name="_Toc93094350"/>
      <w:r>
        <w:t xml:space="preserve">Figura </w:t>
      </w:r>
      <w:r w:rsidR="007C7B86">
        <w:fldChar w:fldCharType="begin"/>
      </w:r>
      <w:r w:rsidR="007C7B86">
        <w:instrText xml:space="preserve"> SEQ Figura \* ARABIC </w:instrText>
      </w:r>
      <w:r w:rsidR="007C7B86">
        <w:fldChar w:fldCharType="separate"/>
      </w:r>
      <w:r w:rsidR="00C56258">
        <w:rPr>
          <w:noProof/>
        </w:rPr>
        <w:t>4</w:t>
      </w:r>
      <w:r w:rsidR="007C7B86">
        <w:rPr>
          <w:noProof/>
        </w:rPr>
        <w:fldChar w:fldCharType="end"/>
      </w:r>
      <w:r>
        <w:t xml:space="preserve"> – Clientes, Fonte própria (2022)</w:t>
      </w:r>
      <w:bookmarkEnd w:id="50"/>
    </w:p>
    <w:p w14:paraId="33943987" w14:textId="77777777" w:rsidR="000458AA" w:rsidRDefault="000458AA" w:rsidP="000458AA">
      <w:pPr>
        <w:keepNext/>
      </w:pPr>
      <w:r>
        <w:rPr>
          <w:noProof/>
        </w:rPr>
        <w:lastRenderedPageBreak/>
        <w:drawing>
          <wp:inline distT="0" distB="0" distL="0" distR="0" wp14:anchorId="3BB2BE4B" wp14:editId="16ADE94E">
            <wp:extent cx="5278120" cy="324358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21">
                      <a:extLst>
                        <a:ext uri="{28A0092B-C50C-407E-A947-70E740481C1C}">
                          <a14:useLocalDpi xmlns:a14="http://schemas.microsoft.com/office/drawing/2010/main" val="0"/>
                        </a:ext>
                      </a:extLst>
                    </a:blip>
                    <a:stretch>
                      <a:fillRect/>
                    </a:stretch>
                  </pic:blipFill>
                  <pic:spPr>
                    <a:xfrm>
                      <a:off x="0" y="0"/>
                      <a:ext cx="5278120" cy="3243580"/>
                    </a:xfrm>
                    <a:prstGeom prst="rect">
                      <a:avLst/>
                    </a:prstGeom>
                  </pic:spPr>
                </pic:pic>
              </a:graphicData>
            </a:graphic>
          </wp:inline>
        </w:drawing>
      </w:r>
    </w:p>
    <w:p w14:paraId="484570BB" w14:textId="143F93DA" w:rsidR="00CE6185" w:rsidRDefault="000458AA" w:rsidP="00AF04E1">
      <w:pPr>
        <w:pStyle w:val="Legenda"/>
        <w:jc w:val="both"/>
      </w:pPr>
      <w:bookmarkStart w:id="51" w:name="_Toc93094351"/>
      <w:r>
        <w:t xml:space="preserve">Figura </w:t>
      </w:r>
      <w:r w:rsidR="007C7B86">
        <w:fldChar w:fldCharType="begin"/>
      </w:r>
      <w:r w:rsidR="007C7B86">
        <w:instrText xml:space="preserve"> SEQ Figura \* ARABIC </w:instrText>
      </w:r>
      <w:r w:rsidR="007C7B86">
        <w:fldChar w:fldCharType="separate"/>
      </w:r>
      <w:r w:rsidR="00C56258">
        <w:rPr>
          <w:noProof/>
        </w:rPr>
        <w:t>5</w:t>
      </w:r>
      <w:r w:rsidR="007C7B86">
        <w:rPr>
          <w:noProof/>
        </w:rPr>
        <w:fldChar w:fldCharType="end"/>
      </w:r>
      <w:r>
        <w:t xml:space="preserve"> – Encomendas, Fonte própria</w:t>
      </w:r>
      <w:r w:rsidR="00477CD1">
        <w:t xml:space="preserve"> (2022)</w:t>
      </w:r>
      <w:bookmarkEnd w:id="51"/>
    </w:p>
    <w:p w14:paraId="6959CC68" w14:textId="77777777" w:rsidR="00C56258" w:rsidRDefault="00CE6185" w:rsidP="00C56258">
      <w:pPr>
        <w:keepNext/>
      </w:pPr>
      <w:r>
        <w:rPr>
          <w:noProof/>
        </w:rPr>
        <w:drawing>
          <wp:inline distT="0" distB="0" distL="0" distR="0" wp14:anchorId="0B1B3903" wp14:editId="300F6A98">
            <wp:extent cx="5278120" cy="2549525"/>
            <wp:effectExtent l="0" t="0" r="0" b="317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8120" cy="2549525"/>
                    </a:xfrm>
                    <a:prstGeom prst="rect">
                      <a:avLst/>
                    </a:prstGeom>
                  </pic:spPr>
                </pic:pic>
              </a:graphicData>
            </a:graphic>
          </wp:inline>
        </w:drawing>
      </w:r>
    </w:p>
    <w:p w14:paraId="4CC67A74" w14:textId="532DAE48" w:rsidR="00CE6185" w:rsidRDefault="00C56258" w:rsidP="00C56258">
      <w:pPr>
        <w:pStyle w:val="Legenda"/>
        <w:jc w:val="both"/>
      </w:pPr>
      <w:bookmarkStart w:id="52" w:name="_Toc93094352"/>
      <w:r>
        <w:t xml:space="preserve">Figura </w:t>
      </w:r>
      <w:r w:rsidR="007C7B86">
        <w:fldChar w:fldCharType="begin"/>
      </w:r>
      <w:r w:rsidR="007C7B86">
        <w:instrText xml:space="preserve"> SEQ Figura \* ARABIC </w:instrText>
      </w:r>
      <w:r w:rsidR="007C7B86">
        <w:fldChar w:fldCharType="separate"/>
      </w:r>
      <w:r>
        <w:rPr>
          <w:noProof/>
        </w:rPr>
        <w:t>6</w:t>
      </w:r>
      <w:r w:rsidR="007C7B86">
        <w:rPr>
          <w:noProof/>
        </w:rPr>
        <w:fldChar w:fldCharType="end"/>
      </w:r>
      <w:r>
        <w:t xml:space="preserve"> – Criação de encomenda, Fonte própria (2022)</w:t>
      </w:r>
      <w:bookmarkEnd w:id="52"/>
    </w:p>
    <w:p w14:paraId="5BC137F3" w14:textId="71D23352" w:rsidR="00BF7C76" w:rsidRDefault="00BF7C76" w:rsidP="00BF7C76">
      <w:r>
        <w:t xml:space="preserve">Ao criar a encomenda seleciona-se o cliente e cria-se a encomenda, de seguida seleciona-se os produtos e a sua quantidade da tabela “Selecionar Produtos”, e usando o botão “&gt;&gt;&gt;”. Para remover produtos, é o mesmo processo usando o botão “&lt;&lt;&lt;”. Usando o botão “FINALIZAR”, os produtos são </w:t>
      </w:r>
      <w:r w:rsidR="00674CD0">
        <w:t>adiciona</w:t>
      </w:r>
      <w:r>
        <w:t xml:space="preserve">dos e a </w:t>
      </w:r>
      <w:r w:rsidR="00674CD0">
        <w:t>encomenda inicia em estado “Em Processamento”.</w:t>
      </w:r>
    </w:p>
    <w:p w14:paraId="2EF0C0B9" w14:textId="77777777" w:rsidR="00C56258" w:rsidRDefault="00674CD0" w:rsidP="00C56258">
      <w:pPr>
        <w:keepNext/>
      </w:pPr>
      <w:r>
        <w:rPr>
          <w:noProof/>
        </w:rPr>
        <w:lastRenderedPageBreak/>
        <w:drawing>
          <wp:inline distT="0" distB="0" distL="0" distR="0" wp14:anchorId="45A0CAC8" wp14:editId="22ED5A8B">
            <wp:extent cx="5278120" cy="4111625"/>
            <wp:effectExtent l="0" t="0" r="0" b="317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23">
                      <a:extLst>
                        <a:ext uri="{28A0092B-C50C-407E-A947-70E740481C1C}">
                          <a14:useLocalDpi xmlns:a14="http://schemas.microsoft.com/office/drawing/2010/main" val="0"/>
                        </a:ext>
                      </a:extLst>
                    </a:blip>
                    <a:stretch>
                      <a:fillRect/>
                    </a:stretch>
                  </pic:blipFill>
                  <pic:spPr>
                    <a:xfrm>
                      <a:off x="0" y="0"/>
                      <a:ext cx="5278120" cy="4111625"/>
                    </a:xfrm>
                    <a:prstGeom prst="rect">
                      <a:avLst/>
                    </a:prstGeom>
                  </pic:spPr>
                </pic:pic>
              </a:graphicData>
            </a:graphic>
          </wp:inline>
        </w:drawing>
      </w:r>
    </w:p>
    <w:p w14:paraId="241A1D73" w14:textId="5C7622FB" w:rsidR="00674CD0" w:rsidRDefault="00C56258" w:rsidP="00C56258">
      <w:pPr>
        <w:pStyle w:val="Legenda"/>
        <w:jc w:val="both"/>
      </w:pPr>
      <w:bookmarkStart w:id="53" w:name="_Toc93094353"/>
      <w:r>
        <w:t xml:space="preserve">Figura </w:t>
      </w:r>
      <w:r w:rsidR="007C7B86">
        <w:fldChar w:fldCharType="begin"/>
      </w:r>
      <w:r w:rsidR="007C7B86">
        <w:instrText xml:space="preserve"> SEQ Figura \* ARABIC </w:instrText>
      </w:r>
      <w:r w:rsidR="007C7B86">
        <w:fldChar w:fldCharType="separate"/>
      </w:r>
      <w:r>
        <w:rPr>
          <w:noProof/>
        </w:rPr>
        <w:t>7</w:t>
      </w:r>
      <w:r w:rsidR="007C7B86">
        <w:rPr>
          <w:noProof/>
        </w:rPr>
        <w:fldChar w:fldCharType="end"/>
      </w:r>
      <w:r>
        <w:t xml:space="preserve"> – Categorias, Fonte própria (2022)</w:t>
      </w:r>
      <w:bookmarkEnd w:id="53"/>
    </w:p>
    <w:p w14:paraId="5F0BF951" w14:textId="77777777" w:rsidR="00C56258" w:rsidRDefault="00674CD0" w:rsidP="00C56258">
      <w:pPr>
        <w:keepNext/>
      </w:pPr>
      <w:r>
        <w:rPr>
          <w:noProof/>
        </w:rPr>
        <w:drawing>
          <wp:inline distT="0" distB="0" distL="0" distR="0" wp14:anchorId="6BBA98FA" wp14:editId="6DFF3D45">
            <wp:extent cx="5278120" cy="357124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24">
                      <a:extLst>
                        <a:ext uri="{28A0092B-C50C-407E-A947-70E740481C1C}">
                          <a14:useLocalDpi xmlns:a14="http://schemas.microsoft.com/office/drawing/2010/main" val="0"/>
                        </a:ext>
                      </a:extLst>
                    </a:blip>
                    <a:stretch>
                      <a:fillRect/>
                    </a:stretch>
                  </pic:blipFill>
                  <pic:spPr>
                    <a:xfrm>
                      <a:off x="0" y="0"/>
                      <a:ext cx="5278120" cy="3571240"/>
                    </a:xfrm>
                    <a:prstGeom prst="rect">
                      <a:avLst/>
                    </a:prstGeom>
                  </pic:spPr>
                </pic:pic>
              </a:graphicData>
            </a:graphic>
          </wp:inline>
        </w:drawing>
      </w:r>
    </w:p>
    <w:p w14:paraId="0884ADA3" w14:textId="1167B22D" w:rsidR="00674CD0" w:rsidRDefault="00C56258" w:rsidP="00C56258">
      <w:pPr>
        <w:pStyle w:val="Legenda"/>
        <w:jc w:val="both"/>
      </w:pPr>
      <w:bookmarkStart w:id="54" w:name="_Toc93094354"/>
      <w:r>
        <w:t xml:space="preserve">Figura </w:t>
      </w:r>
      <w:r w:rsidR="007C7B86">
        <w:fldChar w:fldCharType="begin"/>
      </w:r>
      <w:r w:rsidR="007C7B86">
        <w:instrText xml:space="preserve"> SEQ Figura \* ARABIC </w:instrText>
      </w:r>
      <w:r w:rsidR="007C7B86">
        <w:fldChar w:fldCharType="separate"/>
      </w:r>
      <w:r>
        <w:rPr>
          <w:noProof/>
        </w:rPr>
        <w:t>8</w:t>
      </w:r>
      <w:r w:rsidR="007C7B86">
        <w:rPr>
          <w:noProof/>
        </w:rPr>
        <w:fldChar w:fldCharType="end"/>
      </w:r>
      <w:r>
        <w:t xml:space="preserve"> – Subcategorias, Fonte própria (2022)</w:t>
      </w:r>
      <w:bookmarkEnd w:id="54"/>
    </w:p>
    <w:p w14:paraId="26393C7B" w14:textId="77777777" w:rsidR="00C56258" w:rsidRDefault="00674CD0" w:rsidP="00C56258">
      <w:pPr>
        <w:keepNext/>
        <w:jc w:val="left"/>
      </w:pPr>
      <w:r>
        <w:rPr>
          <w:noProof/>
        </w:rPr>
        <w:lastRenderedPageBreak/>
        <w:drawing>
          <wp:inline distT="0" distB="0" distL="0" distR="0" wp14:anchorId="35CA1A00" wp14:editId="0CCCD752">
            <wp:extent cx="5278120" cy="3918585"/>
            <wp:effectExtent l="0" t="0" r="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25">
                      <a:extLst>
                        <a:ext uri="{28A0092B-C50C-407E-A947-70E740481C1C}">
                          <a14:useLocalDpi xmlns:a14="http://schemas.microsoft.com/office/drawing/2010/main" val="0"/>
                        </a:ext>
                      </a:extLst>
                    </a:blip>
                    <a:stretch>
                      <a:fillRect/>
                    </a:stretch>
                  </pic:blipFill>
                  <pic:spPr>
                    <a:xfrm>
                      <a:off x="0" y="0"/>
                      <a:ext cx="5278120" cy="3918585"/>
                    </a:xfrm>
                    <a:prstGeom prst="rect">
                      <a:avLst/>
                    </a:prstGeom>
                  </pic:spPr>
                </pic:pic>
              </a:graphicData>
            </a:graphic>
          </wp:inline>
        </w:drawing>
      </w:r>
    </w:p>
    <w:p w14:paraId="6E089225" w14:textId="70A2BD24" w:rsidR="00674CD0" w:rsidRDefault="00C56258" w:rsidP="00674CD0">
      <w:pPr>
        <w:pStyle w:val="Legenda"/>
        <w:jc w:val="left"/>
      </w:pPr>
      <w:bookmarkStart w:id="55" w:name="_Toc93094355"/>
      <w:r>
        <w:t xml:space="preserve">Figura </w:t>
      </w:r>
      <w:r w:rsidR="007C7B86">
        <w:fldChar w:fldCharType="begin"/>
      </w:r>
      <w:r w:rsidR="007C7B86">
        <w:instrText xml:space="preserve"> SEQ Figura \* ARABIC </w:instrText>
      </w:r>
      <w:r w:rsidR="007C7B86">
        <w:fldChar w:fldCharType="separate"/>
      </w:r>
      <w:r>
        <w:rPr>
          <w:noProof/>
        </w:rPr>
        <w:t>9</w:t>
      </w:r>
      <w:r w:rsidR="007C7B86">
        <w:rPr>
          <w:noProof/>
        </w:rPr>
        <w:fldChar w:fldCharType="end"/>
      </w:r>
      <w:r>
        <w:t xml:space="preserve"> </w:t>
      </w:r>
      <w:r w:rsidRPr="00C56258">
        <w:t>– Uti</w:t>
      </w:r>
      <w:r w:rsidR="00932171">
        <w:t>l</w:t>
      </w:r>
      <w:r w:rsidRPr="00C56258">
        <w:t>izador, Fonte própria (2022)</w:t>
      </w:r>
      <w:bookmarkEnd w:id="55"/>
    </w:p>
    <w:p w14:paraId="4D40BF25" w14:textId="77777777" w:rsidR="00AF04E1" w:rsidRDefault="00AF04E1" w:rsidP="00AF04E1">
      <w:pPr>
        <w:keepNext/>
      </w:pPr>
      <w:r>
        <w:rPr>
          <w:noProof/>
        </w:rPr>
        <w:lastRenderedPageBreak/>
        <w:drawing>
          <wp:inline distT="0" distB="0" distL="0" distR="0" wp14:anchorId="6D4CEA19" wp14:editId="5EEFBEC1">
            <wp:extent cx="5278120" cy="415480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26">
                      <a:extLst>
                        <a:ext uri="{28A0092B-C50C-407E-A947-70E740481C1C}">
                          <a14:useLocalDpi xmlns:a14="http://schemas.microsoft.com/office/drawing/2010/main" val="0"/>
                        </a:ext>
                      </a:extLst>
                    </a:blip>
                    <a:stretch>
                      <a:fillRect/>
                    </a:stretch>
                  </pic:blipFill>
                  <pic:spPr>
                    <a:xfrm>
                      <a:off x="0" y="0"/>
                      <a:ext cx="5278120" cy="4154805"/>
                    </a:xfrm>
                    <a:prstGeom prst="rect">
                      <a:avLst/>
                    </a:prstGeom>
                  </pic:spPr>
                </pic:pic>
              </a:graphicData>
            </a:graphic>
          </wp:inline>
        </w:drawing>
      </w:r>
    </w:p>
    <w:p w14:paraId="0F3F3AA9" w14:textId="1BCEC4B8" w:rsidR="00AF04E1" w:rsidRDefault="00AF04E1" w:rsidP="00AF04E1">
      <w:pPr>
        <w:pStyle w:val="Legenda"/>
        <w:jc w:val="both"/>
      </w:pPr>
      <w:bookmarkStart w:id="56" w:name="_Toc93094356"/>
      <w:r>
        <w:t xml:space="preserve">Figura </w:t>
      </w:r>
      <w:r w:rsidR="007C7B86">
        <w:fldChar w:fldCharType="begin"/>
      </w:r>
      <w:r w:rsidR="007C7B86">
        <w:instrText xml:space="preserve"> SEQ Figura \* ARABIC </w:instrText>
      </w:r>
      <w:r w:rsidR="007C7B86">
        <w:fldChar w:fldCharType="separate"/>
      </w:r>
      <w:r w:rsidR="00C56258">
        <w:rPr>
          <w:noProof/>
        </w:rPr>
        <w:t>10</w:t>
      </w:r>
      <w:r w:rsidR="007C7B86">
        <w:rPr>
          <w:noProof/>
        </w:rPr>
        <w:fldChar w:fldCharType="end"/>
      </w:r>
      <w:r>
        <w:t xml:space="preserve"> – Funcionários, Fonte própria (2022)</w:t>
      </w:r>
      <w:bookmarkEnd w:id="56"/>
    </w:p>
    <w:p w14:paraId="0A10A44B" w14:textId="77777777" w:rsidR="00AF04E1" w:rsidRPr="00AF04E1" w:rsidRDefault="00AF04E1" w:rsidP="00AF04E1"/>
    <w:p w14:paraId="3AF0B205" w14:textId="399D4A74" w:rsidR="00AF04E1" w:rsidRDefault="00AF04E1" w:rsidP="00AF04E1">
      <w:pPr>
        <w:jc w:val="left"/>
      </w:pPr>
    </w:p>
    <w:p w14:paraId="12C82177" w14:textId="6DFC3793" w:rsidR="001C3538" w:rsidRDefault="005400FB" w:rsidP="001C3538">
      <w:pPr>
        <w:pStyle w:val="Cabealho2"/>
      </w:pPr>
      <w:bookmarkStart w:id="57" w:name="_Toc93091938"/>
      <w:r>
        <w:t>Avaliação da solução</w:t>
      </w:r>
      <w:bookmarkEnd w:id="57"/>
    </w:p>
    <w:p w14:paraId="7FECE262" w14:textId="07D1E6C8" w:rsidR="001F0571" w:rsidRDefault="001F0571" w:rsidP="001F0571">
      <w:r>
        <w:t xml:space="preserve">Analisando o trabalho efetuado, apesar de haver algumas dificuldades criadas durante o desenvolvimento deste projeto, foi, em geral, um percurso </w:t>
      </w:r>
      <w:r w:rsidR="00151FF0">
        <w:t>fluído, que me permitiu melhorar as minhas capacidades de resolução de problemas.</w:t>
      </w:r>
    </w:p>
    <w:p w14:paraId="1A8F33D7" w14:textId="74F8B581" w:rsidR="00151FF0" w:rsidRDefault="00151FF0" w:rsidP="001F0571">
      <w:r>
        <w:t>As maiores dificuldades encontradas foram:</w:t>
      </w:r>
    </w:p>
    <w:p w14:paraId="0458116D" w14:textId="2DA44D2E" w:rsidR="00151FF0" w:rsidRDefault="00852BA6" w:rsidP="00151FF0">
      <w:pPr>
        <w:pStyle w:val="PargrafodaLista"/>
        <w:numPr>
          <w:ilvl w:val="0"/>
          <w:numId w:val="43"/>
        </w:numPr>
      </w:pPr>
      <w:r>
        <w:t>N</w:t>
      </w:r>
      <w:r w:rsidR="00151FF0">
        <w:t>a parte visual do programa e no design geral do mesmo;</w:t>
      </w:r>
    </w:p>
    <w:p w14:paraId="4AA06D4B" w14:textId="74B4B564" w:rsidR="00151FF0" w:rsidRDefault="00852BA6" w:rsidP="00151FF0">
      <w:pPr>
        <w:pStyle w:val="PargrafodaLista"/>
        <w:numPr>
          <w:ilvl w:val="0"/>
          <w:numId w:val="43"/>
        </w:numPr>
      </w:pPr>
      <w:r>
        <w:t>O</w:t>
      </w:r>
      <w:r w:rsidR="00151FF0">
        <w:t>s sistemas de informação, com as pesquisas na base de dados.</w:t>
      </w:r>
    </w:p>
    <w:p w14:paraId="7525185E" w14:textId="043E6393" w:rsidR="00151FF0" w:rsidRDefault="00151FF0" w:rsidP="00151FF0">
      <w:r>
        <w:t>As maiores vitórias foram:</w:t>
      </w:r>
    </w:p>
    <w:p w14:paraId="687EB33A" w14:textId="3378CDAB" w:rsidR="00151FF0" w:rsidRDefault="00852BA6" w:rsidP="00151FF0">
      <w:pPr>
        <w:pStyle w:val="PargrafodaLista"/>
        <w:numPr>
          <w:ilvl w:val="0"/>
          <w:numId w:val="44"/>
        </w:numPr>
      </w:pPr>
      <w:r>
        <w:t>A</w:t>
      </w:r>
      <w:r w:rsidR="00151FF0">
        <w:t xml:space="preserve"> adaptação a novos conceitos;</w:t>
      </w:r>
    </w:p>
    <w:p w14:paraId="0B8BA3F8" w14:textId="253C68CE" w:rsidR="00B563DA" w:rsidRPr="00607D99" w:rsidRDefault="00852BA6" w:rsidP="00607D99">
      <w:pPr>
        <w:pStyle w:val="PargrafodaLista"/>
        <w:numPr>
          <w:ilvl w:val="0"/>
          <w:numId w:val="44"/>
        </w:numPr>
      </w:pPr>
      <w:r>
        <w:t xml:space="preserve">A </w:t>
      </w:r>
      <w:r w:rsidR="00607D99">
        <w:t>capacidade de criar código de forma totalmente independente.</w:t>
      </w:r>
      <w:r w:rsidR="00B563DA" w:rsidRPr="00607D99">
        <w:rPr>
          <w:b/>
          <w:color w:val="FF0000"/>
        </w:rPr>
        <w:br w:type="page"/>
      </w:r>
    </w:p>
    <w:p w14:paraId="071E249C" w14:textId="26B4BE40" w:rsidR="00B563DA" w:rsidRPr="00B364D8" w:rsidRDefault="005400FB" w:rsidP="00B563DA">
      <w:pPr>
        <w:pStyle w:val="Cabealho1"/>
      </w:pPr>
      <w:bookmarkStart w:id="58" w:name="_Toc93091939"/>
      <w:r>
        <w:lastRenderedPageBreak/>
        <w:t>Conclusões</w:t>
      </w:r>
      <w:bookmarkEnd w:id="58"/>
    </w:p>
    <w:p w14:paraId="43F8E111" w14:textId="26E58E2A" w:rsidR="00B563DA" w:rsidRDefault="005400FB" w:rsidP="00B563DA">
      <w:pPr>
        <w:pStyle w:val="Cabealho2"/>
      </w:pPr>
      <w:bookmarkStart w:id="59" w:name="_Toc93091940"/>
      <w:r>
        <w:t>Objetivos concretizados</w:t>
      </w:r>
      <w:bookmarkEnd w:id="59"/>
    </w:p>
    <w:p w14:paraId="4F8BA571" w14:textId="0AE31EAF" w:rsidR="00607D99" w:rsidRPr="00607D99" w:rsidRDefault="00607D99" w:rsidP="00607D99">
      <w:r>
        <w:t>Dadas as expectativas iniciais, considero que foi, de facto, um</w:t>
      </w:r>
      <w:r w:rsidR="00E3293A">
        <w:t xml:space="preserve"> trabalho satisfatório e recompensador, especialmente após alguns dos desafios colocados durante o desenvolvimento deste projeto. A implementação foi de facto o que acredito como sendo a parte mais relevante, apesar de se tratar de um projeto que não ficou</w:t>
      </w:r>
      <w:r w:rsidR="00D6376B">
        <w:t xml:space="preserve"> totalmente completo</w:t>
      </w:r>
      <w:r w:rsidR="00E3293A">
        <w:t>, mas que é minimizado visto que se trata de um projeto inicial com capacidade para ser melhorado</w:t>
      </w:r>
      <w:r w:rsidR="00D6376B">
        <w:t xml:space="preserve"> no futuro. O estudo do problema e das tecnologias merece também o seu realce, </w:t>
      </w:r>
      <w:r w:rsidR="0004343E">
        <w:t xml:space="preserve">apenas </w:t>
      </w:r>
      <w:r w:rsidR="00D6376B">
        <w:t xml:space="preserve">fica </w:t>
      </w:r>
      <w:r w:rsidR="0004343E">
        <w:t>ligeiramente aquém</w:t>
      </w:r>
      <w:r w:rsidR="00D6376B">
        <w:t xml:space="preserve"> </w:t>
      </w:r>
      <w:r w:rsidR="0004343E">
        <w:t xml:space="preserve">do esperado </w:t>
      </w:r>
      <w:r w:rsidR="00D6376B">
        <w:t xml:space="preserve">visto que se trata de um problema simples que não requer tanto estudo, mesmo assim não </w:t>
      </w:r>
      <w:r w:rsidR="0004343E">
        <w:t>desvaloriza a sua importância e o seu valor.</w:t>
      </w:r>
    </w:p>
    <w:p w14:paraId="33AB497F" w14:textId="2449F126" w:rsidR="00B563DA" w:rsidRDefault="005400FB" w:rsidP="00B563DA">
      <w:pPr>
        <w:pStyle w:val="Cabealho2"/>
      </w:pPr>
      <w:bookmarkStart w:id="60" w:name="_Toc93091941"/>
      <w:r>
        <w:t>Limitações e trabalho futuro</w:t>
      </w:r>
      <w:bookmarkEnd w:id="60"/>
    </w:p>
    <w:p w14:paraId="5D179A3A" w14:textId="4F60F599" w:rsidR="00C56258" w:rsidRPr="006F7DA2" w:rsidRDefault="00C56258" w:rsidP="00C56258">
      <w:r w:rsidRPr="006F7DA2">
        <w:t xml:space="preserve">Dado que se trata de um projeto introdutório, é </w:t>
      </w:r>
      <w:r w:rsidR="00852BA6" w:rsidRPr="006F7DA2">
        <w:t>importante ressaltar a necessidade de muito trabalho ainda por desenvolver. Os maiores problemas encontrados durante o desenvolvimento deste projeto foram:</w:t>
      </w:r>
      <w:r w:rsidRPr="006F7DA2">
        <w:t xml:space="preserve"> </w:t>
      </w:r>
    </w:p>
    <w:p w14:paraId="2184EE33" w14:textId="2812DE2C" w:rsidR="004C162A" w:rsidRPr="006F7DA2" w:rsidRDefault="006F7DA2" w:rsidP="006F7DA2">
      <w:pPr>
        <w:pStyle w:val="PargrafodaLista"/>
        <w:numPr>
          <w:ilvl w:val="0"/>
          <w:numId w:val="35"/>
        </w:numPr>
      </w:pPr>
      <w:r>
        <w:t>Estabelecer o</w:t>
      </w:r>
      <w:r w:rsidRPr="006F7DA2">
        <w:t xml:space="preserve"> design e o mapa da aplicação</w:t>
      </w:r>
      <w:r>
        <w:t>, assim como os perfis de utilizador</w:t>
      </w:r>
      <w:r w:rsidR="004C162A" w:rsidRPr="006F7DA2">
        <w:t>.</w:t>
      </w:r>
    </w:p>
    <w:p w14:paraId="6AC80AB6" w14:textId="33106F4E" w:rsidR="006F7DA2" w:rsidRPr="006F7DA2" w:rsidRDefault="006F7DA2" w:rsidP="006F7DA2">
      <w:pPr>
        <w:pStyle w:val="PargrafodaLista"/>
        <w:numPr>
          <w:ilvl w:val="0"/>
          <w:numId w:val="35"/>
        </w:numPr>
      </w:pPr>
      <w:r w:rsidRPr="006F7DA2">
        <w:t>Decidir o foco da aplicação sem sacrificar intuitividade ou funcionalidades básicas.</w:t>
      </w:r>
    </w:p>
    <w:p w14:paraId="03B2D44D" w14:textId="2AB31E50" w:rsidR="004C162A" w:rsidRPr="00BA79D0" w:rsidRDefault="004C162A" w:rsidP="004C162A">
      <w:r w:rsidRPr="00BA79D0">
        <w:t xml:space="preserve">Apesar de esta plataforma ser um projeto MVP, </w:t>
      </w:r>
      <w:r w:rsidR="00BA79D0" w:rsidRPr="00BA79D0">
        <w:t>deixa espaço para refletir sobre o processo de evolução e os próximos passos a tomar no desenvolvimento da mesma:</w:t>
      </w:r>
    </w:p>
    <w:p w14:paraId="3D2ECE5C" w14:textId="461AFA21" w:rsidR="0040780E" w:rsidRDefault="00B84B6C" w:rsidP="00BA79D0">
      <w:pPr>
        <w:pStyle w:val="PargrafodaLista"/>
        <w:numPr>
          <w:ilvl w:val="0"/>
          <w:numId w:val="46"/>
        </w:numPr>
      </w:pPr>
      <w:r>
        <w:t>C</w:t>
      </w:r>
      <w:r w:rsidR="0040780E">
        <w:t>riar novos tipos de utilizador para diferentes funções dentro da loja, assim como um perfil de cliente com acesso limitado</w:t>
      </w:r>
      <w:r w:rsidR="00593003">
        <w:t>;</w:t>
      </w:r>
    </w:p>
    <w:p w14:paraId="43B51280" w14:textId="2406B803" w:rsidR="004C162A" w:rsidRDefault="00B84B6C" w:rsidP="00BA79D0">
      <w:pPr>
        <w:pStyle w:val="PargrafodaLista"/>
        <w:numPr>
          <w:ilvl w:val="0"/>
          <w:numId w:val="46"/>
        </w:numPr>
      </w:pPr>
      <w:r>
        <w:t>Adicionar</w:t>
      </w:r>
      <w:r w:rsidR="00BA79D0">
        <w:t xml:space="preserve"> a possibilidade de um cliente se registar (através de uma plataforma web no futuro)</w:t>
      </w:r>
      <w:r w:rsidR="0040780E">
        <w:t xml:space="preserve">, autenticar-se usando um dispositivo em loja e </w:t>
      </w:r>
      <w:r w:rsidR="00BA79D0">
        <w:t xml:space="preserve">consultar </w:t>
      </w:r>
      <w:r w:rsidR="0040780E">
        <w:t xml:space="preserve">a disponibilidade de </w:t>
      </w:r>
      <w:r w:rsidR="00BA79D0">
        <w:t>produtos</w:t>
      </w:r>
      <w:r w:rsidR="00593003">
        <w:t>;</w:t>
      </w:r>
    </w:p>
    <w:p w14:paraId="296650DD" w14:textId="2E37BA67" w:rsidR="0040780E" w:rsidRDefault="00B84B6C" w:rsidP="00BA79D0">
      <w:pPr>
        <w:pStyle w:val="PargrafodaLista"/>
        <w:numPr>
          <w:ilvl w:val="0"/>
          <w:numId w:val="46"/>
        </w:numPr>
      </w:pPr>
      <w:r>
        <w:lastRenderedPageBreak/>
        <w:t>Criar</w:t>
      </w:r>
      <w:r w:rsidR="0040780E">
        <w:t xml:space="preserve"> um sistema de vendas com o propósito de POS para possibilitar a venda em loja, que se encontra neste momento integrada na funcionalidade de encomendas</w:t>
      </w:r>
      <w:r w:rsidR="00593003">
        <w:t>;</w:t>
      </w:r>
    </w:p>
    <w:p w14:paraId="42C39695" w14:textId="5B2CC271" w:rsidR="00B84B6C" w:rsidRDefault="00485904" w:rsidP="00BA79D0">
      <w:pPr>
        <w:pStyle w:val="PargrafodaLista"/>
        <w:numPr>
          <w:ilvl w:val="0"/>
          <w:numId w:val="46"/>
        </w:numPr>
      </w:pPr>
      <w:r>
        <w:t xml:space="preserve">Implementar </w:t>
      </w:r>
      <w:r w:rsidR="00B84B6C">
        <w:t>pagamento</w:t>
      </w:r>
      <w:r>
        <w:t>s</w:t>
      </w:r>
      <w:r w:rsidR="00B84B6C">
        <w:t xml:space="preserve"> nas encomendas</w:t>
      </w:r>
      <w:r>
        <w:t xml:space="preserve"> e nas vendas</w:t>
      </w:r>
      <w:r w:rsidR="00B84B6C">
        <w:t>, parte da atualização de POS</w:t>
      </w:r>
      <w:r>
        <w:t>.</w:t>
      </w:r>
    </w:p>
    <w:p w14:paraId="5997F646" w14:textId="6546284F" w:rsidR="0040780E" w:rsidRDefault="00485904" w:rsidP="00BA79D0">
      <w:pPr>
        <w:pStyle w:val="PargrafodaLista"/>
        <w:numPr>
          <w:ilvl w:val="0"/>
          <w:numId w:val="46"/>
        </w:numPr>
      </w:pPr>
      <w:r>
        <w:t>Criar</w:t>
      </w:r>
      <w:r w:rsidR="0040780E">
        <w:t xml:space="preserve"> um sistema de faturação que possibilite tanto a impressão das faturas como o envio das mesmas por email para o cliente</w:t>
      </w:r>
      <w:r w:rsidR="00593003">
        <w:t>;</w:t>
      </w:r>
    </w:p>
    <w:p w14:paraId="6E005304" w14:textId="512D56F3" w:rsidR="00593003" w:rsidRDefault="00593003" w:rsidP="00593003">
      <w:pPr>
        <w:pStyle w:val="PargrafodaLista"/>
        <w:numPr>
          <w:ilvl w:val="0"/>
          <w:numId w:val="46"/>
        </w:numPr>
      </w:pPr>
      <w:r>
        <w:t>Alteração visual: possibilitar ao utilizador alterar as configurações visuais da aplicação, assim como outras utilidades;</w:t>
      </w:r>
    </w:p>
    <w:p w14:paraId="536D96CC" w14:textId="41E73B73" w:rsidR="00593003" w:rsidRDefault="00593003" w:rsidP="00593003">
      <w:pPr>
        <w:pStyle w:val="PargrafodaLista"/>
        <w:numPr>
          <w:ilvl w:val="0"/>
          <w:numId w:val="46"/>
        </w:numPr>
      </w:pPr>
      <w:r>
        <w:t>Envio de emails/SMS’s</w:t>
      </w:r>
      <w:r w:rsidR="00B84B6C">
        <w:t xml:space="preserve"> automáticos</w:t>
      </w:r>
      <w:r>
        <w:t xml:space="preserve"> ao cliente, atualizando sobre o estado da sua encomenda</w:t>
      </w:r>
      <w:r w:rsidR="00B84B6C">
        <w:t>.</w:t>
      </w:r>
    </w:p>
    <w:p w14:paraId="5EE08E0E" w14:textId="1C16E708" w:rsidR="00B84B6C" w:rsidRPr="004C162A" w:rsidRDefault="00B84B6C" w:rsidP="00593003">
      <w:pPr>
        <w:pStyle w:val="PargrafodaLista"/>
        <w:numPr>
          <w:ilvl w:val="0"/>
          <w:numId w:val="46"/>
        </w:numPr>
      </w:pPr>
      <w:r>
        <w:t>Estatísticas: acrescentar informação adicional com estatísticas gerais e financeiras (ex: nº de vendas, lucro mensal, nº encomendas em progresso, …)</w:t>
      </w:r>
    </w:p>
    <w:p w14:paraId="16A61D6F" w14:textId="784B1EF7" w:rsidR="005400FB" w:rsidRDefault="005400FB" w:rsidP="005400FB">
      <w:pPr>
        <w:pStyle w:val="Cabealho2"/>
      </w:pPr>
      <w:bookmarkStart w:id="61" w:name="_Toc93091942"/>
      <w:r>
        <w:t>Apreciação Final</w:t>
      </w:r>
      <w:bookmarkEnd w:id="61"/>
    </w:p>
    <w:p w14:paraId="448F4C6B" w14:textId="77777777" w:rsidR="00932171" w:rsidRDefault="00D976E4" w:rsidP="00D976E4">
      <w:r>
        <w:t>Este projeto é um trabalho que começou no início do ano letivo, e com isso foram adquiridos conhecimentos novos sobre as tecnologias e ferramentas utilizadas durante o percurso académico, assim como novos conceitos. Toda esta aprendizagem tornou-se essencial para a minha evolução profissional.</w:t>
      </w:r>
    </w:p>
    <w:p w14:paraId="74EFE4D6" w14:textId="782762F8" w:rsidR="005400FB" w:rsidRPr="00D976E4" w:rsidRDefault="006B74BC" w:rsidP="00D976E4">
      <w:r>
        <w:t xml:space="preserve">Tinha em mente que apesar de não ser exatamente um projeto </w:t>
      </w:r>
      <w:r w:rsidR="00E846B9">
        <w:t>ousado, iria ser complica</w:t>
      </w:r>
      <w:r w:rsidR="00872690">
        <w:t>do dado o tempo necessário</w:t>
      </w:r>
      <w:r w:rsidR="00E846B9">
        <w:t xml:space="preserve"> </w:t>
      </w:r>
      <w:r w:rsidR="000C2583">
        <w:t>para o desenvolvi</w:t>
      </w:r>
      <w:r w:rsidR="005400FB">
        <w:br w:type="page"/>
      </w:r>
    </w:p>
    <w:p w14:paraId="2002205C" w14:textId="2C5ECB33" w:rsidR="005400FB" w:rsidRPr="00B364D8" w:rsidRDefault="005400FB" w:rsidP="00122209">
      <w:pPr>
        <w:pStyle w:val="Cabealho1"/>
        <w:numPr>
          <w:ilvl w:val="0"/>
          <w:numId w:val="0"/>
        </w:numPr>
        <w:ind w:left="432" w:hanging="432"/>
      </w:pPr>
      <w:bookmarkStart w:id="62" w:name="_Toc93091943"/>
      <w:r>
        <w:lastRenderedPageBreak/>
        <w:t>Referências</w:t>
      </w:r>
      <w:bookmarkEnd w:id="62"/>
    </w:p>
    <w:p w14:paraId="3E8A7541" w14:textId="77777777" w:rsidR="006D08FD" w:rsidRPr="003267EE" w:rsidRDefault="006D08FD" w:rsidP="003267EE">
      <w:pPr>
        <w:suppressAutoHyphens w:val="0"/>
        <w:spacing w:before="0"/>
        <w:jc w:val="left"/>
      </w:pPr>
      <w:r w:rsidRPr="003267EE">
        <w:t>Tecnoblog</w:t>
      </w:r>
    </w:p>
    <w:p w14:paraId="79CCAC96" w14:textId="3E7EEA2C" w:rsidR="003267EE" w:rsidRDefault="006D08FD" w:rsidP="003267EE">
      <w:pPr>
        <w:suppressAutoHyphens w:val="0"/>
        <w:spacing w:before="0"/>
        <w:jc w:val="left"/>
      </w:pPr>
      <w:r w:rsidRPr="003267EE">
        <w:t xml:space="preserve">Melo, Diogo (2021), O que é Java? [Guia para iniciantes], acedido em 3 de outubro de 2021, em </w:t>
      </w:r>
      <w:hyperlink r:id="rId27" w:history="1">
        <w:r w:rsidRPr="003267EE">
          <w:rPr>
            <w:rStyle w:val="Hiperligao"/>
          </w:rPr>
          <w:t>https://tecnoblog.net/416833/o-que-e-java-guia-para-iniciantes/</w:t>
        </w:r>
      </w:hyperlink>
      <w:r w:rsidRPr="003267EE">
        <w:t xml:space="preserve">  </w:t>
      </w:r>
    </w:p>
    <w:p w14:paraId="25EA7D91" w14:textId="77777777" w:rsidR="003267EE" w:rsidRDefault="003267EE" w:rsidP="003267EE">
      <w:pPr>
        <w:suppressAutoHyphens w:val="0"/>
        <w:spacing w:before="0"/>
        <w:jc w:val="left"/>
      </w:pPr>
    </w:p>
    <w:p w14:paraId="027D902D" w14:textId="2AAAE980" w:rsidR="006D08FD" w:rsidRPr="003267EE" w:rsidRDefault="006D08FD" w:rsidP="003267EE">
      <w:pPr>
        <w:suppressAutoHyphens w:val="0"/>
        <w:spacing w:before="0"/>
        <w:jc w:val="left"/>
      </w:pPr>
      <w:r w:rsidRPr="003267EE">
        <w:t>Oficina da Net</w:t>
      </w:r>
    </w:p>
    <w:p w14:paraId="3B9B0A54" w14:textId="77777777" w:rsidR="003267EE" w:rsidRDefault="006D08FD" w:rsidP="003267EE">
      <w:pPr>
        <w:suppressAutoHyphens w:val="0"/>
        <w:spacing w:before="0"/>
        <w:jc w:val="left"/>
      </w:pPr>
      <w:r w:rsidRPr="003267EE">
        <w:t xml:space="preserve">O que é o NetBeans? (2008), acedido em 3 de outubro de 2021, em </w:t>
      </w:r>
      <w:hyperlink r:id="rId28" w:history="1">
        <w:r w:rsidRPr="003267EE">
          <w:rPr>
            <w:rStyle w:val="Hiperligao"/>
          </w:rPr>
          <w:t>https://www.oficinadanet.com.br/artigo/1061/o_que_e_o_netbeans</w:t>
        </w:r>
      </w:hyperlink>
      <w:r w:rsidR="003267EE">
        <w:t xml:space="preserve"> </w:t>
      </w:r>
    </w:p>
    <w:p w14:paraId="72E420ED" w14:textId="77777777" w:rsidR="003267EE" w:rsidRDefault="003267EE" w:rsidP="003267EE">
      <w:pPr>
        <w:suppressAutoHyphens w:val="0"/>
        <w:spacing w:before="0"/>
        <w:jc w:val="left"/>
      </w:pPr>
    </w:p>
    <w:p w14:paraId="2E66C37A" w14:textId="45E81115" w:rsidR="006D08FD" w:rsidRPr="003267EE" w:rsidRDefault="006D08FD" w:rsidP="003267EE">
      <w:pPr>
        <w:suppressAutoHyphens w:val="0"/>
        <w:spacing w:before="0"/>
        <w:jc w:val="left"/>
      </w:pPr>
      <w:r w:rsidRPr="003267EE">
        <w:t>rockcontent</w:t>
      </w:r>
    </w:p>
    <w:p w14:paraId="3765F3C4" w14:textId="14BB00E0" w:rsidR="006D08FD" w:rsidRPr="003267EE" w:rsidRDefault="006D08FD" w:rsidP="003267EE">
      <w:pPr>
        <w:suppressAutoHyphens w:val="0"/>
        <w:spacing w:before="0"/>
        <w:jc w:val="left"/>
      </w:pPr>
      <w:r w:rsidRPr="003267EE">
        <w:t xml:space="preserve">de Souza, Ivan (2020), phpMyAdmin: saiba o que é e aprenda como instalar e criar um banco de dados nele, acedido em 3 de outubro de 2021, em </w:t>
      </w:r>
      <w:hyperlink r:id="rId29" w:history="1">
        <w:r w:rsidRPr="003267EE">
          <w:rPr>
            <w:rStyle w:val="Hiperligao"/>
          </w:rPr>
          <w:t>https://rockcontent.com/br/blog/phpmyadmin/</w:t>
        </w:r>
      </w:hyperlink>
      <w:r w:rsidRPr="003267EE">
        <w:t xml:space="preserve">  </w:t>
      </w:r>
    </w:p>
    <w:p w14:paraId="5D4574E0" w14:textId="77777777" w:rsidR="006D08FD" w:rsidRPr="003267EE" w:rsidRDefault="006D08FD" w:rsidP="003267EE">
      <w:pPr>
        <w:suppressAutoHyphens w:val="0"/>
        <w:spacing w:before="0"/>
        <w:jc w:val="left"/>
      </w:pPr>
    </w:p>
    <w:p w14:paraId="4CA1AAF0" w14:textId="77777777" w:rsidR="006D08FD" w:rsidRPr="003267EE" w:rsidRDefault="006D08FD" w:rsidP="003267EE">
      <w:pPr>
        <w:suppressAutoHyphens w:val="0"/>
        <w:spacing w:before="0"/>
        <w:jc w:val="left"/>
      </w:pPr>
      <w:r w:rsidRPr="003267EE">
        <w:t>Dicas de programação</w:t>
      </w:r>
    </w:p>
    <w:p w14:paraId="127CE42F" w14:textId="21A354CA" w:rsidR="003E5FCC" w:rsidRPr="003267EE" w:rsidRDefault="006D08FD" w:rsidP="003267EE">
      <w:pPr>
        <w:suppressAutoHyphens w:val="0"/>
        <w:spacing w:before="0"/>
        <w:jc w:val="left"/>
      </w:pPr>
      <w:r w:rsidRPr="003267EE">
        <w:t xml:space="preserve">Alves, Gustavo, Você precisa saber o que é SQL, Acedido em 3 de outubro de 2021, em </w:t>
      </w:r>
      <w:hyperlink r:id="rId30" w:history="1">
        <w:r w:rsidRPr="003267EE">
          <w:rPr>
            <w:rStyle w:val="Hiperligao"/>
          </w:rPr>
          <w:t>https://dicasdeprogramacao.com.br/o-que-e-sql/</w:t>
        </w:r>
      </w:hyperlink>
      <w:r w:rsidRPr="003267EE">
        <w:t xml:space="preserve"> </w:t>
      </w:r>
    </w:p>
    <w:p w14:paraId="11F89789" w14:textId="08DA278F" w:rsidR="003E5FCC" w:rsidRPr="003267EE" w:rsidRDefault="003E5FCC" w:rsidP="003267EE">
      <w:pPr>
        <w:suppressAutoHyphens w:val="0"/>
        <w:spacing w:before="0"/>
        <w:jc w:val="left"/>
      </w:pPr>
    </w:p>
    <w:p w14:paraId="342C42AF" w14:textId="32FEE7BF" w:rsidR="003E5FCC" w:rsidRPr="003267EE" w:rsidRDefault="003E5FCC" w:rsidP="003267EE">
      <w:pPr>
        <w:suppressAutoHyphens w:val="0"/>
        <w:spacing w:before="0"/>
        <w:jc w:val="left"/>
      </w:pPr>
      <w:r w:rsidRPr="003267EE">
        <w:t>Worten</w:t>
      </w:r>
    </w:p>
    <w:p w14:paraId="37BD35D3" w14:textId="4EE20879" w:rsidR="003E5FCC" w:rsidRPr="003267EE" w:rsidRDefault="003E5FCC" w:rsidP="003267EE">
      <w:pPr>
        <w:suppressAutoHyphens w:val="0"/>
        <w:spacing w:before="0"/>
        <w:jc w:val="left"/>
        <w:rPr>
          <w:color w:val="000000"/>
        </w:rPr>
      </w:pPr>
      <w:r w:rsidRPr="003267EE">
        <w:t xml:space="preserve">A História da evolução da tecnologia e a sua revolução, </w:t>
      </w:r>
      <w:proofErr w:type="gramStart"/>
      <w:r w:rsidRPr="003267EE">
        <w:t>Acedido</w:t>
      </w:r>
      <w:proofErr w:type="gramEnd"/>
      <w:r w:rsidRPr="003267EE">
        <w:t xml:space="preserve"> em 17 de dezembro de 2021, em </w:t>
      </w:r>
      <w:hyperlink r:id="rId31" w:history="1">
        <w:r w:rsidRPr="003267EE">
          <w:rPr>
            <w:rStyle w:val="Hiperligao"/>
          </w:rPr>
          <w:t>https://www.worten.pt/historia-da-evolucao-da-tecnologia</w:t>
        </w:r>
      </w:hyperlink>
    </w:p>
    <w:p w14:paraId="506BDA34" w14:textId="7A0E34D6" w:rsidR="003E5FCC" w:rsidRPr="003267EE" w:rsidRDefault="003E5FCC" w:rsidP="003267EE">
      <w:pPr>
        <w:suppressAutoHyphens w:val="0"/>
        <w:spacing w:before="0"/>
        <w:jc w:val="left"/>
        <w:rPr>
          <w:color w:val="000000"/>
        </w:rPr>
      </w:pPr>
    </w:p>
    <w:p w14:paraId="0E0DF366" w14:textId="7485D7CB" w:rsidR="003E5FCC" w:rsidRPr="003267EE" w:rsidRDefault="003E5FCC" w:rsidP="003267EE">
      <w:pPr>
        <w:suppressAutoHyphens w:val="0"/>
        <w:spacing w:before="0"/>
        <w:jc w:val="left"/>
        <w:rPr>
          <w:color w:val="000000"/>
        </w:rPr>
      </w:pPr>
      <w:r w:rsidRPr="003267EE">
        <w:rPr>
          <w:color w:val="000000"/>
        </w:rPr>
        <w:t>Cola da Web</w:t>
      </w:r>
    </w:p>
    <w:p w14:paraId="06AA7E13" w14:textId="7DE452D6" w:rsidR="003E5FCC" w:rsidRPr="003267EE" w:rsidRDefault="003E5FCC" w:rsidP="003267EE">
      <w:pPr>
        <w:suppressAutoHyphens w:val="0"/>
        <w:spacing w:before="0"/>
        <w:jc w:val="left"/>
        <w:rPr>
          <w:color w:val="000000"/>
        </w:rPr>
      </w:pPr>
      <w:r w:rsidRPr="003267EE">
        <w:rPr>
          <w:color w:val="000000"/>
        </w:rPr>
        <w:t xml:space="preserve">História da Tecnologia, Acedido em 17 de dezembro de 2021, em </w:t>
      </w:r>
      <w:hyperlink r:id="rId32" w:history="1">
        <w:r w:rsidRPr="003267EE">
          <w:rPr>
            <w:rStyle w:val="Hiperligao"/>
          </w:rPr>
          <w:t>https://www.coladaweb.com/geografia/tecnologia</w:t>
        </w:r>
      </w:hyperlink>
    </w:p>
    <w:p w14:paraId="3B4AE0F7" w14:textId="42A53C12" w:rsidR="003E5FCC" w:rsidRPr="003267EE" w:rsidRDefault="003E5FCC" w:rsidP="003267EE">
      <w:pPr>
        <w:suppressAutoHyphens w:val="0"/>
        <w:spacing w:before="0"/>
        <w:jc w:val="left"/>
        <w:rPr>
          <w:color w:val="000000"/>
        </w:rPr>
      </w:pPr>
    </w:p>
    <w:p w14:paraId="57FE5E4C" w14:textId="74C23027" w:rsidR="003E5FCC" w:rsidRPr="003267EE" w:rsidRDefault="003E5FCC" w:rsidP="003267EE">
      <w:pPr>
        <w:suppressAutoHyphens w:val="0"/>
        <w:spacing w:before="0"/>
        <w:jc w:val="left"/>
        <w:rPr>
          <w:color w:val="000000"/>
        </w:rPr>
      </w:pPr>
      <w:r w:rsidRPr="003267EE">
        <w:rPr>
          <w:color w:val="000000"/>
        </w:rPr>
        <w:t>Sled</w:t>
      </w:r>
    </w:p>
    <w:p w14:paraId="225F9AB8" w14:textId="77777777" w:rsidR="003267EE" w:rsidRDefault="003E5FCC" w:rsidP="003267EE">
      <w:pPr>
        <w:suppressAutoHyphens w:val="0"/>
        <w:spacing w:before="0"/>
        <w:jc w:val="left"/>
        <w:rPr>
          <w:color w:val="000000"/>
        </w:rPr>
      </w:pPr>
      <w:r w:rsidRPr="003267EE">
        <w:rPr>
          <w:color w:val="000000"/>
        </w:rPr>
        <w:t>Evolução do uso da tecnologia ao longo dos últimos anos</w:t>
      </w:r>
      <w:r w:rsidR="003267EE" w:rsidRPr="003267EE">
        <w:rPr>
          <w:color w:val="000000"/>
        </w:rPr>
        <w:t xml:space="preserve"> (2020)</w:t>
      </w:r>
      <w:r w:rsidRPr="003267EE">
        <w:rPr>
          <w:color w:val="000000"/>
        </w:rPr>
        <w:t xml:space="preserve">, </w:t>
      </w:r>
      <w:proofErr w:type="gramStart"/>
      <w:r w:rsidRPr="003267EE">
        <w:rPr>
          <w:color w:val="000000"/>
        </w:rPr>
        <w:t>Acedido</w:t>
      </w:r>
      <w:proofErr w:type="gramEnd"/>
      <w:r w:rsidRPr="003267EE">
        <w:rPr>
          <w:color w:val="000000"/>
        </w:rPr>
        <w:t xml:space="preserve"> em 17 de dezembro de 2021, em </w:t>
      </w:r>
      <w:hyperlink r:id="rId33" w:history="1">
        <w:r w:rsidR="003267EE" w:rsidRPr="003267EE">
          <w:rPr>
            <w:rStyle w:val="Hiperligao"/>
          </w:rPr>
          <w:t>https://blog.sled.com.br/evolucao-do-uso-da-tecnologia-ao-longo-dos-ultimos-anos/</w:t>
        </w:r>
      </w:hyperlink>
    </w:p>
    <w:p w14:paraId="23868F2C" w14:textId="2EFC5BEF" w:rsidR="003267EE" w:rsidRPr="003267EE" w:rsidRDefault="003267EE" w:rsidP="003267EE">
      <w:pPr>
        <w:suppressAutoHyphens w:val="0"/>
        <w:spacing w:before="0"/>
        <w:jc w:val="left"/>
        <w:rPr>
          <w:color w:val="000000"/>
        </w:rPr>
      </w:pPr>
      <w:r w:rsidRPr="003267EE">
        <w:rPr>
          <w:color w:val="000000"/>
        </w:rPr>
        <w:lastRenderedPageBreak/>
        <w:t>Ambra</w:t>
      </w:r>
    </w:p>
    <w:p w14:paraId="1E7635E5" w14:textId="359F3833" w:rsidR="003267EE" w:rsidRPr="003267EE" w:rsidRDefault="003267EE" w:rsidP="003267EE">
      <w:pPr>
        <w:suppressAutoHyphens w:val="0"/>
        <w:spacing w:before="0"/>
        <w:jc w:val="left"/>
        <w:rPr>
          <w:color w:val="000000"/>
        </w:rPr>
      </w:pPr>
      <w:r w:rsidRPr="003267EE">
        <w:rPr>
          <w:color w:val="000000"/>
        </w:rPr>
        <w:t xml:space="preserve">Zuquetto, Rovian (2019), O que é uma Plataforma e como elas estão revolucionando os mercados, </w:t>
      </w:r>
      <w:proofErr w:type="gramStart"/>
      <w:r w:rsidR="009A0ED0">
        <w:rPr>
          <w:color w:val="000000"/>
        </w:rPr>
        <w:t>A</w:t>
      </w:r>
      <w:r w:rsidR="009A0ED0" w:rsidRPr="003267EE">
        <w:rPr>
          <w:color w:val="000000"/>
        </w:rPr>
        <w:t>cedido</w:t>
      </w:r>
      <w:proofErr w:type="gramEnd"/>
      <w:r w:rsidRPr="003267EE">
        <w:rPr>
          <w:color w:val="000000"/>
        </w:rPr>
        <w:t xml:space="preserve"> em 17 de dezembro de 2021, em </w:t>
      </w:r>
      <w:hyperlink r:id="rId34" w:history="1">
        <w:r w:rsidRPr="003267EE">
          <w:rPr>
            <w:rStyle w:val="Hiperligao"/>
          </w:rPr>
          <w:t>https://blog.ambra.education/o-que-e-uma-plataforma/</w:t>
        </w:r>
      </w:hyperlink>
    </w:p>
    <w:p w14:paraId="2DEB6469" w14:textId="4AEEBDD7" w:rsidR="003267EE" w:rsidRPr="003267EE" w:rsidRDefault="003267EE" w:rsidP="003267EE">
      <w:pPr>
        <w:suppressAutoHyphens w:val="0"/>
        <w:spacing w:before="0"/>
        <w:jc w:val="left"/>
        <w:rPr>
          <w:color w:val="000000"/>
        </w:rPr>
      </w:pPr>
    </w:p>
    <w:p w14:paraId="43F5D039" w14:textId="1111F87A" w:rsidR="003267EE" w:rsidRPr="003267EE" w:rsidRDefault="003267EE" w:rsidP="003267EE">
      <w:pPr>
        <w:suppressAutoHyphens w:val="0"/>
        <w:spacing w:before="0"/>
        <w:jc w:val="left"/>
        <w:rPr>
          <w:color w:val="000000"/>
        </w:rPr>
      </w:pPr>
      <w:r w:rsidRPr="003267EE">
        <w:rPr>
          <w:color w:val="000000"/>
        </w:rPr>
        <w:t>Sage</w:t>
      </w:r>
    </w:p>
    <w:p w14:paraId="5AF3147F" w14:textId="043A23B9" w:rsidR="003267EE" w:rsidRPr="003267EE" w:rsidRDefault="003267EE" w:rsidP="003267EE">
      <w:pPr>
        <w:suppressAutoHyphens w:val="0"/>
        <w:spacing w:before="0"/>
        <w:jc w:val="left"/>
        <w:rPr>
          <w:color w:val="000000"/>
        </w:rPr>
      </w:pPr>
      <w:r w:rsidRPr="003267EE">
        <w:rPr>
          <w:color w:val="000000"/>
        </w:rPr>
        <w:t xml:space="preserve">Sobre Nós, Acedido em 17 de dezembro de 2021, em </w:t>
      </w:r>
      <w:hyperlink r:id="rId35" w:history="1">
        <w:r w:rsidRPr="00B25A40">
          <w:rPr>
            <w:rStyle w:val="Hiperligao"/>
          </w:rPr>
          <w:t>https://www.sage.com/pt-pt/sobre-nos/</w:t>
        </w:r>
      </w:hyperlink>
      <w:r>
        <w:rPr>
          <w:color w:val="000000"/>
        </w:rPr>
        <w:t xml:space="preserve"> </w:t>
      </w:r>
    </w:p>
    <w:p w14:paraId="067A90EE" w14:textId="77777777" w:rsidR="003267EE" w:rsidRDefault="003267EE" w:rsidP="003267EE">
      <w:pPr>
        <w:suppressAutoHyphens w:val="0"/>
        <w:spacing w:before="0"/>
        <w:jc w:val="left"/>
        <w:rPr>
          <w:color w:val="000000"/>
          <w:sz w:val="27"/>
          <w:szCs w:val="27"/>
        </w:rPr>
      </w:pPr>
    </w:p>
    <w:p w14:paraId="69AF4D85" w14:textId="48BF55D7" w:rsidR="003267EE" w:rsidRDefault="003267EE" w:rsidP="003267EE">
      <w:pPr>
        <w:suppressAutoHyphens w:val="0"/>
        <w:spacing w:before="0"/>
        <w:jc w:val="left"/>
        <w:rPr>
          <w:color w:val="000000"/>
        </w:rPr>
      </w:pPr>
      <w:r w:rsidRPr="003267EE">
        <w:rPr>
          <w:color w:val="000000"/>
        </w:rPr>
        <w:t>Conta Azul</w:t>
      </w:r>
    </w:p>
    <w:p w14:paraId="3C2D4BAB" w14:textId="302CAF7C" w:rsidR="003267EE" w:rsidRPr="003267EE" w:rsidRDefault="003267EE" w:rsidP="003267EE">
      <w:pPr>
        <w:suppressAutoHyphens w:val="0"/>
        <w:spacing w:before="0"/>
        <w:jc w:val="left"/>
        <w:rPr>
          <w:color w:val="000000"/>
        </w:rPr>
      </w:pPr>
      <w:r>
        <w:rPr>
          <w:color w:val="000000"/>
        </w:rPr>
        <w:t>Spitaliere, Juliana (2018)</w:t>
      </w:r>
      <w:r w:rsidR="00250445">
        <w:rPr>
          <w:color w:val="000000"/>
        </w:rPr>
        <w:t xml:space="preserve">, </w:t>
      </w:r>
      <w:r w:rsidR="00250445" w:rsidRPr="00250445">
        <w:rPr>
          <w:color w:val="000000"/>
        </w:rPr>
        <w:t>Como um sistema de gestão empresarial pode revolucionar a rotina da empresa</w:t>
      </w:r>
      <w:r w:rsidR="00250445">
        <w:rPr>
          <w:color w:val="000000"/>
        </w:rPr>
        <w:t xml:space="preserve">, </w:t>
      </w:r>
      <w:proofErr w:type="gramStart"/>
      <w:r w:rsidR="00250445">
        <w:rPr>
          <w:color w:val="000000"/>
        </w:rPr>
        <w:t>Acedido</w:t>
      </w:r>
      <w:proofErr w:type="gramEnd"/>
      <w:r w:rsidR="00250445">
        <w:rPr>
          <w:color w:val="000000"/>
        </w:rPr>
        <w:t xml:space="preserve"> em 17 de dezembro de 2021, em </w:t>
      </w:r>
      <w:hyperlink r:id="rId36" w:history="1">
        <w:r w:rsidR="00250445" w:rsidRPr="00B25A40">
          <w:rPr>
            <w:rStyle w:val="Hiperligao"/>
          </w:rPr>
          <w:t>https://blog.contaazul.com/sistema-de-gestao-empresarial</w:t>
        </w:r>
      </w:hyperlink>
    </w:p>
    <w:p w14:paraId="71D44AEB" w14:textId="7EE89872" w:rsidR="005400FB" w:rsidRPr="003E5FCC" w:rsidRDefault="005400FB" w:rsidP="006D08FD">
      <w:pPr>
        <w:suppressAutoHyphens w:val="0"/>
        <w:spacing w:before="0" w:line="240" w:lineRule="auto"/>
        <w:jc w:val="left"/>
      </w:pPr>
      <w:r>
        <w:br w:type="page"/>
      </w:r>
    </w:p>
    <w:p w14:paraId="453223FC" w14:textId="77777777" w:rsidR="00395E3B" w:rsidRDefault="00382028" w:rsidP="003666FE">
      <w:pPr>
        <w:pStyle w:val="Cabealho1"/>
        <w:numPr>
          <w:ilvl w:val="0"/>
          <w:numId w:val="0"/>
        </w:numPr>
        <w:ind w:left="432"/>
      </w:pPr>
      <w:bookmarkStart w:id="63" w:name="_Toc93091944"/>
      <w:r>
        <w:lastRenderedPageBreak/>
        <w:t>Anexos</w:t>
      </w:r>
      <w:bookmarkEnd w:id="63"/>
    </w:p>
    <w:p w14:paraId="75CD4274" w14:textId="77777777" w:rsidR="003666FE" w:rsidRDefault="003666FE" w:rsidP="003666FE"/>
    <w:p w14:paraId="6939FAB6" w14:textId="2F9B59B5" w:rsidR="003666FE" w:rsidRPr="003666FE" w:rsidRDefault="003666FE" w:rsidP="003666FE">
      <w:pPr>
        <w:sectPr w:rsidR="003666FE" w:rsidRPr="003666FE" w:rsidSect="008A776D">
          <w:headerReference w:type="even" r:id="rId37"/>
          <w:headerReference w:type="default" r:id="rId38"/>
          <w:footerReference w:type="even" r:id="rId39"/>
          <w:footerReference w:type="default" r:id="rId40"/>
          <w:headerReference w:type="first" r:id="rId41"/>
          <w:footerReference w:type="first" r:id="rId42"/>
          <w:type w:val="oddPage"/>
          <w:pgSz w:w="11906" w:h="16838"/>
          <w:pgMar w:top="1440" w:right="1797" w:bottom="1440" w:left="1797" w:header="709" w:footer="57" w:gutter="0"/>
          <w:pgNumType w:start="1"/>
          <w:cols w:space="720"/>
          <w:docGrid w:linePitch="360"/>
        </w:sectPr>
      </w:pPr>
    </w:p>
    <w:bookmarkEnd w:id="0"/>
    <w:p w14:paraId="60C2224F" w14:textId="77777777" w:rsidR="00EE2248" w:rsidRDefault="00EE2248" w:rsidP="00395E3B">
      <w:pPr>
        <w:tabs>
          <w:tab w:val="left" w:pos="1185"/>
        </w:tabs>
      </w:pPr>
    </w:p>
    <w:sectPr w:rsidR="00EE2248" w:rsidSect="00912BDD">
      <w:headerReference w:type="even" r:id="rId43"/>
      <w:headerReference w:type="default" r:id="rId44"/>
      <w:footerReference w:type="even" r:id="rId45"/>
      <w:footerReference w:type="default" r:id="rId46"/>
      <w:headerReference w:type="first" r:id="rId47"/>
      <w:footerReference w:type="first" r:id="rId48"/>
      <w:type w:val="oddPage"/>
      <w:pgSz w:w="11906" w:h="16838"/>
      <w:pgMar w:top="1440" w:right="1797" w:bottom="1440" w:left="1797" w:header="709" w:footer="57"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BE79B" w14:textId="77777777" w:rsidR="007C7B86" w:rsidRDefault="007C7B86">
      <w:pPr>
        <w:spacing w:before="0" w:line="240" w:lineRule="auto"/>
      </w:pPr>
      <w:r>
        <w:separator/>
      </w:r>
    </w:p>
  </w:endnote>
  <w:endnote w:type="continuationSeparator" w:id="0">
    <w:p w14:paraId="32FBDAD7" w14:textId="77777777" w:rsidR="007C7B86" w:rsidRDefault="007C7B8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A0F0" w14:textId="4B271A09" w:rsidR="00EE32BF" w:rsidRDefault="00EE32BF" w:rsidP="00EE32BF">
    <w:pPr>
      <w:pStyle w:val="Rodap"/>
      <w:ind w:hanging="1134"/>
      <w:jc w:val="both"/>
    </w:pPr>
    <w:r>
      <w:rPr>
        <w:noProof/>
      </w:rPr>
      <w:drawing>
        <wp:anchor distT="0" distB="0" distL="114300" distR="114300" simplePos="0" relativeHeight="251679744" behindDoc="1" locked="0" layoutInCell="1" allowOverlap="1" wp14:anchorId="197E1204" wp14:editId="3318DBB6">
          <wp:simplePos x="0" y="0"/>
          <wp:positionH relativeFrom="column">
            <wp:posOffset>811530</wp:posOffset>
          </wp:positionH>
          <wp:positionV relativeFrom="paragraph">
            <wp:posOffset>86360</wp:posOffset>
          </wp:positionV>
          <wp:extent cx="5440045" cy="446405"/>
          <wp:effectExtent l="0" t="0" r="8255" b="0"/>
          <wp:wrapTight wrapText="bothSides">
            <wp:wrapPolygon edited="0">
              <wp:start x="0" y="0"/>
              <wp:lineTo x="0" y="20279"/>
              <wp:lineTo x="21557" y="20279"/>
              <wp:lineTo x="21557" y="0"/>
              <wp:lineTo x="0" y="0"/>
            </wp:wrapPolygon>
          </wp:wrapTight>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7765DA8C" w14:textId="75EE1EF8" w:rsidR="00EE32BF" w:rsidRDefault="00EE32BF" w:rsidP="00EE32BF">
    <w:pPr>
      <w:pStyle w:val="Rodap"/>
    </w:pPr>
  </w:p>
  <w:p w14:paraId="611645FF" w14:textId="6533FF66" w:rsidR="00EE32BF" w:rsidRPr="00EE32BF" w:rsidRDefault="00EE32BF" w:rsidP="00EE32B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83E95" w14:textId="1CCF2DEE" w:rsidR="002638F0" w:rsidRDefault="00AE7CE8" w:rsidP="00103A39">
    <w:pPr>
      <w:pStyle w:val="Rodap"/>
      <w:ind w:hanging="1134"/>
      <w:jc w:val="both"/>
    </w:pPr>
    <w:r>
      <w:rPr>
        <w:noProof/>
      </w:rPr>
      <w:drawing>
        <wp:anchor distT="0" distB="0" distL="114300" distR="114300" simplePos="0" relativeHeight="251660288" behindDoc="1" locked="0" layoutInCell="1" allowOverlap="1" wp14:anchorId="5753420A" wp14:editId="0AD7E429">
          <wp:simplePos x="0" y="0"/>
          <wp:positionH relativeFrom="column">
            <wp:posOffset>811530</wp:posOffset>
          </wp:positionH>
          <wp:positionV relativeFrom="paragraph">
            <wp:posOffset>-76835</wp:posOffset>
          </wp:positionV>
          <wp:extent cx="5440045" cy="446405"/>
          <wp:effectExtent l="0" t="0" r="8255" b="0"/>
          <wp:wrapTight wrapText="bothSides">
            <wp:wrapPolygon edited="0">
              <wp:start x="0" y="0"/>
              <wp:lineTo x="0" y="20279"/>
              <wp:lineTo x="21557" y="20279"/>
              <wp:lineTo x="21557" y="0"/>
              <wp:lineTo x="0" y="0"/>
            </wp:wrapPolygon>
          </wp:wrapTight>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sidR="002638F0">
      <w:rPr>
        <w:rFonts w:ascii="Tahoma" w:hAnsi="Tahoma" w:cs="Tahoma"/>
        <w:sz w:val="16"/>
      </w:rPr>
      <w:t>FI.PAP.05/R0</w:t>
    </w:r>
  </w:p>
  <w:p w14:paraId="642794C5" w14:textId="4B2A335E" w:rsidR="002638F0" w:rsidRDefault="002638F0" w:rsidP="002638F0">
    <w:pPr>
      <w:pStyle w:val="Rodap"/>
      <w:tabs>
        <w:tab w:val="clear" w:pos="8306"/>
        <w:tab w:val="left" w:pos="446"/>
        <w:tab w:val="right" w:pos="8312"/>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62AF" w14:textId="77777777" w:rsidR="00EE32BF" w:rsidRDefault="00EE32BF" w:rsidP="00EE32BF">
    <w:pPr>
      <w:pStyle w:val="Rodap"/>
      <w:ind w:hanging="1134"/>
      <w:jc w:val="both"/>
    </w:pPr>
    <w:r>
      <w:rPr>
        <w:noProof/>
      </w:rPr>
      <w:drawing>
        <wp:anchor distT="0" distB="0" distL="114300" distR="114300" simplePos="0" relativeHeight="251674624" behindDoc="1" locked="0" layoutInCell="1" allowOverlap="1" wp14:anchorId="19F58DA5" wp14:editId="18394ECD">
          <wp:simplePos x="0" y="0"/>
          <wp:positionH relativeFrom="column">
            <wp:posOffset>811530</wp:posOffset>
          </wp:positionH>
          <wp:positionV relativeFrom="paragraph">
            <wp:posOffset>-635</wp:posOffset>
          </wp:positionV>
          <wp:extent cx="5440045" cy="446405"/>
          <wp:effectExtent l="0" t="0" r="8255" b="0"/>
          <wp:wrapTight wrapText="bothSides">
            <wp:wrapPolygon edited="0">
              <wp:start x="0" y="0"/>
              <wp:lineTo x="0" y="20279"/>
              <wp:lineTo x="21557" y="20279"/>
              <wp:lineTo x="21557" y="0"/>
              <wp:lineTo x="0" y="0"/>
            </wp:wrapPolygon>
          </wp:wrapTight>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01DE77F5" w14:textId="77777777" w:rsidR="00EE32BF" w:rsidRDefault="00EE32BF">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B647" w14:textId="0A7D7661" w:rsidR="00CE3F33" w:rsidRDefault="003D6F39" w:rsidP="00CE3F33">
    <w:pPr>
      <w:pStyle w:val="Rodap"/>
      <w:ind w:hanging="1134"/>
      <w:jc w:val="both"/>
    </w:pPr>
    <w:r>
      <w:rPr>
        <w:noProof/>
      </w:rPr>
      <w:drawing>
        <wp:anchor distT="0" distB="0" distL="114300" distR="114300" simplePos="0" relativeHeight="251669504" behindDoc="1" locked="0" layoutInCell="1" allowOverlap="1" wp14:anchorId="62E6BFAC" wp14:editId="463977A8">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132" name="Image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sidR="00CE3F33">
      <w:rPr>
        <w:rFonts w:ascii="Tahoma" w:hAnsi="Tahoma" w:cs="Tahoma"/>
        <w:sz w:val="16"/>
      </w:rPr>
      <w:t>FI.PAP.05/R0</w:t>
    </w:r>
    <w:r w:rsidR="00CE3F33">
      <w:rPr>
        <w:rStyle w:val="Nmerodepgina"/>
      </w:rPr>
      <w:tab/>
      <w:t xml:space="preserve">                                                                                                                                                                         </w:t>
    </w:r>
  </w:p>
  <w:p w14:paraId="7E47DC54" w14:textId="3B536CB0" w:rsidR="005B2119" w:rsidRDefault="005B2119">
    <w:pPr>
      <w:pStyle w:val="Rodap"/>
    </w:pPr>
  </w:p>
  <w:p w14:paraId="5384DF40" w14:textId="77777777" w:rsidR="00C65091" w:rsidRDefault="00C650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B63E" w14:textId="57E00617" w:rsidR="001479CC" w:rsidRDefault="00AE7CE8" w:rsidP="00912BDD">
    <w:pPr>
      <w:pStyle w:val="Rodap"/>
      <w:ind w:hanging="1134"/>
      <w:jc w:val="left"/>
    </w:pPr>
    <w:r>
      <w:rPr>
        <w:noProof/>
      </w:rPr>
      <w:drawing>
        <wp:anchor distT="0" distB="0" distL="114300" distR="114300" simplePos="0" relativeHeight="251657215" behindDoc="1" locked="0" layoutInCell="1" allowOverlap="1" wp14:anchorId="42809C54" wp14:editId="1B8E218A">
          <wp:simplePos x="0" y="0"/>
          <wp:positionH relativeFrom="column">
            <wp:posOffset>658495</wp:posOffset>
          </wp:positionH>
          <wp:positionV relativeFrom="paragraph">
            <wp:posOffset>-123190</wp:posOffset>
          </wp:positionV>
          <wp:extent cx="5343525" cy="504825"/>
          <wp:effectExtent l="0" t="0" r="9525" b="9525"/>
          <wp:wrapTight wrapText="bothSides">
            <wp:wrapPolygon edited="0">
              <wp:start x="0" y="0"/>
              <wp:lineTo x="0" y="21192"/>
              <wp:lineTo x="21561" y="21192"/>
              <wp:lineTo x="21561"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271EB4E0" w14:textId="77777777" w:rsidR="00C65091" w:rsidRDefault="00C650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70D7" w14:textId="77777777" w:rsidR="005B2119" w:rsidRDefault="005B2119"/>
  <w:p w14:paraId="67AF0A44" w14:textId="77777777" w:rsidR="00C65091" w:rsidRDefault="00C650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862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DFD0"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F3F48" w14:textId="77777777" w:rsidR="00912BDD" w:rsidRDefault="00912BDD" w:rsidP="00912BDD">
    <w:pPr>
      <w:pStyle w:val="Rodap"/>
      <w:ind w:hanging="1134"/>
      <w:jc w:val="both"/>
    </w:pPr>
    <w:r>
      <w:rPr>
        <w:noProof/>
      </w:rPr>
      <w:drawing>
        <wp:anchor distT="0" distB="0" distL="114300" distR="114300" simplePos="0" relativeHeight="251681792" behindDoc="1" locked="0" layoutInCell="1" allowOverlap="1" wp14:anchorId="472B6256" wp14:editId="66685641">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r>
      <w:rPr>
        <w:rStyle w:val="Nmerodepgina"/>
      </w:rPr>
      <w:tab/>
      <w:t xml:space="preserve">                                                                                                                                                                         </w:t>
    </w:r>
  </w:p>
  <w:p w14:paraId="2FBB8007" w14:textId="77777777" w:rsidR="00912BDD" w:rsidRDefault="00912BDD" w:rsidP="00912BDD"/>
  <w:p w14:paraId="641A0049" w14:textId="0846E408" w:rsidR="004B077B" w:rsidRPr="00912BDD" w:rsidRDefault="004B077B" w:rsidP="00912BD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1D998" w14:textId="77777777" w:rsidR="007C7B86" w:rsidRDefault="007C7B86">
      <w:pPr>
        <w:spacing w:before="0" w:line="240" w:lineRule="auto"/>
      </w:pPr>
      <w:r>
        <w:separator/>
      </w:r>
    </w:p>
  </w:footnote>
  <w:footnote w:type="continuationSeparator" w:id="0">
    <w:p w14:paraId="4802A88B" w14:textId="77777777" w:rsidR="007C7B86" w:rsidRDefault="007C7B86">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CBF6D" w14:textId="2B9D2281" w:rsidR="00EE32BF" w:rsidRDefault="00EE32BF">
    <w:pPr>
      <w:pStyle w:val="Cabealho"/>
    </w:pPr>
    <w:r w:rsidRPr="00EE32BF">
      <w:rPr>
        <w:noProof/>
      </w:rPr>
      <w:drawing>
        <wp:anchor distT="0" distB="0" distL="114300" distR="114300" simplePos="0" relativeHeight="251677696" behindDoc="0" locked="0" layoutInCell="1" allowOverlap="1" wp14:anchorId="0CE503D7" wp14:editId="129D1546">
          <wp:simplePos x="0" y="0"/>
          <wp:positionH relativeFrom="column">
            <wp:posOffset>4137025</wp:posOffset>
          </wp:positionH>
          <wp:positionV relativeFrom="paragraph">
            <wp:posOffset>-381635</wp:posOffset>
          </wp:positionV>
          <wp:extent cx="2047875" cy="784225"/>
          <wp:effectExtent l="0" t="0" r="9525" b="0"/>
          <wp:wrapNone/>
          <wp:docPr id="10" name="Imagem 10" descr="Uma imagem com texto, ClipAr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 ClipArt&#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2BF">
      <w:rPr>
        <w:noProof/>
      </w:rPr>
      <w:drawing>
        <wp:anchor distT="0" distB="0" distL="114300" distR="114300" simplePos="0" relativeHeight="251676672" behindDoc="0" locked="0" layoutInCell="1" allowOverlap="1" wp14:anchorId="22B5D1EC" wp14:editId="67D2FF2B">
          <wp:simplePos x="0" y="0"/>
          <wp:positionH relativeFrom="column">
            <wp:posOffset>-838200</wp:posOffset>
          </wp:positionH>
          <wp:positionV relativeFrom="paragraph">
            <wp:posOffset>-229235</wp:posOffset>
          </wp:positionV>
          <wp:extent cx="1170940" cy="579755"/>
          <wp:effectExtent l="0" t="0" r="0" b="0"/>
          <wp:wrapNone/>
          <wp:docPr id="11" name="Imagem 1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Uma imagem com texto&#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19AF" w14:textId="5ABC38F1" w:rsidR="005F2C62" w:rsidRDefault="00C0623A">
    <w:pPr>
      <w:pStyle w:val="Cabealho"/>
    </w:pPr>
    <w:r>
      <w:rPr>
        <w:noProof/>
      </w:rPr>
      <w:drawing>
        <wp:anchor distT="0" distB="0" distL="114300" distR="114300" simplePos="0" relativeHeight="251658240" behindDoc="0" locked="0" layoutInCell="1" allowOverlap="1" wp14:anchorId="10819881" wp14:editId="4A2F2FF3">
          <wp:simplePos x="0" y="0"/>
          <wp:positionH relativeFrom="column">
            <wp:posOffset>-835660</wp:posOffset>
          </wp:positionH>
          <wp:positionV relativeFrom="paragraph">
            <wp:posOffset>-193675</wp:posOffset>
          </wp:positionV>
          <wp:extent cx="1405255" cy="695960"/>
          <wp:effectExtent l="0" t="0" r="4445" b="8890"/>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C62">
      <w:rPr>
        <w:noProof/>
      </w:rPr>
      <w:drawing>
        <wp:anchor distT="0" distB="0" distL="114300" distR="114300" simplePos="0" relativeHeight="251659264" behindDoc="0" locked="0" layoutInCell="1" allowOverlap="1" wp14:anchorId="08FA970E" wp14:editId="2FF20049">
          <wp:simplePos x="0" y="0"/>
          <wp:positionH relativeFrom="column">
            <wp:posOffset>3691255</wp:posOffset>
          </wp:positionH>
          <wp:positionV relativeFrom="paragraph">
            <wp:posOffset>-370205</wp:posOffset>
          </wp:positionV>
          <wp:extent cx="2457450" cy="941070"/>
          <wp:effectExtent l="0" t="0" r="0" b="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941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1BA90" w14:textId="1383440C" w:rsidR="00C61E3E" w:rsidRDefault="00C61E3E">
    <w:pPr>
      <w:pStyle w:val="Cabealho"/>
    </w:pPr>
    <w:r w:rsidRPr="00C61E3E">
      <w:rPr>
        <w:noProof/>
      </w:rPr>
      <w:drawing>
        <wp:anchor distT="0" distB="0" distL="114300" distR="114300" simplePos="0" relativeHeight="251671552" behindDoc="0" locked="0" layoutInCell="1" allowOverlap="1" wp14:anchorId="2B5DAB73" wp14:editId="2BE2E949">
          <wp:simplePos x="0" y="0"/>
          <wp:positionH relativeFrom="column">
            <wp:posOffset>-478155</wp:posOffset>
          </wp:positionH>
          <wp:positionV relativeFrom="paragraph">
            <wp:posOffset>-183515</wp:posOffset>
          </wp:positionV>
          <wp:extent cx="1170940" cy="579755"/>
          <wp:effectExtent l="0" t="0" r="0" b="0"/>
          <wp:wrapNone/>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E3E">
      <w:rPr>
        <w:noProof/>
      </w:rPr>
      <w:drawing>
        <wp:anchor distT="0" distB="0" distL="114300" distR="114300" simplePos="0" relativeHeight="251672576" behindDoc="0" locked="0" layoutInCell="1" allowOverlap="1" wp14:anchorId="32EF3A9C" wp14:editId="1D24E7F2">
          <wp:simplePos x="0" y="0"/>
          <wp:positionH relativeFrom="column">
            <wp:posOffset>4220845</wp:posOffset>
          </wp:positionH>
          <wp:positionV relativeFrom="paragraph">
            <wp:posOffset>-364490</wp:posOffset>
          </wp:positionV>
          <wp:extent cx="2047875" cy="784225"/>
          <wp:effectExtent l="0" t="0" r="9525"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13F6" w14:textId="32CE5AFE" w:rsidR="005B2119" w:rsidRDefault="00CE3F33">
    <w:pPr>
      <w:pStyle w:val="HeaderLeft"/>
    </w:pPr>
    <w:r w:rsidRPr="00CE3F33">
      <w:rPr>
        <w:noProof/>
      </w:rPr>
      <w:drawing>
        <wp:anchor distT="0" distB="0" distL="114300" distR="114300" simplePos="0" relativeHeight="251667456" behindDoc="0" locked="0" layoutInCell="1" allowOverlap="1" wp14:anchorId="75829E34" wp14:editId="607F5A94">
          <wp:simplePos x="0" y="0"/>
          <wp:positionH relativeFrom="column">
            <wp:posOffset>4107180</wp:posOffset>
          </wp:positionH>
          <wp:positionV relativeFrom="paragraph">
            <wp:posOffset>-353060</wp:posOffset>
          </wp:positionV>
          <wp:extent cx="1885950" cy="721995"/>
          <wp:effectExtent l="0" t="0" r="0" b="1905"/>
          <wp:wrapNone/>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1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3F33">
      <w:rPr>
        <w:noProof/>
      </w:rPr>
      <w:drawing>
        <wp:anchor distT="0" distB="0" distL="114300" distR="114300" simplePos="0" relativeHeight="251666432" behindDoc="0" locked="0" layoutInCell="1" allowOverlap="1" wp14:anchorId="596278A5" wp14:editId="3BEAE7FF">
          <wp:simplePos x="0" y="0"/>
          <wp:positionH relativeFrom="column">
            <wp:posOffset>-866775</wp:posOffset>
          </wp:positionH>
          <wp:positionV relativeFrom="paragraph">
            <wp:posOffset>-325120</wp:posOffset>
          </wp:positionV>
          <wp:extent cx="1405255" cy="695960"/>
          <wp:effectExtent l="0" t="0" r="4445" b="8890"/>
          <wp:wrapNone/>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D508C" w14:textId="77777777" w:rsidR="00C65091" w:rsidRDefault="00C650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C092" w14:textId="1F38C92B" w:rsidR="005B2119" w:rsidRDefault="007C7B86">
    <w:sdt>
      <w:sdtPr>
        <w:id w:val="-1055694080"/>
        <w:docPartObj>
          <w:docPartGallery w:val="Page Numbers (Margins)"/>
          <w:docPartUnique/>
        </w:docPartObj>
      </w:sdtPr>
      <w:sdtEndPr/>
      <w:sdtContent>
        <w:r w:rsidR="008A776D">
          <w:rPr>
            <w:noProof/>
          </w:rPr>
          <mc:AlternateContent>
            <mc:Choice Requires="wps">
              <w:drawing>
                <wp:anchor distT="0" distB="0" distL="114300" distR="114300" simplePos="0" relativeHeight="251686912" behindDoc="0" locked="0" layoutInCell="0" allowOverlap="1" wp14:anchorId="1153A707" wp14:editId="6547D24A">
                  <wp:simplePos x="0" y="0"/>
                  <wp:positionH relativeFrom="rightMargin">
                    <wp:align>center</wp:align>
                  </wp:positionH>
                  <wp:positionV relativeFrom="margin">
                    <wp:align>bottom</wp:align>
                  </wp:positionV>
                  <wp:extent cx="510540" cy="2183130"/>
                  <wp:effectExtent l="0" t="0" r="3810" b="0"/>
                  <wp:wrapNone/>
                  <wp:docPr id="140" name="Retângulo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153A707" id="Retângulo 140" o:spid="_x0000_s1026" style="position:absolute;left:0;text-align:left;margin-left:0;margin-top:0;width:40.2pt;height:171.9pt;z-index:2516869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sdtContent>
    </w:sdt>
    <w:r w:rsidR="00AE7CE8">
      <w:rPr>
        <w:noProof/>
      </w:rPr>
      <w:drawing>
        <wp:anchor distT="0" distB="0" distL="114300" distR="114300" simplePos="0" relativeHeight="251664384" behindDoc="0" locked="0" layoutInCell="1" allowOverlap="1" wp14:anchorId="2FB08D30" wp14:editId="3E981133">
          <wp:simplePos x="0" y="0"/>
          <wp:positionH relativeFrom="column">
            <wp:posOffset>4173855</wp:posOffset>
          </wp:positionH>
          <wp:positionV relativeFrom="paragraph">
            <wp:posOffset>-333375</wp:posOffset>
          </wp:positionV>
          <wp:extent cx="1885950" cy="722217"/>
          <wp:effectExtent l="0" t="0" r="0" b="1905"/>
          <wp:wrapNone/>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r w:rsidR="00AE7CE8">
      <w:rPr>
        <w:noProof/>
      </w:rPr>
      <w:drawing>
        <wp:anchor distT="0" distB="0" distL="114300" distR="114300" simplePos="0" relativeHeight="251662336" behindDoc="0" locked="0" layoutInCell="1" allowOverlap="1" wp14:anchorId="1DFE2B5E" wp14:editId="57C226D6">
          <wp:simplePos x="0" y="0"/>
          <wp:positionH relativeFrom="column">
            <wp:posOffset>-800100</wp:posOffset>
          </wp:positionH>
          <wp:positionV relativeFrom="paragraph">
            <wp:posOffset>-305435</wp:posOffset>
          </wp:positionV>
          <wp:extent cx="1405255" cy="695960"/>
          <wp:effectExtent l="0" t="0" r="4445" b="8890"/>
          <wp:wrapNone/>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E6F26" w14:textId="77777777" w:rsidR="00C65091" w:rsidRDefault="00C6509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A2A" w14:textId="77777777" w:rsidR="005B2119" w:rsidRDefault="005B2119"/>
  <w:p w14:paraId="4ACD781B" w14:textId="77777777" w:rsidR="00C65091" w:rsidRDefault="00C650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5F72"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392A"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ECF7" w14:textId="1AB2D381" w:rsidR="005B2119" w:rsidRDefault="00912BDD">
    <w:r w:rsidRPr="00912BDD">
      <w:rPr>
        <w:noProof/>
      </w:rPr>
      <w:drawing>
        <wp:anchor distT="0" distB="0" distL="114300" distR="114300" simplePos="0" relativeHeight="251683840" behindDoc="0" locked="0" layoutInCell="1" allowOverlap="1" wp14:anchorId="247260DB" wp14:editId="3F67F859">
          <wp:simplePos x="0" y="0"/>
          <wp:positionH relativeFrom="column">
            <wp:posOffset>-857250</wp:posOffset>
          </wp:positionH>
          <wp:positionV relativeFrom="paragraph">
            <wp:posOffset>-325120</wp:posOffset>
          </wp:positionV>
          <wp:extent cx="1405255" cy="695960"/>
          <wp:effectExtent l="0" t="0" r="4445" b="8890"/>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BDD">
      <w:rPr>
        <w:noProof/>
      </w:rPr>
      <w:drawing>
        <wp:anchor distT="0" distB="0" distL="114300" distR="114300" simplePos="0" relativeHeight="251684864" behindDoc="0" locked="0" layoutInCell="1" allowOverlap="1" wp14:anchorId="705B1E61" wp14:editId="60C34CD9">
          <wp:simplePos x="0" y="0"/>
          <wp:positionH relativeFrom="column">
            <wp:posOffset>4117285</wp:posOffset>
          </wp:positionH>
          <wp:positionV relativeFrom="paragraph">
            <wp:posOffset>-353060</wp:posOffset>
          </wp:positionV>
          <wp:extent cx="1885950" cy="722217"/>
          <wp:effectExtent l="0" t="0" r="0" b="1905"/>
          <wp:wrapNone/>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1472F27"/>
    <w:multiLevelType w:val="hybridMultilevel"/>
    <w:tmpl w:val="552CF2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5605E00"/>
    <w:multiLevelType w:val="hybridMultilevel"/>
    <w:tmpl w:val="DDA0D4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1F75516"/>
    <w:multiLevelType w:val="hybridMultilevel"/>
    <w:tmpl w:val="DAAC7A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1C2D3313"/>
    <w:multiLevelType w:val="hybridMultilevel"/>
    <w:tmpl w:val="90BE5B5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0F04ABC"/>
    <w:multiLevelType w:val="hybridMultilevel"/>
    <w:tmpl w:val="9430A24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E13A47"/>
    <w:multiLevelType w:val="hybridMultilevel"/>
    <w:tmpl w:val="61707A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271331D9"/>
    <w:multiLevelType w:val="hybridMultilevel"/>
    <w:tmpl w:val="3AF8B8E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2CFB5AC6"/>
    <w:multiLevelType w:val="hybridMultilevel"/>
    <w:tmpl w:val="3D1CD49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2FB2058C"/>
    <w:multiLevelType w:val="hybridMultilevel"/>
    <w:tmpl w:val="E98A02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2A23B82"/>
    <w:multiLevelType w:val="hybridMultilevel"/>
    <w:tmpl w:val="74EE5C0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2" w15:restartNumberingAfterBreak="0">
    <w:nsid w:val="36936570"/>
    <w:multiLevelType w:val="hybridMultilevel"/>
    <w:tmpl w:val="BCB612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BFD0867"/>
    <w:multiLevelType w:val="hybridMultilevel"/>
    <w:tmpl w:val="FF96AA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3CE1408C"/>
    <w:multiLevelType w:val="hybridMultilevel"/>
    <w:tmpl w:val="CE10F0B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3D4E12D9"/>
    <w:multiLevelType w:val="hybridMultilevel"/>
    <w:tmpl w:val="9196A37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F6E2543"/>
    <w:multiLevelType w:val="hybridMultilevel"/>
    <w:tmpl w:val="88CC5C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402A4662"/>
    <w:multiLevelType w:val="hybridMultilevel"/>
    <w:tmpl w:val="C9AA39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43887D5F"/>
    <w:multiLevelType w:val="hybridMultilevel"/>
    <w:tmpl w:val="D342444C"/>
    <w:lvl w:ilvl="0" w:tplc="08160001">
      <w:start w:val="1"/>
      <w:numFmt w:val="bullet"/>
      <w:lvlText w:val=""/>
      <w:lvlJc w:val="left"/>
      <w:pPr>
        <w:ind w:left="1451" w:hanging="360"/>
      </w:pPr>
      <w:rPr>
        <w:rFonts w:ascii="Symbol" w:hAnsi="Symbol" w:hint="default"/>
      </w:rPr>
    </w:lvl>
    <w:lvl w:ilvl="1" w:tplc="08160003" w:tentative="1">
      <w:start w:val="1"/>
      <w:numFmt w:val="bullet"/>
      <w:lvlText w:val="o"/>
      <w:lvlJc w:val="left"/>
      <w:pPr>
        <w:ind w:left="2171" w:hanging="360"/>
      </w:pPr>
      <w:rPr>
        <w:rFonts w:ascii="Courier New" w:hAnsi="Courier New" w:cs="Courier New" w:hint="default"/>
      </w:rPr>
    </w:lvl>
    <w:lvl w:ilvl="2" w:tplc="08160005" w:tentative="1">
      <w:start w:val="1"/>
      <w:numFmt w:val="bullet"/>
      <w:lvlText w:val=""/>
      <w:lvlJc w:val="left"/>
      <w:pPr>
        <w:ind w:left="2891" w:hanging="360"/>
      </w:pPr>
      <w:rPr>
        <w:rFonts w:ascii="Wingdings" w:hAnsi="Wingdings" w:hint="default"/>
      </w:rPr>
    </w:lvl>
    <w:lvl w:ilvl="3" w:tplc="08160001" w:tentative="1">
      <w:start w:val="1"/>
      <w:numFmt w:val="bullet"/>
      <w:lvlText w:val=""/>
      <w:lvlJc w:val="left"/>
      <w:pPr>
        <w:ind w:left="3611" w:hanging="360"/>
      </w:pPr>
      <w:rPr>
        <w:rFonts w:ascii="Symbol" w:hAnsi="Symbol" w:hint="default"/>
      </w:rPr>
    </w:lvl>
    <w:lvl w:ilvl="4" w:tplc="08160003" w:tentative="1">
      <w:start w:val="1"/>
      <w:numFmt w:val="bullet"/>
      <w:lvlText w:val="o"/>
      <w:lvlJc w:val="left"/>
      <w:pPr>
        <w:ind w:left="4331" w:hanging="360"/>
      </w:pPr>
      <w:rPr>
        <w:rFonts w:ascii="Courier New" w:hAnsi="Courier New" w:cs="Courier New" w:hint="default"/>
      </w:rPr>
    </w:lvl>
    <w:lvl w:ilvl="5" w:tplc="08160005" w:tentative="1">
      <w:start w:val="1"/>
      <w:numFmt w:val="bullet"/>
      <w:lvlText w:val=""/>
      <w:lvlJc w:val="left"/>
      <w:pPr>
        <w:ind w:left="5051" w:hanging="360"/>
      </w:pPr>
      <w:rPr>
        <w:rFonts w:ascii="Wingdings" w:hAnsi="Wingdings" w:hint="default"/>
      </w:rPr>
    </w:lvl>
    <w:lvl w:ilvl="6" w:tplc="08160001" w:tentative="1">
      <w:start w:val="1"/>
      <w:numFmt w:val="bullet"/>
      <w:lvlText w:val=""/>
      <w:lvlJc w:val="left"/>
      <w:pPr>
        <w:ind w:left="5771" w:hanging="360"/>
      </w:pPr>
      <w:rPr>
        <w:rFonts w:ascii="Symbol" w:hAnsi="Symbol" w:hint="default"/>
      </w:rPr>
    </w:lvl>
    <w:lvl w:ilvl="7" w:tplc="08160003" w:tentative="1">
      <w:start w:val="1"/>
      <w:numFmt w:val="bullet"/>
      <w:lvlText w:val="o"/>
      <w:lvlJc w:val="left"/>
      <w:pPr>
        <w:ind w:left="6491" w:hanging="360"/>
      </w:pPr>
      <w:rPr>
        <w:rFonts w:ascii="Courier New" w:hAnsi="Courier New" w:cs="Courier New" w:hint="default"/>
      </w:rPr>
    </w:lvl>
    <w:lvl w:ilvl="8" w:tplc="08160005" w:tentative="1">
      <w:start w:val="1"/>
      <w:numFmt w:val="bullet"/>
      <w:lvlText w:val=""/>
      <w:lvlJc w:val="left"/>
      <w:pPr>
        <w:ind w:left="7211" w:hanging="360"/>
      </w:pPr>
      <w:rPr>
        <w:rFonts w:ascii="Wingdings" w:hAnsi="Wingdings" w:hint="default"/>
      </w:rPr>
    </w:lvl>
  </w:abstractNum>
  <w:abstractNum w:abstractNumId="29"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4AEE5F9C"/>
    <w:multiLevelType w:val="hybridMultilevel"/>
    <w:tmpl w:val="44BE9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4B0425CA"/>
    <w:multiLevelType w:val="hybridMultilevel"/>
    <w:tmpl w:val="FABECF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5AF06816"/>
    <w:multiLevelType w:val="hybridMultilevel"/>
    <w:tmpl w:val="C30C4D1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5D5F61B1"/>
    <w:multiLevelType w:val="hybridMultilevel"/>
    <w:tmpl w:val="42CCF03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4" w15:restartNumberingAfterBreak="0">
    <w:nsid w:val="5E193F61"/>
    <w:multiLevelType w:val="hybridMultilevel"/>
    <w:tmpl w:val="77742C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EC97F29"/>
    <w:multiLevelType w:val="hybridMultilevel"/>
    <w:tmpl w:val="2A64B0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5FBC0721"/>
    <w:multiLevelType w:val="hybridMultilevel"/>
    <w:tmpl w:val="7D2C7B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3197A18"/>
    <w:multiLevelType w:val="hybridMultilevel"/>
    <w:tmpl w:val="8850DF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444426D"/>
    <w:multiLevelType w:val="hybridMultilevel"/>
    <w:tmpl w:val="18C0F9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7DD23735"/>
    <w:multiLevelType w:val="hybridMultilevel"/>
    <w:tmpl w:val="605CFE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9"/>
  </w:num>
  <w:num w:numId="19">
    <w:abstractNumId w:val="15"/>
  </w:num>
  <w:num w:numId="20">
    <w:abstractNumId w:val="22"/>
  </w:num>
  <w:num w:numId="21">
    <w:abstractNumId w:val="34"/>
  </w:num>
  <w:num w:numId="22">
    <w:abstractNumId w:val="16"/>
  </w:num>
  <w:num w:numId="23">
    <w:abstractNumId w:val="37"/>
  </w:num>
  <w:num w:numId="24">
    <w:abstractNumId w:val="18"/>
  </w:num>
  <w:num w:numId="25">
    <w:abstractNumId w:val="25"/>
  </w:num>
  <w:num w:numId="26">
    <w:abstractNumId w:val="17"/>
  </w:num>
  <w:num w:numId="27">
    <w:abstractNumId w:val="27"/>
  </w:num>
  <w:num w:numId="28">
    <w:abstractNumId w:val="11"/>
  </w:num>
  <w:num w:numId="29">
    <w:abstractNumId w:val="12"/>
  </w:num>
  <w:num w:numId="30">
    <w:abstractNumId w:val="35"/>
  </w:num>
  <w:num w:numId="31">
    <w:abstractNumId w:val="39"/>
  </w:num>
  <w:num w:numId="32">
    <w:abstractNumId w:val="13"/>
  </w:num>
  <w:num w:numId="33">
    <w:abstractNumId w:val="30"/>
  </w:num>
  <w:num w:numId="34">
    <w:abstractNumId w:val="31"/>
  </w:num>
  <w:num w:numId="35">
    <w:abstractNumId w:val="23"/>
  </w:num>
  <w:num w:numId="36">
    <w:abstractNumId w:val="24"/>
  </w:num>
  <w:num w:numId="37">
    <w:abstractNumId w:val="33"/>
  </w:num>
  <w:num w:numId="38">
    <w:abstractNumId w:val="20"/>
  </w:num>
  <w:num w:numId="39">
    <w:abstractNumId w:val="21"/>
  </w:num>
  <w:num w:numId="40">
    <w:abstractNumId w:val="14"/>
  </w:num>
  <w:num w:numId="41">
    <w:abstractNumId w:val="19"/>
  </w:num>
  <w:num w:numId="42">
    <w:abstractNumId w:val="38"/>
  </w:num>
  <w:num w:numId="43">
    <w:abstractNumId w:val="32"/>
  </w:num>
  <w:num w:numId="44">
    <w:abstractNumId w:val="26"/>
  </w:num>
  <w:num w:numId="45">
    <w:abstractNumId w:val="28"/>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496"/>
    <w:rsid w:val="00016538"/>
    <w:rsid w:val="000178BD"/>
    <w:rsid w:val="00037F4A"/>
    <w:rsid w:val="00040165"/>
    <w:rsid w:val="0004343E"/>
    <w:rsid w:val="000458AA"/>
    <w:rsid w:val="0005000A"/>
    <w:rsid w:val="00051C86"/>
    <w:rsid w:val="00065F23"/>
    <w:rsid w:val="00082DD4"/>
    <w:rsid w:val="00084746"/>
    <w:rsid w:val="00085E18"/>
    <w:rsid w:val="000A27EF"/>
    <w:rsid w:val="000C2583"/>
    <w:rsid w:val="000E3C9A"/>
    <w:rsid w:val="000E42F7"/>
    <w:rsid w:val="000F289C"/>
    <w:rsid w:val="001001D0"/>
    <w:rsid w:val="00103A39"/>
    <w:rsid w:val="00104C7C"/>
    <w:rsid w:val="00106D6C"/>
    <w:rsid w:val="00111E39"/>
    <w:rsid w:val="00113A71"/>
    <w:rsid w:val="00121D42"/>
    <w:rsid w:val="00122209"/>
    <w:rsid w:val="00126D0A"/>
    <w:rsid w:val="0013395E"/>
    <w:rsid w:val="0013581F"/>
    <w:rsid w:val="00142BCE"/>
    <w:rsid w:val="001479CC"/>
    <w:rsid w:val="00151FF0"/>
    <w:rsid w:val="0015721D"/>
    <w:rsid w:val="00170017"/>
    <w:rsid w:val="001752AE"/>
    <w:rsid w:val="00176D9A"/>
    <w:rsid w:val="00183A2C"/>
    <w:rsid w:val="00186362"/>
    <w:rsid w:val="0019443B"/>
    <w:rsid w:val="001A63A4"/>
    <w:rsid w:val="001B5394"/>
    <w:rsid w:val="001C3538"/>
    <w:rsid w:val="001C4834"/>
    <w:rsid w:val="001E02FB"/>
    <w:rsid w:val="001E2142"/>
    <w:rsid w:val="001E3993"/>
    <w:rsid w:val="001E4901"/>
    <w:rsid w:val="001F0571"/>
    <w:rsid w:val="0021442C"/>
    <w:rsid w:val="00215DBD"/>
    <w:rsid w:val="00222925"/>
    <w:rsid w:val="00224676"/>
    <w:rsid w:val="00225610"/>
    <w:rsid w:val="002271F3"/>
    <w:rsid w:val="00233852"/>
    <w:rsid w:val="00237693"/>
    <w:rsid w:val="00240FB1"/>
    <w:rsid w:val="0024207E"/>
    <w:rsid w:val="00250445"/>
    <w:rsid w:val="002539EB"/>
    <w:rsid w:val="002638F0"/>
    <w:rsid w:val="0027159E"/>
    <w:rsid w:val="002724BA"/>
    <w:rsid w:val="002741E4"/>
    <w:rsid w:val="00280303"/>
    <w:rsid w:val="00281BF3"/>
    <w:rsid w:val="00294A9D"/>
    <w:rsid w:val="00297307"/>
    <w:rsid w:val="002A66E1"/>
    <w:rsid w:val="002C434C"/>
    <w:rsid w:val="002E1A36"/>
    <w:rsid w:val="002E27FF"/>
    <w:rsid w:val="002E2CBB"/>
    <w:rsid w:val="002E6546"/>
    <w:rsid w:val="002F28C8"/>
    <w:rsid w:val="00300C01"/>
    <w:rsid w:val="0030114A"/>
    <w:rsid w:val="0031274D"/>
    <w:rsid w:val="00313CA8"/>
    <w:rsid w:val="00315E63"/>
    <w:rsid w:val="00325B95"/>
    <w:rsid w:val="003267EE"/>
    <w:rsid w:val="003433FD"/>
    <w:rsid w:val="0034452E"/>
    <w:rsid w:val="0034464F"/>
    <w:rsid w:val="00355BA4"/>
    <w:rsid w:val="00363D4F"/>
    <w:rsid w:val="003666FE"/>
    <w:rsid w:val="00376943"/>
    <w:rsid w:val="00382028"/>
    <w:rsid w:val="00391FAE"/>
    <w:rsid w:val="00395E3B"/>
    <w:rsid w:val="003A1667"/>
    <w:rsid w:val="003B2444"/>
    <w:rsid w:val="003B3CDC"/>
    <w:rsid w:val="003D0A32"/>
    <w:rsid w:val="003D1365"/>
    <w:rsid w:val="003D44B6"/>
    <w:rsid w:val="003D5333"/>
    <w:rsid w:val="003D6F39"/>
    <w:rsid w:val="003E0731"/>
    <w:rsid w:val="003E4D24"/>
    <w:rsid w:val="003E5FCC"/>
    <w:rsid w:val="003F678F"/>
    <w:rsid w:val="0040335B"/>
    <w:rsid w:val="0040780E"/>
    <w:rsid w:val="00414E91"/>
    <w:rsid w:val="00425E80"/>
    <w:rsid w:val="00426728"/>
    <w:rsid w:val="0043132E"/>
    <w:rsid w:val="00431418"/>
    <w:rsid w:val="00432D86"/>
    <w:rsid w:val="004343EA"/>
    <w:rsid w:val="0045208A"/>
    <w:rsid w:val="00461EE9"/>
    <w:rsid w:val="00463D92"/>
    <w:rsid w:val="00466FC8"/>
    <w:rsid w:val="00477CD1"/>
    <w:rsid w:val="004802E3"/>
    <w:rsid w:val="00484F85"/>
    <w:rsid w:val="00485904"/>
    <w:rsid w:val="004932F1"/>
    <w:rsid w:val="00494671"/>
    <w:rsid w:val="004A40DD"/>
    <w:rsid w:val="004B077B"/>
    <w:rsid w:val="004B5A30"/>
    <w:rsid w:val="004C162A"/>
    <w:rsid w:val="004D53FE"/>
    <w:rsid w:val="004D60DE"/>
    <w:rsid w:val="004E650D"/>
    <w:rsid w:val="004F38D7"/>
    <w:rsid w:val="005100F0"/>
    <w:rsid w:val="00517B77"/>
    <w:rsid w:val="00521964"/>
    <w:rsid w:val="005400FB"/>
    <w:rsid w:val="005529F1"/>
    <w:rsid w:val="0055396B"/>
    <w:rsid w:val="00554805"/>
    <w:rsid w:val="0055518E"/>
    <w:rsid w:val="005573F7"/>
    <w:rsid w:val="005608F2"/>
    <w:rsid w:val="00593003"/>
    <w:rsid w:val="0059322A"/>
    <w:rsid w:val="005B2119"/>
    <w:rsid w:val="005B645A"/>
    <w:rsid w:val="005C4E7F"/>
    <w:rsid w:val="005C5EEC"/>
    <w:rsid w:val="005D4948"/>
    <w:rsid w:val="005D713E"/>
    <w:rsid w:val="005E3368"/>
    <w:rsid w:val="005E44CE"/>
    <w:rsid w:val="005F14CA"/>
    <w:rsid w:val="005F1EDA"/>
    <w:rsid w:val="005F2C62"/>
    <w:rsid w:val="005F73F9"/>
    <w:rsid w:val="006019C0"/>
    <w:rsid w:val="006074E8"/>
    <w:rsid w:val="00607D99"/>
    <w:rsid w:val="00616F7E"/>
    <w:rsid w:val="006348BA"/>
    <w:rsid w:val="006443F8"/>
    <w:rsid w:val="006470CF"/>
    <w:rsid w:val="00654291"/>
    <w:rsid w:val="006559E1"/>
    <w:rsid w:val="0065725E"/>
    <w:rsid w:val="00665289"/>
    <w:rsid w:val="00666C4A"/>
    <w:rsid w:val="0067064C"/>
    <w:rsid w:val="00674CD0"/>
    <w:rsid w:val="00680DFB"/>
    <w:rsid w:val="00687BA0"/>
    <w:rsid w:val="00687E61"/>
    <w:rsid w:val="006A1299"/>
    <w:rsid w:val="006A4EF9"/>
    <w:rsid w:val="006A5AEA"/>
    <w:rsid w:val="006B4EBD"/>
    <w:rsid w:val="006B74BC"/>
    <w:rsid w:val="006C7E45"/>
    <w:rsid w:val="006D08FD"/>
    <w:rsid w:val="006D12CF"/>
    <w:rsid w:val="006D4522"/>
    <w:rsid w:val="006E1AB3"/>
    <w:rsid w:val="006E25C4"/>
    <w:rsid w:val="006E4A77"/>
    <w:rsid w:val="006F7DA2"/>
    <w:rsid w:val="007003B9"/>
    <w:rsid w:val="0070153D"/>
    <w:rsid w:val="00707AD4"/>
    <w:rsid w:val="00730EBE"/>
    <w:rsid w:val="007330A1"/>
    <w:rsid w:val="00735EB6"/>
    <w:rsid w:val="00760B41"/>
    <w:rsid w:val="0076182F"/>
    <w:rsid w:val="00762A2C"/>
    <w:rsid w:val="00776CA9"/>
    <w:rsid w:val="00777024"/>
    <w:rsid w:val="00777E5D"/>
    <w:rsid w:val="00781334"/>
    <w:rsid w:val="007875CC"/>
    <w:rsid w:val="0079361A"/>
    <w:rsid w:val="00794BB8"/>
    <w:rsid w:val="007A61F7"/>
    <w:rsid w:val="007B754B"/>
    <w:rsid w:val="007C0CB1"/>
    <w:rsid w:val="007C3BC3"/>
    <w:rsid w:val="007C7B86"/>
    <w:rsid w:val="007E6B5C"/>
    <w:rsid w:val="00800996"/>
    <w:rsid w:val="00804C0C"/>
    <w:rsid w:val="008051E5"/>
    <w:rsid w:val="00805525"/>
    <w:rsid w:val="00805E7D"/>
    <w:rsid w:val="008105D8"/>
    <w:rsid w:val="00812CBE"/>
    <w:rsid w:val="00814F62"/>
    <w:rsid w:val="00815607"/>
    <w:rsid w:val="00822134"/>
    <w:rsid w:val="00826E37"/>
    <w:rsid w:val="00830D48"/>
    <w:rsid w:val="008420B4"/>
    <w:rsid w:val="008443AF"/>
    <w:rsid w:val="00852BA6"/>
    <w:rsid w:val="0085763C"/>
    <w:rsid w:val="00865454"/>
    <w:rsid w:val="00872690"/>
    <w:rsid w:val="00877127"/>
    <w:rsid w:val="008A6322"/>
    <w:rsid w:val="008A776D"/>
    <w:rsid w:val="008A78C8"/>
    <w:rsid w:val="008B18BD"/>
    <w:rsid w:val="008B6112"/>
    <w:rsid w:val="008D7538"/>
    <w:rsid w:val="008D7FAD"/>
    <w:rsid w:val="008E77C6"/>
    <w:rsid w:val="008F45FE"/>
    <w:rsid w:val="008F7E70"/>
    <w:rsid w:val="00910A59"/>
    <w:rsid w:val="00912BDD"/>
    <w:rsid w:val="0091440E"/>
    <w:rsid w:val="00921121"/>
    <w:rsid w:val="00922701"/>
    <w:rsid w:val="009317DA"/>
    <w:rsid w:val="00932171"/>
    <w:rsid w:val="00937DFA"/>
    <w:rsid w:val="009417E9"/>
    <w:rsid w:val="00963E78"/>
    <w:rsid w:val="009649B3"/>
    <w:rsid w:val="0097016A"/>
    <w:rsid w:val="009775C2"/>
    <w:rsid w:val="00980B0C"/>
    <w:rsid w:val="0098537F"/>
    <w:rsid w:val="0098642D"/>
    <w:rsid w:val="00993C1F"/>
    <w:rsid w:val="009A0ED0"/>
    <w:rsid w:val="009A66E7"/>
    <w:rsid w:val="009A68EF"/>
    <w:rsid w:val="009B53DC"/>
    <w:rsid w:val="009D0E2A"/>
    <w:rsid w:val="009E099A"/>
    <w:rsid w:val="009E2760"/>
    <w:rsid w:val="009E43A4"/>
    <w:rsid w:val="009E5FBE"/>
    <w:rsid w:val="009F43F9"/>
    <w:rsid w:val="009F5EB5"/>
    <w:rsid w:val="009F687D"/>
    <w:rsid w:val="009F79B1"/>
    <w:rsid w:val="00A071C9"/>
    <w:rsid w:val="00A12EFD"/>
    <w:rsid w:val="00A24290"/>
    <w:rsid w:val="00A36932"/>
    <w:rsid w:val="00A75CE2"/>
    <w:rsid w:val="00A8459C"/>
    <w:rsid w:val="00A85829"/>
    <w:rsid w:val="00A94DFD"/>
    <w:rsid w:val="00AA336A"/>
    <w:rsid w:val="00AC14BB"/>
    <w:rsid w:val="00AC3170"/>
    <w:rsid w:val="00AD011F"/>
    <w:rsid w:val="00AD0E60"/>
    <w:rsid w:val="00AD43A6"/>
    <w:rsid w:val="00AE7CE8"/>
    <w:rsid w:val="00AF04E1"/>
    <w:rsid w:val="00B0185F"/>
    <w:rsid w:val="00B1399B"/>
    <w:rsid w:val="00B15DD7"/>
    <w:rsid w:val="00B21711"/>
    <w:rsid w:val="00B22D8C"/>
    <w:rsid w:val="00B27DFB"/>
    <w:rsid w:val="00B32B53"/>
    <w:rsid w:val="00B364D8"/>
    <w:rsid w:val="00B40C2D"/>
    <w:rsid w:val="00B5025A"/>
    <w:rsid w:val="00B563DA"/>
    <w:rsid w:val="00B825E3"/>
    <w:rsid w:val="00B84B6C"/>
    <w:rsid w:val="00B87978"/>
    <w:rsid w:val="00B9322C"/>
    <w:rsid w:val="00B9533D"/>
    <w:rsid w:val="00BA65C9"/>
    <w:rsid w:val="00BA702A"/>
    <w:rsid w:val="00BA79D0"/>
    <w:rsid w:val="00BC08DF"/>
    <w:rsid w:val="00BC12D4"/>
    <w:rsid w:val="00BC70FB"/>
    <w:rsid w:val="00BE37AB"/>
    <w:rsid w:val="00BF500C"/>
    <w:rsid w:val="00BF7C76"/>
    <w:rsid w:val="00BF7EFC"/>
    <w:rsid w:val="00C0623A"/>
    <w:rsid w:val="00C07000"/>
    <w:rsid w:val="00C16976"/>
    <w:rsid w:val="00C2422E"/>
    <w:rsid w:val="00C32E74"/>
    <w:rsid w:val="00C432BD"/>
    <w:rsid w:val="00C509DE"/>
    <w:rsid w:val="00C510BE"/>
    <w:rsid w:val="00C5183F"/>
    <w:rsid w:val="00C54FC1"/>
    <w:rsid w:val="00C56258"/>
    <w:rsid w:val="00C56411"/>
    <w:rsid w:val="00C61E3E"/>
    <w:rsid w:val="00C62699"/>
    <w:rsid w:val="00C65091"/>
    <w:rsid w:val="00C70087"/>
    <w:rsid w:val="00C70CD6"/>
    <w:rsid w:val="00C7237C"/>
    <w:rsid w:val="00C7367D"/>
    <w:rsid w:val="00C87133"/>
    <w:rsid w:val="00C87B6C"/>
    <w:rsid w:val="00CB5814"/>
    <w:rsid w:val="00CD1D3F"/>
    <w:rsid w:val="00CD2999"/>
    <w:rsid w:val="00CE3F33"/>
    <w:rsid w:val="00CE45AF"/>
    <w:rsid w:val="00CE6185"/>
    <w:rsid w:val="00D0544E"/>
    <w:rsid w:val="00D3423D"/>
    <w:rsid w:val="00D409FF"/>
    <w:rsid w:val="00D41FE9"/>
    <w:rsid w:val="00D6376B"/>
    <w:rsid w:val="00D64FBB"/>
    <w:rsid w:val="00D703E5"/>
    <w:rsid w:val="00D7753A"/>
    <w:rsid w:val="00D8790D"/>
    <w:rsid w:val="00D90EC9"/>
    <w:rsid w:val="00D94789"/>
    <w:rsid w:val="00D976E4"/>
    <w:rsid w:val="00DA22BE"/>
    <w:rsid w:val="00DB5AEE"/>
    <w:rsid w:val="00DD3D45"/>
    <w:rsid w:val="00DD5C15"/>
    <w:rsid w:val="00DD5DEE"/>
    <w:rsid w:val="00DD78D3"/>
    <w:rsid w:val="00DF2741"/>
    <w:rsid w:val="00DF40FE"/>
    <w:rsid w:val="00E0315B"/>
    <w:rsid w:val="00E171A7"/>
    <w:rsid w:val="00E23373"/>
    <w:rsid w:val="00E24154"/>
    <w:rsid w:val="00E3293A"/>
    <w:rsid w:val="00E36FDD"/>
    <w:rsid w:val="00E42E7A"/>
    <w:rsid w:val="00E4332E"/>
    <w:rsid w:val="00E53500"/>
    <w:rsid w:val="00E63C17"/>
    <w:rsid w:val="00E67722"/>
    <w:rsid w:val="00E846B9"/>
    <w:rsid w:val="00E85108"/>
    <w:rsid w:val="00EA5183"/>
    <w:rsid w:val="00ED6B0E"/>
    <w:rsid w:val="00EE2248"/>
    <w:rsid w:val="00EE27C9"/>
    <w:rsid w:val="00EE32BF"/>
    <w:rsid w:val="00EF73B0"/>
    <w:rsid w:val="00F00767"/>
    <w:rsid w:val="00F01DA6"/>
    <w:rsid w:val="00F05BF4"/>
    <w:rsid w:val="00F10064"/>
    <w:rsid w:val="00F1202E"/>
    <w:rsid w:val="00F25A89"/>
    <w:rsid w:val="00F32D14"/>
    <w:rsid w:val="00F37C80"/>
    <w:rsid w:val="00F40677"/>
    <w:rsid w:val="00F62D74"/>
    <w:rsid w:val="00F65B43"/>
    <w:rsid w:val="00F81365"/>
    <w:rsid w:val="00F859D5"/>
    <w:rsid w:val="00F91D4E"/>
    <w:rsid w:val="00FA51C4"/>
    <w:rsid w:val="00FA7B35"/>
    <w:rsid w:val="00FC5E9F"/>
    <w:rsid w:val="00FD7165"/>
    <w:rsid w:val="00FE2617"/>
    <w:rsid w:val="00FE5867"/>
    <w:rsid w:val="00FE6954"/>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F73B0"/>
    <w:pPr>
      <w:suppressAutoHyphens/>
      <w:spacing w:before="120" w:line="360" w:lineRule="auto"/>
      <w:jc w:val="both"/>
    </w:pPr>
    <w:rPr>
      <w:rFonts w:ascii="Arial" w:hAnsi="Arial" w:cs="Calibri"/>
      <w:sz w:val="24"/>
      <w:szCs w:val="24"/>
      <w:lang w:eastAsia="zh-CN"/>
    </w:rPr>
  </w:style>
  <w:style w:type="paragraph" w:styleId="Ttulo1">
    <w:name w:val="heading 1"/>
    <w:basedOn w:val="Normal"/>
    <w:next w:val="Normal"/>
    <w:link w:val="Ttulo1Carter"/>
    <w:uiPriority w:val="9"/>
    <w:qFormat/>
    <w:rsid w:val="00F65B43"/>
    <w:pPr>
      <w:keepNext/>
      <w:keepLines/>
      <w:spacing w:before="240"/>
      <w:outlineLvl w:val="0"/>
    </w:pPr>
    <w:rPr>
      <w:rFonts w:eastAsiaTheme="majorEastAsia" w:cstheme="majorBidi"/>
      <w:sz w:val="28"/>
      <w:szCs w:val="32"/>
    </w:rPr>
  </w:style>
  <w:style w:type="paragraph" w:styleId="Ttulo2">
    <w:name w:val="heading 2"/>
    <w:basedOn w:val="Normal"/>
    <w:next w:val="Normal"/>
    <w:link w:val="Ttulo2Carter"/>
    <w:qFormat/>
    <w:rsid w:val="00680DF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aliases w:val="Título 2 BOLD"/>
    <w:basedOn w:val="Normal"/>
    <w:next w:val="Normal"/>
    <w:link w:val="Ttulo3Carter"/>
    <w:uiPriority w:val="9"/>
    <w:qFormat/>
    <w:rsid w:val="00F65B43"/>
    <w:pPr>
      <w:keepNext/>
      <w:keepLines/>
      <w:spacing w:before="40"/>
      <w:outlineLvl w:val="2"/>
    </w:pPr>
    <w:rPr>
      <w:rFonts w:eastAsiaTheme="majorEastAsia" w:cstheme="majorBidi"/>
      <w:b/>
      <w:sz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cs="Arial"/>
      <w:b/>
      <w:bCs/>
      <w:sz w:val="28"/>
      <w:szCs w:val="28"/>
    </w:rPr>
  </w:style>
  <w:style w:type="paragraph" w:customStyle="1" w:styleId="Cabealho3">
    <w:name w:val="Cabeçalho 3"/>
    <w:basedOn w:val="Normal"/>
    <w:next w:val="Normal"/>
    <w:link w:val="Cabealho3Carter"/>
    <w:qFormat/>
    <w:pPr>
      <w:keepNext/>
      <w:numPr>
        <w:ilvl w:val="2"/>
        <w:numId w:val="1"/>
      </w:numPr>
      <w:outlineLvl w:val="2"/>
    </w:pPr>
    <w:rPr>
      <w:rFonts w:cs="Arial"/>
      <w:b/>
      <w:bCs/>
    </w:rPr>
  </w:style>
  <w:style w:type="paragraph" w:customStyle="1" w:styleId="Cabealho4">
    <w:name w:val="Cabeçalho 4"/>
    <w:basedOn w:val="Normal"/>
    <w:next w:val="Normal"/>
    <w:qFormat/>
    <w:pPr>
      <w:keepNext/>
      <w:numPr>
        <w:ilvl w:val="3"/>
        <w:numId w:val="1"/>
      </w:numPr>
      <w:outlineLvl w:val="3"/>
    </w:pPr>
    <w:rPr>
      <w:rFonts w:cs="Arial"/>
      <w:bCs/>
    </w:rPr>
  </w:style>
  <w:style w:type="paragraph" w:customStyle="1" w:styleId="Cabealho5">
    <w:name w:val="Cabeçalho 5"/>
    <w:basedOn w:val="Normal"/>
    <w:next w:val="Normal"/>
    <w:qFormat/>
    <w:pPr>
      <w:keepNext/>
      <w:numPr>
        <w:ilvl w:val="4"/>
        <w:numId w:val="1"/>
      </w:numPr>
      <w:outlineLvl w:val="4"/>
    </w:pPr>
    <w:rPr>
      <w:rFonts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uiPriority w:val="99"/>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eastAsia="AR PL UMing HK" w:cs="Lohit Hindi"/>
      <w:sz w:val="28"/>
      <w:szCs w:val="28"/>
    </w:rPr>
  </w:style>
  <w:style w:type="paragraph" w:styleId="Corpodetexto">
    <w:name w:val="Body Text"/>
    <w:basedOn w:val="Normal"/>
    <w:rPr>
      <w:rFonts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cs="Arial"/>
      <w:sz w:val="18"/>
      <w:szCs w:val="18"/>
    </w:rPr>
  </w:style>
  <w:style w:type="paragraph" w:styleId="Rodap">
    <w:name w:val="footer"/>
    <w:basedOn w:val="Normal"/>
    <w:link w:val="RodapCarter"/>
    <w:uiPriority w:val="99"/>
    <w:pPr>
      <w:tabs>
        <w:tab w:val="center" w:pos="4153"/>
        <w:tab w:val="right" w:pos="8306"/>
      </w:tabs>
      <w:jc w:val="right"/>
    </w:pPr>
    <w:rPr>
      <w:rFonts w:cs="Arial"/>
      <w:sz w:val="18"/>
    </w:rPr>
  </w:style>
  <w:style w:type="paragraph" w:customStyle="1" w:styleId="Corpodetexto31">
    <w:name w:val="Corpo de texto 31"/>
    <w:basedOn w:val="Normal"/>
    <w:rPr>
      <w:rFonts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cs="Arial"/>
    </w:rPr>
  </w:style>
  <w:style w:type="paragraph" w:customStyle="1" w:styleId="TableofTables">
    <w:name w:val="Table of Tables"/>
    <w:basedOn w:val="ndicedeilustraes1"/>
    <w:pPr>
      <w:spacing w:before="0"/>
      <w:ind w:left="482" w:hanging="482"/>
      <w:jc w:val="center"/>
    </w:pPr>
    <w:rPr>
      <w:rFonts w:cs="Arial"/>
      <w:i w:val="0"/>
      <w:iCs w:val="0"/>
    </w:rPr>
  </w:style>
  <w:style w:type="paragraph" w:customStyle="1" w:styleId="CommentText1">
    <w:name w:val="Comment Text1"/>
    <w:basedOn w:val="Normal"/>
    <w:rPr>
      <w:rFonts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link w:val="TableContentsCarter"/>
    <w:pPr>
      <w:suppressLineNumbers/>
    </w:pPr>
  </w:style>
  <w:style w:type="paragraph" w:customStyle="1" w:styleId="TableHeading">
    <w:name w:val="Table Heading"/>
    <w:basedOn w:val="TableContents"/>
    <w:link w:val="TableHeadingCarter"/>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customStyle="1" w:styleId="Ttulo1Carter">
    <w:name w:val="Título 1 Caráter"/>
    <w:basedOn w:val="Tipodeletrapredefinidodopargrafo"/>
    <w:link w:val="Ttulo1"/>
    <w:uiPriority w:val="9"/>
    <w:rsid w:val="00F65B43"/>
    <w:rPr>
      <w:rFonts w:ascii="Arial" w:eastAsiaTheme="majorEastAsia" w:hAnsi="Arial" w:cstheme="majorBidi"/>
      <w:sz w:val="28"/>
      <w:szCs w:val="32"/>
      <w:lang w:eastAsia="zh-CN"/>
    </w:rPr>
  </w:style>
  <w:style w:type="character" w:customStyle="1" w:styleId="Ttulo3Carter">
    <w:name w:val="Título 3 Caráter"/>
    <w:aliases w:val="Título 2 BOLD Caráter"/>
    <w:basedOn w:val="Tipodeletrapredefinidodopargrafo"/>
    <w:link w:val="Ttulo3"/>
    <w:uiPriority w:val="9"/>
    <w:rsid w:val="00F65B43"/>
    <w:rPr>
      <w:rFonts w:ascii="Arial" w:eastAsiaTheme="majorEastAsia" w:hAnsi="Arial" w:cstheme="majorBidi"/>
      <w:b/>
      <w:sz w:val="28"/>
      <w:szCs w:val="24"/>
      <w:lang w:eastAsia="zh-CN"/>
    </w:rPr>
  </w:style>
  <w:style w:type="character" w:customStyle="1" w:styleId="RodapCarter">
    <w:name w:val="Rodapé Caráter"/>
    <w:link w:val="Rodap"/>
    <w:uiPriority w:val="99"/>
    <w:rsid w:val="002638F0"/>
    <w:rPr>
      <w:rFonts w:ascii="Arial" w:hAnsi="Arial" w:cs="Arial"/>
      <w:sz w:val="18"/>
      <w:szCs w:val="24"/>
      <w:lang w:eastAsia="zh-CN"/>
    </w:rPr>
  </w:style>
  <w:style w:type="character" w:customStyle="1" w:styleId="TableContentsCarter">
    <w:name w:val="Table Contents Caráter"/>
    <w:basedOn w:val="Tipodeletrapredefinidodopargrafo"/>
    <w:link w:val="TableContents"/>
    <w:rsid w:val="00142BCE"/>
    <w:rPr>
      <w:rFonts w:ascii="Arial" w:hAnsi="Arial" w:cs="Calibri"/>
      <w:sz w:val="24"/>
      <w:szCs w:val="24"/>
      <w:lang w:eastAsia="zh-CN"/>
    </w:rPr>
  </w:style>
  <w:style w:type="character" w:customStyle="1" w:styleId="TableHeadingCarter">
    <w:name w:val="Table Heading Caráter"/>
    <w:basedOn w:val="TableContentsCarter"/>
    <w:link w:val="TableHeading"/>
    <w:rsid w:val="00142BCE"/>
    <w:rPr>
      <w:rFonts w:ascii="Arial" w:hAnsi="Arial" w:cs="Calibri"/>
      <w:b/>
      <w:bCs/>
      <w:sz w:val="24"/>
      <w:szCs w:val="24"/>
      <w:lang w:eastAsia="zh-CN"/>
    </w:rPr>
  </w:style>
  <w:style w:type="character" w:styleId="Forte">
    <w:name w:val="Strong"/>
    <w:basedOn w:val="Tipodeletrapredefinidodopargrafo"/>
    <w:uiPriority w:val="22"/>
    <w:qFormat/>
    <w:rsid w:val="00921121"/>
    <w:rPr>
      <w:b/>
      <w:bCs/>
    </w:rPr>
  </w:style>
  <w:style w:type="paragraph" w:styleId="Bibliografia">
    <w:name w:val="Bibliography"/>
    <w:basedOn w:val="Normal"/>
    <w:next w:val="Normal"/>
    <w:link w:val="BibliografiaCarter"/>
    <w:uiPriority w:val="37"/>
    <w:semiHidden/>
    <w:unhideWhenUsed/>
    <w:rsid w:val="008B6112"/>
  </w:style>
  <w:style w:type="character" w:customStyle="1" w:styleId="Cabealho3Carter">
    <w:name w:val="Cabeçalho 3 Caráter"/>
    <w:basedOn w:val="Tipodeletrapredefinidodopargrafo"/>
    <w:link w:val="Cabealho3"/>
    <w:rsid w:val="008B6112"/>
    <w:rPr>
      <w:rFonts w:ascii="Arial" w:hAnsi="Arial" w:cs="Arial"/>
      <w:b/>
      <w:bCs/>
      <w:sz w:val="24"/>
      <w:szCs w:val="24"/>
      <w:lang w:eastAsia="zh-CN"/>
    </w:rPr>
  </w:style>
  <w:style w:type="character" w:customStyle="1" w:styleId="BibliografiaCarter">
    <w:name w:val="Bibliografia Caráter"/>
    <w:basedOn w:val="Tipodeletrapredefinidodopargrafo"/>
    <w:link w:val="Bibliografia"/>
    <w:uiPriority w:val="37"/>
    <w:semiHidden/>
    <w:rsid w:val="008B6112"/>
    <w:rPr>
      <w:rFonts w:ascii="Arial" w:hAnsi="Arial" w:cs="Calibri"/>
      <w:sz w:val="24"/>
      <w:szCs w:val="24"/>
      <w:lang w:eastAsia="zh-CN"/>
    </w:rPr>
  </w:style>
  <w:style w:type="paragraph" w:customStyle="1" w:styleId="Standard">
    <w:name w:val="Standard"/>
    <w:link w:val="StandardCarter"/>
    <w:rsid w:val="008B6112"/>
    <w:pPr>
      <w:suppressAutoHyphens/>
      <w:autoSpaceDN w:val="0"/>
      <w:spacing w:before="120" w:line="360" w:lineRule="auto"/>
      <w:jc w:val="both"/>
      <w:textAlignment w:val="baseline"/>
    </w:pPr>
    <w:rPr>
      <w:rFonts w:ascii="Calibri" w:hAnsi="Calibri" w:cs="Calibri"/>
      <w:kern w:val="3"/>
      <w:sz w:val="22"/>
      <w:szCs w:val="24"/>
      <w:lang w:eastAsia="zh-CN"/>
    </w:rPr>
  </w:style>
  <w:style w:type="character" w:customStyle="1" w:styleId="StandardCarter">
    <w:name w:val="Standard Caráter"/>
    <w:basedOn w:val="Tipodeletrapredefinidodopargrafo"/>
    <w:link w:val="Standard"/>
    <w:rsid w:val="008B6112"/>
    <w:rPr>
      <w:rFonts w:ascii="Calibri" w:hAnsi="Calibri" w:cs="Calibri"/>
      <w:kern w:val="3"/>
      <w:sz w:val="22"/>
      <w:szCs w:val="24"/>
      <w:lang w:eastAsia="zh-CN"/>
    </w:rPr>
  </w:style>
  <w:style w:type="table" w:styleId="SimplesTabela1">
    <w:name w:val="Plain Table 1"/>
    <w:basedOn w:val="Tabelanormal"/>
    <w:uiPriority w:val="41"/>
    <w:rsid w:val="008B61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oNoResolvida">
    <w:name w:val="Unresolved Mention"/>
    <w:basedOn w:val="Tipodeletrapredefinidodopargrafo"/>
    <w:uiPriority w:val="99"/>
    <w:rsid w:val="006D08FD"/>
    <w:rPr>
      <w:color w:val="605E5C"/>
      <w:shd w:val="clear" w:color="auto" w:fill="E1DFDD"/>
    </w:rPr>
  </w:style>
  <w:style w:type="character" w:styleId="Hiperligaovisitada">
    <w:name w:val="FollowedHyperlink"/>
    <w:basedOn w:val="Tipodeletrapredefinidodopargrafo"/>
    <w:uiPriority w:val="99"/>
    <w:semiHidden/>
    <w:unhideWhenUsed/>
    <w:rsid w:val="008F7E70"/>
    <w:rPr>
      <w:color w:val="954F72" w:themeColor="followedHyperlink"/>
      <w:u w:val="single"/>
    </w:rPr>
  </w:style>
  <w:style w:type="character" w:customStyle="1" w:styleId="Ttulo2Carter">
    <w:name w:val="Título 2 Caráter"/>
    <w:basedOn w:val="Tipodeletrapredefinidodopargrafo"/>
    <w:link w:val="Ttulo2"/>
    <w:rsid w:val="00680DFB"/>
    <w:rPr>
      <w:rFonts w:asciiTheme="majorHAnsi" w:eastAsiaTheme="majorEastAsia" w:hAnsiTheme="majorHAnsi" w:cstheme="majorBidi"/>
      <w:color w:val="2F5496"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3580">
      <w:bodyDiv w:val="1"/>
      <w:marLeft w:val="0"/>
      <w:marRight w:val="0"/>
      <w:marTop w:val="0"/>
      <w:marBottom w:val="0"/>
      <w:divBdr>
        <w:top w:val="none" w:sz="0" w:space="0" w:color="auto"/>
        <w:left w:val="none" w:sz="0" w:space="0" w:color="auto"/>
        <w:bottom w:val="none" w:sz="0" w:space="0" w:color="auto"/>
        <w:right w:val="none" w:sz="0" w:space="0" w:color="auto"/>
      </w:divBdr>
    </w:div>
    <w:div w:id="113909440">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89917592">
      <w:bodyDiv w:val="1"/>
      <w:marLeft w:val="0"/>
      <w:marRight w:val="0"/>
      <w:marTop w:val="0"/>
      <w:marBottom w:val="0"/>
      <w:divBdr>
        <w:top w:val="none" w:sz="0" w:space="0" w:color="auto"/>
        <w:left w:val="none" w:sz="0" w:space="0" w:color="auto"/>
        <w:bottom w:val="none" w:sz="0" w:space="0" w:color="auto"/>
        <w:right w:val="none" w:sz="0" w:space="0" w:color="auto"/>
      </w:divBdr>
    </w:div>
    <w:div w:id="777140829">
      <w:bodyDiv w:val="1"/>
      <w:marLeft w:val="0"/>
      <w:marRight w:val="0"/>
      <w:marTop w:val="0"/>
      <w:marBottom w:val="0"/>
      <w:divBdr>
        <w:top w:val="none" w:sz="0" w:space="0" w:color="auto"/>
        <w:left w:val="none" w:sz="0" w:space="0" w:color="auto"/>
        <w:bottom w:val="none" w:sz="0" w:space="0" w:color="auto"/>
        <w:right w:val="none" w:sz="0" w:space="0" w:color="auto"/>
      </w:divBdr>
    </w:div>
    <w:div w:id="1077509822">
      <w:bodyDiv w:val="1"/>
      <w:marLeft w:val="0"/>
      <w:marRight w:val="0"/>
      <w:marTop w:val="0"/>
      <w:marBottom w:val="0"/>
      <w:divBdr>
        <w:top w:val="none" w:sz="0" w:space="0" w:color="auto"/>
        <w:left w:val="none" w:sz="0" w:space="0" w:color="auto"/>
        <w:bottom w:val="none" w:sz="0" w:space="0" w:color="auto"/>
        <w:right w:val="none" w:sz="0" w:space="0" w:color="auto"/>
      </w:divBdr>
    </w:div>
    <w:div w:id="1169057080">
      <w:bodyDiv w:val="1"/>
      <w:marLeft w:val="0"/>
      <w:marRight w:val="0"/>
      <w:marTop w:val="0"/>
      <w:marBottom w:val="0"/>
      <w:divBdr>
        <w:top w:val="none" w:sz="0" w:space="0" w:color="auto"/>
        <w:left w:val="none" w:sz="0" w:space="0" w:color="auto"/>
        <w:bottom w:val="none" w:sz="0" w:space="0" w:color="auto"/>
        <w:right w:val="none" w:sz="0" w:space="0" w:color="auto"/>
      </w:divBdr>
    </w:div>
    <w:div w:id="1570269896">
      <w:bodyDiv w:val="1"/>
      <w:marLeft w:val="0"/>
      <w:marRight w:val="0"/>
      <w:marTop w:val="0"/>
      <w:marBottom w:val="0"/>
      <w:divBdr>
        <w:top w:val="none" w:sz="0" w:space="0" w:color="auto"/>
        <w:left w:val="none" w:sz="0" w:space="0" w:color="auto"/>
        <w:bottom w:val="none" w:sz="0" w:space="0" w:color="auto"/>
        <w:right w:val="none" w:sz="0" w:space="0" w:color="auto"/>
      </w:divBdr>
    </w:div>
    <w:div w:id="1630088133">
      <w:bodyDiv w:val="1"/>
      <w:marLeft w:val="0"/>
      <w:marRight w:val="0"/>
      <w:marTop w:val="0"/>
      <w:marBottom w:val="0"/>
      <w:divBdr>
        <w:top w:val="none" w:sz="0" w:space="0" w:color="auto"/>
        <w:left w:val="none" w:sz="0" w:space="0" w:color="auto"/>
        <w:bottom w:val="none" w:sz="0" w:space="0" w:color="auto"/>
        <w:right w:val="none" w:sz="0" w:space="0" w:color="auto"/>
      </w:divBdr>
    </w:div>
    <w:div w:id="196157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blog.ambra.education/o-que-e-uma-plataforma/" TargetMode="External"/><Relationship Id="rId42" Type="http://schemas.openxmlformats.org/officeDocument/2006/relationships/footer" Target="footer6.xml"/><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blog.sled.com.br/evolucao-do-uso-da-tecnologia-ao-longo-dos-ultimos-anos/" TargetMode="External"/><Relationship Id="rId38" Type="http://schemas.openxmlformats.org/officeDocument/2006/relationships/header" Target="header5.xm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hyperlink" Target="https://rockcontent.com/br/blog/phpmyadmin/"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coladaweb.com/geografia/tecnologia" TargetMode="External"/><Relationship Id="rId37" Type="http://schemas.openxmlformats.org/officeDocument/2006/relationships/header" Target="header4.xml"/><Relationship Id="rId40" Type="http://schemas.openxmlformats.org/officeDocument/2006/relationships/footer" Target="footer5.xml"/><Relationship Id="rId45"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hyperlink" Target="https://www.oficinadanet.com.br/artigo/1061/o_que_e_o_netbeans" TargetMode="External"/><Relationship Id="rId36" Type="http://schemas.openxmlformats.org/officeDocument/2006/relationships/hyperlink" Target="https://blog.contaazul.com/sistema-de-gestao-empresarial"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worten.pt/historia-da-evolucao-da-tecnologia" TargetMode="External"/><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tecnoblog.net/416833/o-que-e-java-guia-para-iniciantes/" TargetMode="External"/><Relationship Id="rId30" Type="http://schemas.openxmlformats.org/officeDocument/2006/relationships/hyperlink" Target="https://dicasdeprogramacao.com.br/o-que-e-sql/" TargetMode="External"/><Relationship Id="rId35" Type="http://schemas.openxmlformats.org/officeDocument/2006/relationships/hyperlink" Target="https://www.sage.com/pt-pt/sobre-nos/" TargetMode="External"/><Relationship Id="rId43" Type="http://schemas.openxmlformats.org/officeDocument/2006/relationships/header" Target="header7.xml"/><Relationship Id="rId48" Type="http://schemas.openxmlformats.org/officeDocument/2006/relationships/footer" Target="footer9.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bd700bc-aa3b-45a9-843f-8f76079ba0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837CADF8D15BF644907BD99458749EC2" ma:contentTypeVersion="1" ma:contentTypeDescription="Criar um novo documento." ma:contentTypeScope="" ma:versionID="4dfb326a3b80b4316ffe8888456b8ab3">
  <xsd:schema xmlns:xsd="http://www.w3.org/2001/XMLSchema" xmlns:xs="http://www.w3.org/2001/XMLSchema" xmlns:p="http://schemas.microsoft.com/office/2006/metadata/properties" xmlns:ns2="7bd700bc-aa3b-45a9-843f-8f76079ba0ba" targetNamespace="http://schemas.microsoft.com/office/2006/metadata/properties" ma:root="true" ma:fieldsID="3ba8d75117c6dfed6f878378d6b0cf17" ns2:_="">
    <xsd:import namespace="7bd700bc-aa3b-45a9-843f-8f76079ba0ba"/>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700bc-aa3b-45a9-843f-8f76079ba0b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A95A35-3CEC-41DD-AF67-9C58DF4F962D}">
  <ds:schemaRefs>
    <ds:schemaRef ds:uri="http://schemas.microsoft.com/office/2006/metadata/properties"/>
    <ds:schemaRef ds:uri="http://schemas.microsoft.com/office/infopath/2007/PartnerControls"/>
    <ds:schemaRef ds:uri="7bd700bc-aa3b-45a9-843f-8f76079ba0ba"/>
  </ds:schemaRefs>
</ds:datastoreItem>
</file>

<file path=customXml/itemProps2.xml><?xml version="1.0" encoding="utf-8"?>
<ds:datastoreItem xmlns:ds="http://schemas.openxmlformats.org/officeDocument/2006/customXml" ds:itemID="{D4865523-969F-48AC-89D6-2B8879359FD4}">
  <ds:schemaRefs>
    <ds:schemaRef ds:uri="http://schemas.microsoft.com/sharepoint/v3/contenttype/forms"/>
  </ds:schemaRefs>
</ds:datastoreItem>
</file>

<file path=customXml/itemProps3.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customXml/itemProps4.xml><?xml version="1.0" encoding="utf-8"?>
<ds:datastoreItem xmlns:ds="http://schemas.openxmlformats.org/officeDocument/2006/customXml" ds:itemID="{F9A29052-8218-426E-B686-2997E62B0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700bc-aa3b-45a9-843f-8f76079b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0</Pages>
  <Words>3716</Words>
  <Characters>20072</Characters>
  <Application>Microsoft Office Word</Application>
  <DocSecurity>0</DocSecurity>
  <Lines>167</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23741</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Nuno Moura</cp:lastModifiedBy>
  <cp:revision>3</cp:revision>
  <cp:lastPrinted>2019-04-10T15:27:00Z</cp:lastPrinted>
  <dcterms:created xsi:type="dcterms:W3CDTF">2022-01-15T00:07:00Z</dcterms:created>
  <dcterms:modified xsi:type="dcterms:W3CDTF">2022-01-1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837CADF8D15BF644907BD99458749EC2</vt:lpwstr>
  </property>
</Properties>
</file>